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C9D9C" w14:textId="77777777" w:rsidR="00212E07" w:rsidRPr="00212E07" w:rsidRDefault="00212E07" w:rsidP="00212E07">
      <w:pPr>
        <w:jc w:val="center"/>
        <w:rPr>
          <w:rFonts w:ascii="Arial Narrow" w:hAnsi="Arial Narrow"/>
          <w:b/>
          <w:bCs/>
          <w:sz w:val="24"/>
          <w:szCs w:val="24"/>
        </w:rPr>
      </w:pPr>
      <w:r w:rsidRPr="00212E07">
        <w:rPr>
          <w:rFonts w:ascii="Arial Narrow" w:hAnsi="Arial Narrow"/>
          <w:b/>
          <w:bCs/>
          <w:sz w:val="24"/>
          <w:szCs w:val="24"/>
        </w:rPr>
        <w:t>FORMULARIO DE POSTULACIÓN</w:t>
      </w:r>
    </w:p>
    <w:p w14:paraId="7F07083D" w14:textId="1A1B6CC3" w:rsidR="00212E07" w:rsidRPr="00212E07" w:rsidRDefault="00212E07" w:rsidP="00212E07">
      <w:pPr>
        <w:jc w:val="center"/>
        <w:rPr>
          <w:rFonts w:ascii="Arial Narrow" w:hAnsi="Arial Narrow"/>
          <w:b/>
          <w:bCs/>
          <w:sz w:val="24"/>
          <w:szCs w:val="24"/>
        </w:rPr>
      </w:pPr>
      <w:r w:rsidRPr="00212E07">
        <w:rPr>
          <w:rFonts w:ascii="Arial Narrow" w:hAnsi="Arial Narrow"/>
          <w:b/>
          <w:bCs/>
          <w:sz w:val="24"/>
          <w:szCs w:val="24"/>
        </w:rPr>
        <w:t xml:space="preserve">PROGRAMA DE DOCTORADO EN </w:t>
      </w:r>
      <w:r w:rsidR="00BE1126">
        <w:rPr>
          <w:rFonts w:ascii="Arial Narrow" w:hAnsi="Arial Narrow"/>
          <w:b/>
          <w:bCs/>
          <w:sz w:val="24"/>
          <w:szCs w:val="24"/>
        </w:rPr>
        <w:t>____</w:t>
      </w:r>
      <w:r w:rsidR="00BE1126" w:rsidRPr="001815E8">
        <w:rPr>
          <w:rFonts w:ascii="Arial Narrow" w:hAnsi="Arial Narrow"/>
          <w:sz w:val="24"/>
          <w:szCs w:val="24"/>
          <w:highlight w:val="yellow"/>
        </w:rPr>
        <w:t xml:space="preserve">complete con el </w:t>
      </w:r>
      <w:r w:rsidR="001815E8" w:rsidRPr="001815E8">
        <w:rPr>
          <w:rFonts w:ascii="Arial Narrow" w:hAnsi="Arial Narrow"/>
          <w:sz w:val="24"/>
          <w:szCs w:val="24"/>
          <w:highlight w:val="yellow"/>
        </w:rPr>
        <w:t>nombre del doctorado al que postula</w:t>
      </w:r>
      <w:r w:rsidR="00BE1126" w:rsidRPr="001815E8">
        <w:rPr>
          <w:rFonts w:ascii="Arial Narrow" w:hAnsi="Arial Narrow"/>
          <w:sz w:val="24"/>
          <w:szCs w:val="24"/>
        </w:rPr>
        <w:t>____</w:t>
      </w:r>
    </w:p>
    <w:p w14:paraId="71592696" w14:textId="77777777" w:rsidR="00212E07" w:rsidRDefault="00212E07" w:rsidP="00207A68">
      <w:pPr>
        <w:jc w:val="right"/>
        <w:rPr>
          <w:rFonts w:ascii="Arial Narrow" w:hAnsi="Arial Narrow"/>
          <w:b/>
          <w:bCs/>
          <w:sz w:val="24"/>
          <w:szCs w:val="24"/>
        </w:rPr>
      </w:pPr>
    </w:p>
    <w:p w14:paraId="79B71F3D" w14:textId="312B9E00" w:rsidR="00952B64" w:rsidRDefault="009D3E4E" w:rsidP="00207A68">
      <w:pPr>
        <w:jc w:val="right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929148A" wp14:editId="14A3D8C6">
                <wp:simplePos x="0" y="0"/>
                <wp:positionH relativeFrom="column">
                  <wp:posOffset>-67506</wp:posOffset>
                </wp:positionH>
                <wp:positionV relativeFrom="paragraph">
                  <wp:posOffset>246017</wp:posOffset>
                </wp:positionV>
                <wp:extent cx="6151880" cy="628769"/>
                <wp:effectExtent l="0" t="0" r="1270" b="0"/>
                <wp:wrapNone/>
                <wp:docPr id="1513283001" name="Rectángulo: esquinas redondeada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1880" cy="628769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F07FA9" id="Rectángulo: esquinas redondeadas 1" o:spid="_x0000_s1026" style="position:absolute;margin-left:-5.3pt;margin-top:19.35pt;width:484.4pt;height:49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" fillcolor="#d8d8d8 [2732]" stroked="f" strokeweight="1pt">
                <v:stroke joinstyle="miter"/>
              </v:roundrect>
            </w:pict>
          </mc:Fallback>
        </mc:AlternateContent>
      </w:r>
      <w:r w:rsidR="00207A68">
        <w:rPr>
          <w:rFonts w:ascii="Arial Narrow" w:hAnsi="Arial Narrow"/>
          <w:b/>
          <w:bCs/>
          <w:sz w:val="24"/>
          <w:szCs w:val="24"/>
        </w:rPr>
        <w:t>Fecha:</w:t>
      </w:r>
      <w:r w:rsidR="00207A68" w:rsidRPr="009E4445">
        <w:rPr>
          <w:rFonts w:ascii="Arial Narrow" w:hAnsi="Arial Narrow"/>
          <w:sz w:val="24"/>
          <w:szCs w:val="24"/>
        </w:rPr>
        <w:t xml:space="preserve"> </w:t>
      </w:r>
      <w:r w:rsidR="00207A68" w:rsidRPr="009D3E4E">
        <w:rPr>
          <w:rFonts w:ascii="Arial Narrow" w:hAnsi="Arial Narrow"/>
          <w:sz w:val="24"/>
          <w:szCs w:val="24"/>
          <w:highlight w:val="yellow"/>
        </w:rPr>
        <w:t>día/mes/año</w:t>
      </w:r>
    </w:p>
    <w:p w14:paraId="60F93609" w14:textId="00F54EB9" w:rsidR="00207A68" w:rsidRDefault="002F06ED" w:rsidP="00EA7E50">
      <w:pPr>
        <w:jc w:val="both"/>
        <w:rPr>
          <w:rFonts w:ascii="Arial Narrow" w:hAnsi="Arial Narrow"/>
          <w:b/>
          <w:bCs/>
          <w:sz w:val="24"/>
          <w:szCs w:val="24"/>
        </w:rPr>
      </w:pPr>
      <w:r w:rsidRPr="008353E6">
        <w:rPr>
          <w:rStyle w:val="normaltextrun"/>
          <w:rFonts w:ascii="Arial Narrow" w:hAnsi="Arial Narrow"/>
          <w:i/>
          <w:iCs/>
          <w:color w:val="000000"/>
          <w:bdr w:val="none" w:sz="0" w:space="0" w:color="auto" w:frame="1"/>
        </w:rPr>
        <w:t xml:space="preserve">Este es un formulario genérico para todos los programas de doctorado de la UNAB. </w:t>
      </w:r>
      <w:r w:rsidR="00212E07" w:rsidRPr="008353E6">
        <w:rPr>
          <w:rFonts w:ascii="Arial Narrow" w:hAnsi="Arial Narrow"/>
          <w:i/>
          <w:iCs/>
          <w:sz w:val="24"/>
          <w:szCs w:val="24"/>
        </w:rPr>
        <w:t>Compl</w:t>
      </w:r>
      <w:r w:rsidRPr="008353E6">
        <w:rPr>
          <w:rFonts w:ascii="Arial Narrow" w:hAnsi="Arial Narrow"/>
          <w:i/>
          <w:iCs/>
          <w:sz w:val="24"/>
          <w:szCs w:val="24"/>
        </w:rPr>
        <w:t>é</w:t>
      </w:r>
      <w:r w:rsidR="00212E07" w:rsidRPr="008353E6">
        <w:rPr>
          <w:rFonts w:ascii="Arial Narrow" w:hAnsi="Arial Narrow"/>
          <w:i/>
          <w:iCs/>
          <w:sz w:val="24"/>
          <w:szCs w:val="24"/>
        </w:rPr>
        <w:t>te</w:t>
      </w:r>
      <w:r w:rsidRPr="008353E6">
        <w:rPr>
          <w:rFonts w:ascii="Arial Narrow" w:hAnsi="Arial Narrow"/>
          <w:i/>
          <w:iCs/>
          <w:sz w:val="24"/>
          <w:szCs w:val="24"/>
        </w:rPr>
        <w:t xml:space="preserve">lo </w:t>
      </w:r>
      <w:r w:rsidR="00212E07" w:rsidRPr="008353E6">
        <w:rPr>
          <w:rFonts w:ascii="Arial Narrow" w:hAnsi="Arial Narrow"/>
          <w:i/>
          <w:iCs/>
          <w:sz w:val="24"/>
          <w:szCs w:val="24"/>
        </w:rPr>
        <w:t>con los antecedentes solicitados y adjúntelo a su postulación.</w:t>
      </w:r>
      <w:r w:rsidR="00C56889" w:rsidRPr="008353E6">
        <w:rPr>
          <w:rFonts w:ascii="Arial Narrow" w:hAnsi="Arial Narrow"/>
          <w:i/>
          <w:iCs/>
          <w:sz w:val="24"/>
          <w:szCs w:val="24"/>
        </w:rPr>
        <w:t xml:space="preserve"> </w:t>
      </w:r>
      <w:r w:rsidR="00C875BB" w:rsidRPr="00A8535B">
        <w:rPr>
          <w:rFonts w:ascii="Arial Narrow" w:hAnsi="Arial Narrow"/>
          <w:i/>
          <w:sz w:val="24"/>
          <w:szCs w:val="24"/>
        </w:rPr>
        <w:t xml:space="preserve">Si considera que alguna información no aplica a su área del saber o a su persona, déjela en blanco y agregue un </w:t>
      </w:r>
      <w:r w:rsidR="00F858D1">
        <w:rPr>
          <w:rFonts w:ascii="Arial Narrow" w:hAnsi="Arial Narrow"/>
          <w:i/>
          <w:iCs/>
          <w:sz w:val="24"/>
          <w:szCs w:val="24"/>
        </w:rPr>
        <w:t xml:space="preserve">pequeño </w:t>
      </w:r>
      <w:r w:rsidR="0037242E" w:rsidRPr="00A8535B">
        <w:rPr>
          <w:rFonts w:ascii="Arial Narrow" w:hAnsi="Arial Narrow"/>
          <w:i/>
          <w:sz w:val="24"/>
          <w:szCs w:val="24"/>
        </w:rPr>
        <w:t>comentario a</w:t>
      </w:r>
      <w:r w:rsidR="00C833B6" w:rsidRPr="00A8535B">
        <w:rPr>
          <w:rFonts w:ascii="Arial Narrow" w:hAnsi="Arial Narrow"/>
          <w:i/>
          <w:sz w:val="24"/>
          <w:szCs w:val="24"/>
        </w:rPr>
        <w:t>claratorio</w:t>
      </w:r>
      <w:r w:rsidR="00C833B6">
        <w:rPr>
          <w:rFonts w:ascii="Arial Narrow" w:hAnsi="Arial Narrow"/>
          <w:sz w:val="24"/>
          <w:szCs w:val="24"/>
        </w:rPr>
        <w:t>.</w:t>
      </w:r>
    </w:p>
    <w:p w14:paraId="23934444" w14:textId="77777777" w:rsidR="009D3E4E" w:rsidRDefault="009D3E4E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</w:p>
    <w:p w14:paraId="079D4022" w14:textId="1E23CD8C" w:rsidR="00EA7E50" w:rsidRPr="00955C50" w:rsidRDefault="00EA7E50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  <w:r w:rsidRPr="00955C50">
        <w:rPr>
          <w:rFonts w:ascii="Arial Narrow" w:hAnsi="Arial Narrow"/>
          <w:b/>
          <w:bCs/>
          <w:sz w:val="24"/>
          <w:szCs w:val="24"/>
        </w:rPr>
        <w:t>1. ANTECEDENTE</w:t>
      </w:r>
      <w:r w:rsidR="00E74FA6">
        <w:rPr>
          <w:rFonts w:ascii="Arial Narrow" w:hAnsi="Arial Narrow"/>
          <w:b/>
          <w:bCs/>
          <w:sz w:val="24"/>
          <w:szCs w:val="24"/>
        </w:rPr>
        <w:t>S</w:t>
      </w:r>
      <w:r w:rsidRPr="00955C50">
        <w:rPr>
          <w:rFonts w:ascii="Arial Narrow" w:hAnsi="Arial Narrow"/>
          <w:b/>
          <w:bCs/>
          <w:sz w:val="24"/>
          <w:szCs w:val="24"/>
        </w:rPr>
        <w:t xml:space="preserve"> PERSONALES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740"/>
        <w:gridCol w:w="1870"/>
      </w:tblGrid>
      <w:tr w:rsidR="009D19B2" w:rsidRPr="00AD5BD5" w14:paraId="37B1466C" w14:textId="77777777" w:rsidTr="009D19B2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D54B3" w14:textId="7C054ECA" w:rsidR="00B372D0" w:rsidRPr="00AD5BD5" w:rsidRDefault="00B372D0" w:rsidP="00F154AC">
            <w:pPr>
              <w:pStyle w:val="Ttulo2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73F07" w14:textId="4992A82C" w:rsidR="00B372D0" w:rsidRPr="00AD5BD5" w:rsidRDefault="00B372D0" w:rsidP="00F154AC">
            <w:pPr>
              <w:pStyle w:val="Ttulo2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FE83" w14:textId="77777777" w:rsidR="00B372D0" w:rsidRPr="00AD5BD5" w:rsidRDefault="00B372D0" w:rsidP="00F154AC">
            <w:pPr>
              <w:pStyle w:val="Ttulo2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FD669" w14:textId="77777777" w:rsidR="00B372D0" w:rsidRPr="00AD5BD5" w:rsidRDefault="00B372D0" w:rsidP="00F154AC">
            <w:pPr>
              <w:pStyle w:val="Ttulo2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E86B4D" w:rsidRPr="00E86B4D" w14:paraId="1CA11FE7" w14:textId="77777777" w:rsidTr="009D19B2">
        <w:tc>
          <w:tcPr>
            <w:tcW w:w="1870" w:type="dxa"/>
            <w:tcBorders>
              <w:top w:val="single" w:sz="4" w:space="0" w:color="auto"/>
            </w:tcBorders>
          </w:tcPr>
          <w:p w14:paraId="26E773A1" w14:textId="6BFA8AE5" w:rsidR="000B72FF" w:rsidRPr="00E86B4D" w:rsidRDefault="00B372D0" w:rsidP="00F154AC">
            <w:pPr>
              <w:pStyle w:val="Ttulo2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Patern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184BAB87" w14:textId="17A27895" w:rsidR="00B372D0" w:rsidRPr="00E86B4D" w:rsidRDefault="00B372D0" w:rsidP="00F154AC">
            <w:pPr>
              <w:pStyle w:val="Ttulo2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Materno</w:t>
            </w:r>
          </w:p>
        </w:tc>
        <w:tc>
          <w:tcPr>
            <w:tcW w:w="3740" w:type="dxa"/>
            <w:tcBorders>
              <w:top w:val="single" w:sz="4" w:space="0" w:color="auto"/>
            </w:tcBorders>
          </w:tcPr>
          <w:p w14:paraId="5EABFDA4" w14:textId="433937DB" w:rsidR="00B372D0" w:rsidRPr="00E86B4D" w:rsidRDefault="00B372D0" w:rsidP="00F154AC">
            <w:pPr>
              <w:pStyle w:val="Ttulo2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ombres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072E773D" w14:textId="14BA3F3E" w:rsidR="00B372D0" w:rsidRPr="00E86B4D" w:rsidRDefault="00B372D0" w:rsidP="00F154AC">
            <w:pPr>
              <w:pStyle w:val="Ttulo2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RUT o pasaporte</w:t>
            </w:r>
          </w:p>
        </w:tc>
      </w:tr>
    </w:tbl>
    <w:p w14:paraId="2B719034" w14:textId="24305DDB" w:rsidR="00EA7E50" w:rsidRPr="00E614F1" w:rsidRDefault="00EA7E50" w:rsidP="00F154AC">
      <w:pPr>
        <w:pStyle w:val="Ttulo4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2382"/>
        <w:gridCol w:w="1870"/>
      </w:tblGrid>
      <w:tr w:rsidR="00955C50" w:rsidRPr="00AD5BD5" w14:paraId="1788C33B" w14:textId="77777777" w:rsidTr="009D19B2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69FDB" w14:textId="0FBCDC6A" w:rsidR="00955C50" w:rsidRPr="00AD5BD5" w:rsidRDefault="00955C50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F542D" w14:textId="77777777" w:rsidR="00955C50" w:rsidRPr="00AD5BD5" w:rsidRDefault="00955C50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CFDFD" w14:textId="77777777" w:rsidR="00955C50" w:rsidRPr="00AD5BD5" w:rsidRDefault="00955C50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E86B4D" w:rsidRPr="00E86B4D" w14:paraId="6B44F5D6" w14:textId="77777777" w:rsidTr="009D19B2">
        <w:tc>
          <w:tcPr>
            <w:tcW w:w="5098" w:type="dxa"/>
            <w:tcBorders>
              <w:top w:val="single" w:sz="4" w:space="0" w:color="auto"/>
            </w:tcBorders>
          </w:tcPr>
          <w:p w14:paraId="1574E6B2" w14:textId="71A7D631" w:rsidR="00955C50" w:rsidRPr="00E86B4D" w:rsidRDefault="00955C50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Dirección</w:t>
            </w:r>
          </w:p>
        </w:tc>
        <w:tc>
          <w:tcPr>
            <w:tcW w:w="2382" w:type="dxa"/>
            <w:tcBorders>
              <w:top w:val="single" w:sz="4" w:space="0" w:color="auto"/>
            </w:tcBorders>
          </w:tcPr>
          <w:p w14:paraId="40C30239" w14:textId="6FD44804" w:rsidR="00955C50" w:rsidRPr="00E86B4D" w:rsidRDefault="00955C50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iudad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14390A18" w14:textId="0B37DE7B" w:rsidR="00955C50" w:rsidRPr="00E86B4D" w:rsidRDefault="00955C50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País</w:t>
            </w:r>
          </w:p>
        </w:tc>
      </w:tr>
    </w:tbl>
    <w:p w14:paraId="6E8D6BC7" w14:textId="1B00F82B" w:rsidR="00955C50" w:rsidRPr="00E614F1" w:rsidRDefault="00955C50" w:rsidP="00F154AC">
      <w:pPr>
        <w:pStyle w:val="Ttulo4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740"/>
        <w:gridCol w:w="1870"/>
      </w:tblGrid>
      <w:tr w:rsidR="003D3ECC" w:rsidRPr="00AD5BD5" w14:paraId="0C20DC4C" w14:textId="77777777" w:rsidTr="009D19B2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8D87" w14:textId="51222159" w:rsidR="003D3ECC" w:rsidRPr="00AD5BD5" w:rsidRDefault="003D3ECC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13A67" w14:textId="77777777" w:rsidR="003D3ECC" w:rsidRPr="00AD5BD5" w:rsidRDefault="003D3ECC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A4A65" w14:textId="77777777" w:rsidR="003D3ECC" w:rsidRPr="00AD5BD5" w:rsidRDefault="003D3ECC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501BF" w14:textId="6B6279C9" w:rsidR="003D3ECC" w:rsidRPr="00AD5BD5" w:rsidRDefault="009E4445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8B4558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día/mes/año</w:t>
            </w:r>
          </w:p>
        </w:tc>
      </w:tr>
      <w:tr w:rsidR="00E86B4D" w:rsidRPr="00E86B4D" w14:paraId="72DEEBFD" w14:textId="77777777" w:rsidTr="009D19B2">
        <w:tc>
          <w:tcPr>
            <w:tcW w:w="1870" w:type="dxa"/>
            <w:tcBorders>
              <w:top w:val="single" w:sz="4" w:space="0" w:color="auto"/>
            </w:tcBorders>
          </w:tcPr>
          <w:p w14:paraId="63B01644" w14:textId="5236ED07" w:rsidR="003D3ECC" w:rsidRPr="00E86B4D" w:rsidRDefault="003D3ECC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eléfono Fij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7553138E" w14:textId="2C162D20" w:rsidR="003D3ECC" w:rsidRPr="00E86B4D" w:rsidRDefault="003D3ECC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 xml:space="preserve">Teléfono </w:t>
            </w:r>
            <w:r w:rsidR="004242E1"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elular</w:t>
            </w:r>
          </w:p>
        </w:tc>
        <w:tc>
          <w:tcPr>
            <w:tcW w:w="3740" w:type="dxa"/>
            <w:tcBorders>
              <w:top w:val="single" w:sz="4" w:space="0" w:color="auto"/>
            </w:tcBorders>
          </w:tcPr>
          <w:p w14:paraId="0F221B29" w14:textId="04F518B0" w:rsidR="003D3ECC" w:rsidRPr="00E86B4D" w:rsidRDefault="004242E1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orreo Electrónic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2A78AF04" w14:textId="59E04ECD" w:rsidR="003D3ECC" w:rsidRPr="00E86B4D" w:rsidRDefault="004242E1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Fecha de Nacimiento</w:t>
            </w:r>
          </w:p>
        </w:tc>
      </w:tr>
    </w:tbl>
    <w:p w14:paraId="0F3D37DB" w14:textId="352364FF" w:rsidR="00E614F1" w:rsidRPr="00B656F8" w:rsidRDefault="00E614F1" w:rsidP="00F154AC">
      <w:pPr>
        <w:pStyle w:val="Ttulo4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</w:tblGrid>
      <w:tr w:rsidR="005105BB" w:rsidRPr="00AD5BD5" w14:paraId="2404DDDF" w14:textId="77777777" w:rsidTr="009D19B2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8BBB4" w14:textId="77777777" w:rsidR="005105BB" w:rsidRPr="00AD5BD5" w:rsidRDefault="005105BB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5AA42" w14:textId="77777777" w:rsidR="005105BB" w:rsidRPr="00AD5BD5" w:rsidRDefault="005105BB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5105BB" w:rsidRPr="00E86B4D" w14:paraId="60AF7439" w14:textId="77777777" w:rsidTr="009D19B2">
        <w:tc>
          <w:tcPr>
            <w:tcW w:w="1870" w:type="dxa"/>
            <w:tcBorders>
              <w:top w:val="single" w:sz="4" w:space="0" w:color="auto"/>
            </w:tcBorders>
          </w:tcPr>
          <w:p w14:paraId="69C067C9" w14:textId="4C9F76AA" w:rsidR="005105BB" w:rsidRPr="00E86B4D" w:rsidRDefault="005105BB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acionalidad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155A7791" w14:textId="41BF4E80" w:rsidR="005105BB" w:rsidRPr="00E86B4D" w:rsidRDefault="005105BB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Estado Civil</w:t>
            </w:r>
          </w:p>
        </w:tc>
      </w:tr>
    </w:tbl>
    <w:p w14:paraId="29E65C89" w14:textId="3FC9ED7F" w:rsidR="00B656F8" w:rsidRPr="007A1117" w:rsidRDefault="00B656F8" w:rsidP="00F154AC">
      <w:pPr>
        <w:pStyle w:val="Ttulo4"/>
        <w:rPr>
          <w:rFonts w:ascii="Arial Narrow" w:hAnsi="Arial Narrow"/>
          <w:sz w:val="12"/>
          <w:szCs w:val="12"/>
        </w:rPr>
      </w:pPr>
    </w:p>
    <w:p w14:paraId="40A8F116" w14:textId="79DD59DC" w:rsidR="00207A68" w:rsidRDefault="00207A68" w:rsidP="00F154AC">
      <w:pPr>
        <w:rPr>
          <w:rFonts w:ascii="Arial Narrow" w:hAnsi="Arial Narrow"/>
          <w:sz w:val="24"/>
          <w:szCs w:val="24"/>
        </w:rPr>
      </w:pPr>
    </w:p>
    <w:p w14:paraId="76C4E049" w14:textId="7BCBA4D2" w:rsidR="007A1117" w:rsidRDefault="00207A68" w:rsidP="00B06286">
      <w:pPr>
        <w:pStyle w:val="Ttulo4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br w:type="page"/>
      </w:r>
    </w:p>
    <w:p w14:paraId="75F59C5F" w14:textId="6B350409" w:rsidR="00E74FA6" w:rsidRDefault="007449E5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lastRenderedPageBreak/>
        <w:t>2</w:t>
      </w:r>
      <w:r w:rsidR="00E74FA6" w:rsidRPr="00955C50">
        <w:rPr>
          <w:rFonts w:ascii="Arial Narrow" w:hAnsi="Arial Narrow"/>
          <w:b/>
          <w:bCs/>
          <w:sz w:val="24"/>
          <w:szCs w:val="24"/>
        </w:rPr>
        <w:t>. ANTECEDENTE</w:t>
      </w:r>
      <w:r>
        <w:rPr>
          <w:rFonts w:ascii="Arial Narrow" w:hAnsi="Arial Narrow"/>
          <w:b/>
          <w:bCs/>
          <w:sz w:val="24"/>
          <w:szCs w:val="24"/>
        </w:rPr>
        <w:t>S</w:t>
      </w:r>
      <w:r w:rsidR="00E74FA6" w:rsidRPr="00955C50">
        <w:rPr>
          <w:rFonts w:ascii="Arial Narrow" w:hAnsi="Arial Narrow"/>
          <w:b/>
          <w:bCs/>
          <w:sz w:val="24"/>
          <w:szCs w:val="24"/>
        </w:rPr>
        <w:t xml:space="preserve"> </w:t>
      </w:r>
      <w:r w:rsidR="00E74FA6">
        <w:rPr>
          <w:rFonts w:ascii="Arial Narrow" w:hAnsi="Arial Narrow"/>
          <w:b/>
          <w:bCs/>
          <w:sz w:val="24"/>
          <w:szCs w:val="24"/>
        </w:rPr>
        <w:t>ACADÉMICOS</w:t>
      </w:r>
    </w:p>
    <w:p w14:paraId="1ABD727B" w14:textId="591E5729" w:rsidR="00E74FA6" w:rsidRPr="009D19B2" w:rsidRDefault="00207A68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a. </w:t>
      </w:r>
      <w:r w:rsidR="00E74FA6" w:rsidRPr="009D19B2">
        <w:rPr>
          <w:rFonts w:ascii="Arial Narrow" w:hAnsi="Arial Narrow"/>
          <w:sz w:val="24"/>
          <w:szCs w:val="24"/>
        </w:rPr>
        <w:t>Liste las instituciones donde obtuvo la licenciatura, título profesional</w:t>
      </w:r>
      <w:r w:rsidR="002A0F25">
        <w:rPr>
          <w:rFonts w:ascii="Arial Narrow" w:hAnsi="Arial Narrow"/>
          <w:sz w:val="24"/>
          <w:szCs w:val="24"/>
        </w:rPr>
        <w:t>,</w:t>
      </w:r>
      <w:r w:rsidR="00E74FA6" w:rsidRPr="009D19B2">
        <w:rPr>
          <w:rFonts w:ascii="Arial Narrow" w:hAnsi="Arial Narrow"/>
          <w:sz w:val="24"/>
          <w:szCs w:val="24"/>
        </w:rPr>
        <w:t xml:space="preserve"> y/o postgrados en orden cronológico. Agregue más filas si es que fuera necesario</w:t>
      </w:r>
    </w:p>
    <w:tbl>
      <w:tblPr>
        <w:tblStyle w:val="Tablaconcuadrcula"/>
        <w:tblW w:w="9141" w:type="dxa"/>
        <w:tblLook w:val="04A0" w:firstRow="1" w:lastRow="0" w:firstColumn="1" w:lastColumn="0" w:noHBand="0" w:noVBand="1"/>
      </w:tblPr>
      <w:tblGrid>
        <w:gridCol w:w="1155"/>
        <w:gridCol w:w="1126"/>
        <w:gridCol w:w="991"/>
        <w:gridCol w:w="2329"/>
        <w:gridCol w:w="1053"/>
        <w:gridCol w:w="1369"/>
        <w:gridCol w:w="1118"/>
      </w:tblGrid>
      <w:tr w:rsidR="006F635B" w:rsidRPr="00D25F61" w14:paraId="724AEC34" w14:textId="77777777" w:rsidTr="006F635B">
        <w:trPr>
          <w:tblHeader/>
        </w:trPr>
        <w:tc>
          <w:tcPr>
            <w:tcW w:w="1120" w:type="dxa"/>
            <w:vAlign w:val="center"/>
          </w:tcPr>
          <w:p w14:paraId="1FDE82F1" w14:textId="69D52965" w:rsidR="006F635B" w:rsidRPr="00D25F61" w:rsidRDefault="00262959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iudad/País</w:t>
            </w:r>
          </w:p>
        </w:tc>
        <w:tc>
          <w:tcPr>
            <w:tcW w:w="1128" w:type="dxa"/>
            <w:vAlign w:val="center"/>
          </w:tcPr>
          <w:p w14:paraId="738FB903" w14:textId="77777777" w:rsidR="006F635B" w:rsidRPr="00D25F61" w:rsidRDefault="006F635B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de</w:t>
            </w:r>
          </w:p>
          <w:p w14:paraId="36521A9D" w14:textId="38DC6056" w:rsidR="006F635B" w:rsidRPr="00D25F61" w:rsidRDefault="006F635B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mes/año)</w:t>
            </w:r>
          </w:p>
        </w:tc>
        <w:tc>
          <w:tcPr>
            <w:tcW w:w="991" w:type="dxa"/>
            <w:vAlign w:val="center"/>
          </w:tcPr>
          <w:p w14:paraId="1F03AF5A" w14:textId="77777777" w:rsidR="006F635B" w:rsidRPr="00D25F61" w:rsidRDefault="006F635B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Hasta</w:t>
            </w:r>
          </w:p>
          <w:p w14:paraId="06D3C252" w14:textId="30B1B4B0" w:rsidR="006F635B" w:rsidRPr="00D25F61" w:rsidRDefault="006F635B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mes/año)</w:t>
            </w:r>
          </w:p>
        </w:tc>
        <w:tc>
          <w:tcPr>
            <w:tcW w:w="2348" w:type="dxa"/>
            <w:vAlign w:val="center"/>
          </w:tcPr>
          <w:p w14:paraId="04D269A2" w14:textId="5F9982F5" w:rsidR="006F635B" w:rsidRPr="00D25F61" w:rsidRDefault="006F635B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mbre del grado o título</w:t>
            </w:r>
          </w:p>
        </w:tc>
        <w:tc>
          <w:tcPr>
            <w:tcW w:w="1058" w:type="dxa"/>
            <w:vAlign w:val="center"/>
          </w:tcPr>
          <w:p w14:paraId="60BF36F5" w14:textId="77777777" w:rsidR="006F635B" w:rsidRPr="00D25F61" w:rsidRDefault="006F635B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ta Final</w:t>
            </w:r>
          </w:p>
          <w:p w14:paraId="172B14EA" w14:textId="57778C31" w:rsidR="006F635B" w:rsidRPr="00D25F61" w:rsidRDefault="006F635B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sin tesis)</w:t>
            </w:r>
          </w:p>
        </w:tc>
        <w:tc>
          <w:tcPr>
            <w:tcW w:w="1378" w:type="dxa"/>
            <w:vAlign w:val="center"/>
          </w:tcPr>
          <w:p w14:paraId="189A562B" w14:textId="77777777" w:rsidR="006F635B" w:rsidRPr="00D25F61" w:rsidRDefault="006F635B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ta Final</w:t>
            </w:r>
          </w:p>
          <w:p w14:paraId="6ACE1D29" w14:textId="6F1BCD27" w:rsidR="006F635B" w:rsidRPr="00D25F61" w:rsidRDefault="006F635B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con tesis)</w:t>
            </w:r>
          </w:p>
        </w:tc>
        <w:tc>
          <w:tcPr>
            <w:tcW w:w="1118" w:type="dxa"/>
            <w:vAlign w:val="center"/>
          </w:tcPr>
          <w:p w14:paraId="3D052C5C" w14:textId="77777777" w:rsidR="006F635B" w:rsidRPr="00D25F61" w:rsidRDefault="006F635B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Ranking de egreso</w:t>
            </w:r>
          </w:p>
          <w:p w14:paraId="0041AB07" w14:textId="1718043C" w:rsidR="006F635B" w:rsidRPr="00D25F61" w:rsidRDefault="006F635B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lugar/total)</w:t>
            </w:r>
          </w:p>
        </w:tc>
      </w:tr>
      <w:tr w:rsidR="006F635B" w14:paraId="59ED7706" w14:textId="77777777" w:rsidTr="006F635B">
        <w:tc>
          <w:tcPr>
            <w:tcW w:w="1120" w:type="dxa"/>
            <w:vAlign w:val="center"/>
          </w:tcPr>
          <w:p w14:paraId="276833F2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28" w:type="dxa"/>
            <w:vAlign w:val="center"/>
          </w:tcPr>
          <w:p w14:paraId="639D898D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2DB2E0BB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348" w:type="dxa"/>
            <w:vAlign w:val="center"/>
          </w:tcPr>
          <w:p w14:paraId="42643F19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58" w:type="dxa"/>
            <w:vAlign w:val="center"/>
          </w:tcPr>
          <w:p w14:paraId="1AD581C5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378" w:type="dxa"/>
            <w:vAlign w:val="center"/>
          </w:tcPr>
          <w:p w14:paraId="0BE01453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8" w:type="dxa"/>
            <w:vAlign w:val="center"/>
          </w:tcPr>
          <w:p w14:paraId="2E7858A5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6F635B" w14:paraId="34DE15A5" w14:textId="77777777" w:rsidTr="006F635B">
        <w:tc>
          <w:tcPr>
            <w:tcW w:w="1120" w:type="dxa"/>
            <w:vAlign w:val="center"/>
          </w:tcPr>
          <w:p w14:paraId="31916131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28" w:type="dxa"/>
            <w:vAlign w:val="center"/>
          </w:tcPr>
          <w:p w14:paraId="314A6E57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0F77DBC5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348" w:type="dxa"/>
            <w:vAlign w:val="center"/>
          </w:tcPr>
          <w:p w14:paraId="0436D815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58" w:type="dxa"/>
            <w:vAlign w:val="center"/>
          </w:tcPr>
          <w:p w14:paraId="470C43FE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378" w:type="dxa"/>
            <w:vAlign w:val="center"/>
          </w:tcPr>
          <w:p w14:paraId="3C99411D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8" w:type="dxa"/>
            <w:vAlign w:val="center"/>
          </w:tcPr>
          <w:p w14:paraId="5E63C735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6F635B" w14:paraId="61945348" w14:textId="77777777" w:rsidTr="006F635B">
        <w:tc>
          <w:tcPr>
            <w:tcW w:w="1120" w:type="dxa"/>
            <w:vAlign w:val="center"/>
          </w:tcPr>
          <w:p w14:paraId="2CC52260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28" w:type="dxa"/>
            <w:vAlign w:val="center"/>
          </w:tcPr>
          <w:p w14:paraId="21C488DB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0BC2F415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348" w:type="dxa"/>
            <w:vAlign w:val="center"/>
          </w:tcPr>
          <w:p w14:paraId="511A77C9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58" w:type="dxa"/>
            <w:vAlign w:val="center"/>
          </w:tcPr>
          <w:p w14:paraId="7F722FA9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378" w:type="dxa"/>
            <w:vAlign w:val="center"/>
          </w:tcPr>
          <w:p w14:paraId="5A9B57D6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8" w:type="dxa"/>
            <w:vAlign w:val="center"/>
          </w:tcPr>
          <w:p w14:paraId="148586E2" w14:textId="77777777" w:rsidR="006F635B" w:rsidRPr="00762818" w:rsidRDefault="006F635B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7C12BD50" w14:textId="73B26900" w:rsidR="00E74FA6" w:rsidRDefault="00E74FA6" w:rsidP="00F154AC">
      <w:pPr>
        <w:rPr>
          <w:rFonts w:ascii="Arial Narrow" w:hAnsi="Arial Narrow"/>
          <w:sz w:val="24"/>
          <w:szCs w:val="24"/>
        </w:rPr>
      </w:pPr>
    </w:p>
    <w:p w14:paraId="021F7292" w14:textId="119ADCCD" w:rsidR="000E783B" w:rsidRDefault="000E783B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b. </w:t>
      </w:r>
      <w:r w:rsidR="00CF1A58">
        <w:rPr>
          <w:rFonts w:ascii="Arial Narrow" w:hAnsi="Arial Narrow"/>
          <w:sz w:val="24"/>
          <w:szCs w:val="24"/>
        </w:rPr>
        <w:t>Si ha realizado</w:t>
      </w:r>
      <w:r>
        <w:rPr>
          <w:rFonts w:ascii="Arial Narrow" w:hAnsi="Arial Narrow"/>
          <w:sz w:val="24"/>
          <w:szCs w:val="24"/>
        </w:rPr>
        <w:t xml:space="preserve"> </w:t>
      </w:r>
      <w:r w:rsidR="000000D4">
        <w:rPr>
          <w:rFonts w:ascii="Arial Narrow" w:hAnsi="Arial Narrow"/>
          <w:sz w:val="24"/>
          <w:szCs w:val="24"/>
        </w:rPr>
        <w:t>postítulos</w:t>
      </w:r>
      <w:r w:rsidR="00262959">
        <w:rPr>
          <w:rFonts w:ascii="Arial Narrow" w:hAnsi="Arial Narrow"/>
          <w:sz w:val="24"/>
          <w:szCs w:val="24"/>
        </w:rPr>
        <w:t>, diplomados</w:t>
      </w:r>
      <w:r w:rsidR="000000D4">
        <w:rPr>
          <w:rFonts w:ascii="Arial Narrow" w:hAnsi="Arial Narrow"/>
          <w:sz w:val="24"/>
          <w:szCs w:val="24"/>
        </w:rPr>
        <w:t xml:space="preserve"> o cursos de especialización</w:t>
      </w:r>
      <w:r>
        <w:rPr>
          <w:rFonts w:ascii="Arial Narrow" w:hAnsi="Arial Narrow"/>
          <w:sz w:val="24"/>
          <w:szCs w:val="24"/>
        </w:rPr>
        <w:t xml:space="preserve">, </w:t>
      </w:r>
      <w:r w:rsidR="00CF1A58">
        <w:rPr>
          <w:rFonts w:ascii="Arial Narrow" w:hAnsi="Arial Narrow"/>
          <w:sz w:val="24"/>
          <w:szCs w:val="24"/>
        </w:rPr>
        <w:t>lístelos a continuación</w:t>
      </w:r>
      <w:r w:rsidR="00D41300">
        <w:rPr>
          <w:rFonts w:ascii="Arial Narrow" w:hAnsi="Arial Narrow"/>
          <w:sz w:val="24"/>
          <w:szCs w:val="24"/>
        </w:rPr>
        <w:t>. Agregue más filas si es que fuera necesario</w:t>
      </w:r>
    </w:p>
    <w:tbl>
      <w:tblPr>
        <w:tblStyle w:val="Tablaconcuadrcula"/>
        <w:tblW w:w="9209" w:type="dxa"/>
        <w:tblLook w:val="04A0" w:firstRow="1" w:lastRow="0" w:firstColumn="1" w:lastColumn="0" w:noHBand="0" w:noVBand="1"/>
      </w:tblPr>
      <w:tblGrid>
        <w:gridCol w:w="4124"/>
        <w:gridCol w:w="1467"/>
        <w:gridCol w:w="1096"/>
        <w:gridCol w:w="2522"/>
      </w:tblGrid>
      <w:tr w:rsidR="00DA66E2" w:rsidRPr="00D25F61" w14:paraId="4B1ECA5E" w14:textId="77777777" w:rsidTr="00DA66E2">
        <w:trPr>
          <w:tblHeader/>
        </w:trPr>
        <w:tc>
          <w:tcPr>
            <w:tcW w:w="4124" w:type="dxa"/>
            <w:vAlign w:val="center"/>
          </w:tcPr>
          <w:p w14:paraId="275633D2" w14:textId="28D7CC0E" w:rsidR="00DA66E2" w:rsidRPr="00D25F61" w:rsidRDefault="00DA66E2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mbre del</w:t>
            </w: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curso, postítulo o especialización</w:t>
            </w:r>
          </w:p>
        </w:tc>
        <w:tc>
          <w:tcPr>
            <w:tcW w:w="1467" w:type="dxa"/>
            <w:vAlign w:val="center"/>
          </w:tcPr>
          <w:p w14:paraId="1FEC2CD6" w14:textId="76DFEDA1" w:rsidR="00DA66E2" w:rsidRPr="00D25F61" w:rsidRDefault="00DA66E2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iudad/</w:t>
            </w: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                                                                                                                 </w:t>
            </w: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aís</w:t>
            </w:r>
          </w:p>
        </w:tc>
        <w:tc>
          <w:tcPr>
            <w:tcW w:w="1096" w:type="dxa"/>
            <w:vAlign w:val="center"/>
          </w:tcPr>
          <w:p w14:paraId="27ABB279" w14:textId="77777777" w:rsidR="00DA66E2" w:rsidRPr="00D25F61" w:rsidRDefault="00DA66E2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de</w:t>
            </w:r>
          </w:p>
          <w:p w14:paraId="64CB619C" w14:textId="77777777" w:rsidR="00DA66E2" w:rsidRPr="00D25F61" w:rsidRDefault="00DA66E2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mes/año)</w:t>
            </w:r>
          </w:p>
        </w:tc>
        <w:tc>
          <w:tcPr>
            <w:tcW w:w="2522" w:type="dxa"/>
            <w:vAlign w:val="center"/>
          </w:tcPr>
          <w:p w14:paraId="4171FC9D" w14:textId="77777777" w:rsidR="00DA66E2" w:rsidRPr="00D25F61" w:rsidRDefault="00DA66E2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Hasta</w:t>
            </w:r>
          </w:p>
          <w:p w14:paraId="696C9C13" w14:textId="4CF4EFB9" w:rsidR="00DA66E2" w:rsidRPr="00D25F61" w:rsidRDefault="00DA66E2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mes/año)</w:t>
            </w:r>
          </w:p>
        </w:tc>
      </w:tr>
      <w:tr w:rsidR="00DA66E2" w14:paraId="1C288DB7" w14:textId="77777777" w:rsidTr="00DA66E2">
        <w:tc>
          <w:tcPr>
            <w:tcW w:w="4124" w:type="dxa"/>
            <w:vAlign w:val="center"/>
          </w:tcPr>
          <w:p w14:paraId="6081E00B" w14:textId="77777777" w:rsidR="00DA66E2" w:rsidRPr="00762818" w:rsidRDefault="00DA66E2" w:rsidP="006A1CA0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467" w:type="dxa"/>
            <w:vAlign w:val="center"/>
          </w:tcPr>
          <w:p w14:paraId="717D024D" w14:textId="77777777" w:rsidR="00DA66E2" w:rsidRPr="00762818" w:rsidRDefault="00DA66E2" w:rsidP="006A1CA0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96" w:type="dxa"/>
            <w:vAlign w:val="center"/>
          </w:tcPr>
          <w:p w14:paraId="63CE2AEC" w14:textId="77777777" w:rsidR="00DA66E2" w:rsidRPr="00762818" w:rsidRDefault="00DA66E2" w:rsidP="006A1CA0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522" w:type="dxa"/>
            <w:vAlign w:val="center"/>
          </w:tcPr>
          <w:p w14:paraId="77518FC0" w14:textId="77777777" w:rsidR="00DA66E2" w:rsidRPr="00762818" w:rsidRDefault="00DA66E2" w:rsidP="006A1CA0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DA66E2" w14:paraId="22C4D600" w14:textId="77777777" w:rsidTr="00DA66E2">
        <w:tc>
          <w:tcPr>
            <w:tcW w:w="4124" w:type="dxa"/>
            <w:vAlign w:val="center"/>
          </w:tcPr>
          <w:p w14:paraId="302E340F" w14:textId="77777777" w:rsidR="00DA66E2" w:rsidRPr="00762818" w:rsidRDefault="00DA66E2" w:rsidP="006A1CA0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467" w:type="dxa"/>
            <w:vAlign w:val="center"/>
          </w:tcPr>
          <w:p w14:paraId="778FFA83" w14:textId="77777777" w:rsidR="00DA66E2" w:rsidRPr="00762818" w:rsidRDefault="00DA66E2" w:rsidP="006A1CA0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96" w:type="dxa"/>
            <w:vAlign w:val="center"/>
          </w:tcPr>
          <w:p w14:paraId="698A7656" w14:textId="77777777" w:rsidR="00DA66E2" w:rsidRPr="00762818" w:rsidRDefault="00DA66E2" w:rsidP="006A1CA0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522" w:type="dxa"/>
            <w:vAlign w:val="center"/>
          </w:tcPr>
          <w:p w14:paraId="7FEAC018" w14:textId="77777777" w:rsidR="00DA66E2" w:rsidRPr="00762818" w:rsidRDefault="00DA66E2" w:rsidP="006A1CA0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DA66E2" w14:paraId="1410A188" w14:textId="77777777" w:rsidTr="00DA66E2">
        <w:tc>
          <w:tcPr>
            <w:tcW w:w="4124" w:type="dxa"/>
            <w:vAlign w:val="center"/>
          </w:tcPr>
          <w:p w14:paraId="1AFD59CE" w14:textId="77777777" w:rsidR="00DA66E2" w:rsidRPr="00762818" w:rsidRDefault="00DA66E2" w:rsidP="006A1CA0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467" w:type="dxa"/>
            <w:vAlign w:val="center"/>
          </w:tcPr>
          <w:p w14:paraId="046AE884" w14:textId="77777777" w:rsidR="00DA66E2" w:rsidRPr="00762818" w:rsidRDefault="00DA66E2" w:rsidP="006A1CA0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96" w:type="dxa"/>
            <w:vAlign w:val="center"/>
          </w:tcPr>
          <w:p w14:paraId="1466B7AB" w14:textId="77777777" w:rsidR="00DA66E2" w:rsidRPr="00762818" w:rsidRDefault="00DA66E2" w:rsidP="006A1CA0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522" w:type="dxa"/>
            <w:vAlign w:val="center"/>
          </w:tcPr>
          <w:p w14:paraId="43A0D8F0" w14:textId="77777777" w:rsidR="00DA66E2" w:rsidRPr="00762818" w:rsidRDefault="00DA66E2" w:rsidP="006A1CA0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141B3D7E" w14:textId="3B892F82" w:rsidR="000E783B" w:rsidRDefault="000E783B" w:rsidP="00F154AC">
      <w:pPr>
        <w:rPr>
          <w:rFonts w:ascii="Arial Narrow" w:hAnsi="Arial Narrow"/>
          <w:sz w:val="24"/>
          <w:szCs w:val="24"/>
        </w:rPr>
      </w:pPr>
    </w:p>
    <w:p w14:paraId="3CC9DE40" w14:textId="264966A3" w:rsidR="009D19B2" w:rsidRPr="009D19B2" w:rsidRDefault="00D41300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c</w:t>
      </w:r>
      <w:r w:rsidR="00F154AC">
        <w:rPr>
          <w:rFonts w:ascii="Arial Narrow" w:hAnsi="Arial Narrow"/>
          <w:sz w:val="24"/>
          <w:szCs w:val="24"/>
        </w:rPr>
        <w:t xml:space="preserve">. </w:t>
      </w:r>
      <w:r w:rsidR="007865A2">
        <w:rPr>
          <w:rFonts w:ascii="Arial Narrow" w:hAnsi="Arial Narrow"/>
          <w:sz w:val="24"/>
          <w:szCs w:val="24"/>
        </w:rPr>
        <w:t xml:space="preserve">En caso de haber desarrollado un trabajo de tesis para la obtención del grado o el título, indíquelo. </w:t>
      </w:r>
      <w:r w:rsidR="007449E5">
        <w:rPr>
          <w:rFonts w:ascii="Arial Narrow" w:hAnsi="Arial Narrow"/>
          <w:sz w:val="24"/>
          <w:szCs w:val="24"/>
        </w:rPr>
        <w:t>Agregue</w:t>
      </w:r>
      <w:r w:rsidR="007865A2">
        <w:rPr>
          <w:rFonts w:ascii="Arial Narrow" w:hAnsi="Arial Narrow"/>
          <w:sz w:val="24"/>
          <w:szCs w:val="24"/>
        </w:rPr>
        <w:t xml:space="preserve"> más filas si es que fuera necesari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865A2" w14:paraId="53D34A89" w14:textId="77777777" w:rsidTr="007449E5">
        <w:trPr>
          <w:tblHeader/>
        </w:trPr>
        <w:tc>
          <w:tcPr>
            <w:tcW w:w="2337" w:type="dxa"/>
            <w:vAlign w:val="center"/>
          </w:tcPr>
          <w:p w14:paraId="058441CA" w14:textId="3AE9B601" w:rsidR="007865A2" w:rsidRPr="007865A2" w:rsidRDefault="007865A2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7865A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ítulo de la tesis</w:t>
            </w:r>
          </w:p>
        </w:tc>
        <w:tc>
          <w:tcPr>
            <w:tcW w:w="2337" w:type="dxa"/>
            <w:vAlign w:val="center"/>
          </w:tcPr>
          <w:p w14:paraId="3DDC9C61" w14:textId="50A84FF4" w:rsidR="007865A2" w:rsidRPr="007865A2" w:rsidRDefault="003E58E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Indique el grado o </w:t>
            </w:r>
            <w:r w:rsidR="00212E07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</w:t>
            </w: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l título profesional al cual se vincula</w:t>
            </w:r>
          </w:p>
        </w:tc>
        <w:tc>
          <w:tcPr>
            <w:tcW w:w="2338" w:type="dxa"/>
            <w:vAlign w:val="center"/>
          </w:tcPr>
          <w:p w14:paraId="5367FF57" w14:textId="1144136E" w:rsidR="007865A2" w:rsidRPr="007865A2" w:rsidRDefault="003E58E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irector de tesis</w:t>
            </w:r>
          </w:p>
        </w:tc>
        <w:tc>
          <w:tcPr>
            <w:tcW w:w="2338" w:type="dxa"/>
            <w:vAlign w:val="center"/>
          </w:tcPr>
          <w:p w14:paraId="57BB9F18" w14:textId="4C2AB4D8" w:rsidR="007865A2" w:rsidRPr="007865A2" w:rsidRDefault="007449E5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ta final de la tesis</w:t>
            </w:r>
          </w:p>
        </w:tc>
      </w:tr>
      <w:tr w:rsidR="007865A2" w14:paraId="678E0607" w14:textId="77777777" w:rsidTr="007865A2">
        <w:tc>
          <w:tcPr>
            <w:tcW w:w="2337" w:type="dxa"/>
            <w:vAlign w:val="center"/>
          </w:tcPr>
          <w:p w14:paraId="6BDF5C68" w14:textId="77777777" w:rsidR="007865A2" w:rsidRDefault="007865A2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72E8FE89" w14:textId="77777777" w:rsidR="007865A2" w:rsidRDefault="007865A2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6F79B83D" w14:textId="77777777" w:rsidR="007865A2" w:rsidRDefault="007865A2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2B9E00B6" w14:textId="77777777" w:rsidR="007865A2" w:rsidRDefault="007865A2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75C90B78" w14:textId="0F4657D4" w:rsidR="009D19B2" w:rsidRDefault="009D19B2" w:rsidP="00F154AC">
      <w:pPr>
        <w:rPr>
          <w:rFonts w:ascii="Arial Narrow" w:hAnsi="Arial Narrow"/>
          <w:sz w:val="24"/>
          <w:szCs w:val="24"/>
        </w:rPr>
      </w:pPr>
    </w:p>
    <w:p w14:paraId="0EDD0774" w14:textId="77777777" w:rsidR="009D3E4E" w:rsidRDefault="009D3E4E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</w:p>
    <w:p w14:paraId="34306CDB" w14:textId="77777777" w:rsidR="00581B32" w:rsidRDefault="00581B32" w:rsidP="00581B32"/>
    <w:p w14:paraId="0FCD661E" w14:textId="77777777" w:rsidR="00581B32" w:rsidRDefault="00581B32" w:rsidP="00581B32"/>
    <w:p w14:paraId="26227FFC" w14:textId="77777777" w:rsidR="00581B32" w:rsidRDefault="00581B32" w:rsidP="00581B32"/>
    <w:p w14:paraId="291E4DB7" w14:textId="77777777" w:rsidR="00581B32" w:rsidRDefault="00581B32" w:rsidP="00581B32"/>
    <w:p w14:paraId="0DF89C02" w14:textId="77777777" w:rsidR="00581B32" w:rsidRDefault="00581B32" w:rsidP="00581B32"/>
    <w:p w14:paraId="43DE7C0E" w14:textId="77777777" w:rsidR="00581B32" w:rsidRDefault="00581B32" w:rsidP="00581B32"/>
    <w:p w14:paraId="3621C324" w14:textId="77777777" w:rsidR="00581B32" w:rsidRPr="00581B32" w:rsidRDefault="00581B32" w:rsidP="00581B32"/>
    <w:p w14:paraId="2E85F58E" w14:textId="0CEB0A3D" w:rsidR="00207A68" w:rsidRPr="00207A68" w:rsidRDefault="00207A68" w:rsidP="00F154AC">
      <w:pPr>
        <w:pStyle w:val="Ttulo2"/>
        <w:rPr>
          <w:rFonts w:ascii="Arial Narrow" w:hAnsi="Arial Narrow" w:cstheme="minorBidi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lastRenderedPageBreak/>
        <w:t xml:space="preserve">3. </w:t>
      </w:r>
      <w:r w:rsidRPr="00207A68">
        <w:rPr>
          <w:rFonts w:ascii="Arial Narrow" w:hAnsi="Arial Narrow" w:cstheme="minorBidi"/>
          <w:b/>
          <w:bCs/>
          <w:sz w:val="24"/>
          <w:szCs w:val="24"/>
        </w:rPr>
        <w:t xml:space="preserve">TRAYECTORIA ACADEMICA / PROFESIONAL </w:t>
      </w:r>
    </w:p>
    <w:p w14:paraId="642A12C3" w14:textId="6FA09D9C" w:rsidR="00207A68" w:rsidRPr="00207A68" w:rsidRDefault="00207A68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Liste las </w:t>
      </w:r>
      <w:r w:rsidRPr="00207A68">
        <w:rPr>
          <w:rFonts w:ascii="Arial Narrow" w:hAnsi="Arial Narrow"/>
          <w:sz w:val="24"/>
          <w:szCs w:val="24"/>
        </w:rPr>
        <w:t>instituciones en las cuales se ha desempeñado laboralmente (si corresponde)</w:t>
      </w:r>
    </w:p>
    <w:tbl>
      <w:tblPr>
        <w:tblStyle w:val="Tablaconcuadrcula"/>
        <w:tblW w:w="9301" w:type="dxa"/>
        <w:tblLayout w:type="fixed"/>
        <w:tblLook w:val="04A0" w:firstRow="1" w:lastRow="0" w:firstColumn="1" w:lastColumn="0" w:noHBand="0" w:noVBand="1"/>
      </w:tblPr>
      <w:tblGrid>
        <w:gridCol w:w="1696"/>
        <w:gridCol w:w="2952"/>
        <w:gridCol w:w="2127"/>
        <w:gridCol w:w="2526"/>
      </w:tblGrid>
      <w:tr w:rsidR="00207A68" w:rsidRPr="00741AD2" w14:paraId="7299201B" w14:textId="77777777" w:rsidTr="00A41444">
        <w:trPr>
          <w:trHeight w:val="599"/>
        </w:trPr>
        <w:tc>
          <w:tcPr>
            <w:tcW w:w="1696" w:type="dxa"/>
          </w:tcPr>
          <w:p w14:paraId="3D1EBC4D" w14:textId="77777777" w:rsidR="00207A68" w:rsidRPr="00207A68" w:rsidRDefault="00207A68" w:rsidP="00F154AC">
            <w:pPr>
              <w:pStyle w:val="Ttulo4"/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07A68"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2952" w:type="dxa"/>
          </w:tcPr>
          <w:p w14:paraId="5F2A9A4E" w14:textId="77777777" w:rsidR="00207A68" w:rsidRPr="00207A68" w:rsidRDefault="00207A68" w:rsidP="00F154AC">
            <w:pPr>
              <w:pStyle w:val="Ttulo4"/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07A68"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  <w:t>Tipo contrato (indefinido, plazo fijo, honorario)</w:t>
            </w:r>
          </w:p>
        </w:tc>
        <w:tc>
          <w:tcPr>
            <w:tcW w:w="2127" w:type="dxa"/>
          </w:tcPr>
          <w:p w14:paraId="006E955B" w14:textId="77777777" w:rsidR="00207A68" w:rsidRPr="00207A68" w:rsidRDefault="00207A68" w:rsidP="00F154AC">
            <w:pPr>
              <w:pStyle w:val="Ttulo4"/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07A68"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  <w:t>Fecha de inicio y</w:t>
            </w:r>
          </w:p>
          <w:p w14:paraId="2D647091" w14:textId="77777777" w:rsidR="00207A68" w:rsidRPr="00207A68" w:rsidRDefault="00207A68" w:rsidP="00F154AC">
            <w:pPr>
              <w:pStyle w:val="Ttulo4"/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07A68"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  <w:t>fecha de termino</w:t>
            </w:r>
          </w:p>
        </w:tc>
        <w:tc>
          <w:tcPr>
            <w:tcW w:w="2526" w:type="dxa"/>
          </w:tcPr>
          <w:p w14:paraId="013F4079" w14:textId="77777777" w:rsidR="00207A68" w:rsidRPr="00207A68" w:rsidRDefault="00207A68" w:rsidP="00F154AC">
            <w:pPr>
              <w:pStyle w:val="Ttulo4"/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07A68"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  <w:t>Actividad desempeñada</w:t>
            </w:r>
          </w:p>
        </w:tc>
      </w:tr>
      <w:tr w:rsidR="00207A68" w:rsidRPr="00741AD2" w14:paraId="16B90FF4" w14:textId="77777777" w:rsidTr="00A41444">
        <w:trPr>
          <w:trHeight w:val="599"/>
        </w:trPr>
        <w:tc>
          <w:tcPr>
            <w:tcW w:w="1696" w:type="dxa"/>
          </w:tcPr>
          <w:p w14:paraId="7771B291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952" w:type="dxa"/>
          </w:tcPr>
          <w:p w14:paraId="5FDC50F2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127" w:type="dxa"/>
          </w:tcPr>
          <w:p w14:paraId="221A3FE3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526" w:type="dxa"/>
          </w:tcPr>
          <w:p w14:paraId="6411B77D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</w:tr>
      <w:tr w:rsidR="00207A68" w:rsidRPr="00741AD2" w14:paraId="7885F4A0" w14:textId="77777777" w:rsidTr="00A41444">
        <w:trPr>
          <w:trHeight w:val="599"/>
        </w:trPr>
        <w:tc>
          <w:tcPr>
            <w:tcW w:w="1696" w:type="dxa"/>
          </w:tcPr>
          <w:p w14:paraId="54A5B970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952" w:type="dxa"/>
          </w:tcPr>
          <w:p w14:paraId="74C7E78F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127" w:type="dxa"/>
          </w:tcPr>
          <w:p w14:paraId="340B4C0A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526" w:type="dxa"/>
          </w:tcPr>
          <w:p w14:paraId="3070F579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</w:tr>
      <w:tr w:rsidR="00207A68" w:rsidRPr="00741AD2" w14:paraId="2576A144" w14:textId="77777777" w:rsidTr="00A41444">
        <w:trPr>
          <w:trHeight w:val="599"/>
        </w:trPr>
        <w:tc>
          <w:tcPr>
            <w:tcW w:w="1696" w:type="dxa"/>
          </w:tcPr>
          <w:p w14:paraId="46069DE1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952" w:type="dxa"/>
          </w:tcPr>
          <w:p w14:paraId="06E38F0B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127" w:type="dxa"/>
          </w:tcPr>
          <w:p w14:paraId="62F3455A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526" w:type="dxa"/>
          </w:tcPr>
          <w:p w14:paraId="29B87BEB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</w:tr>
    </w:tbl>
    <w:p w14:paraId="31918945" w14:textId="77777777" w:rsidR="00207A68" w:rsidRDefault="00207A68" w:rsidP="00F154AC">
      <w:pPr>
        <w:rPr>
          <w:rFonts w:ascii="Arial Narrow" w:hAnsi="Arial Narrow"/>
          <w:sz w:val="24"/>
          <w:szCs w:val="24"/>
        </w:rPr>
      </w:pPr>
    </w:p>
    <w:p w14:paraId="317DBC4D" w14:textId="77777777" w:rsidR="00B06286" w:rsidRDefault="00B06286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</w:p>
    <w:p w14:paraId="5DA7E2F5" w14:textId="6D7EB8A0" w:rsidR="007449E5" w:rsidRDefault="00207A68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4</w:t>
      </w:r>
      <w:r w:rsidR="007449E5" w:rsidRPr="00955C50">
        <w:rPr>
          <w:rFonts w:ascii="Arial Narrow" w:hAnsi="Arial Narrow"/>
          <w:b/>
          <w:bCs/>
          <w:sz w:val="24"/>
          <w:szCs w:val="24"/>
        </w:rPr>
        <w:t>. ANTECEDENTE</w:t>
      </w:r>
      <w:r w:rsidR="007449E5">
        <w:rPr>
          <w:rFonts w:ascii="Arial Narrow" w:hAnsi="Arial Narrow"/>
          <w:b/>
          <w:bCs/>
          <w:sz w:val="24"/>
          <w:szCs w:val="24"/>
        </w:rPr>
        <w:t>S DE INVESTIGACIÓN</w:t>
      </w:r>
    </w:p>
    <w:p w14:paraId="57C28CFE" w14:textId="239128B3" w:rsidR="007449E5" w:rsidRDefault="00B06286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a. </w:t>
      </w:r>
      <w:r w:rsidR="00BA7EE0">
        <w:rPr>
          <w:rFonts w:ascii="Arial Narrow" w:hAnsi="Arial Narrow"/>
          <w:sz w:val="24"/>
          <w:szCs w:val="24"/>
        </w:rPr>
        <w:t xml:space="preserve">Indique las </w:t>
      </w:r>
      <w:r w:rsidR="00BA7EE0" w:rsidRPr="00480CFF">
        <w:rPr>
          <w:rFonts w:ascii="Arial Narrow" w:hAnsi="Arial Narrow"/>
          <w:b/>
          <w:bCs/>
          <w:sz w:val="24"/>
          <w:szCs w:val="24"/>
        </w:rPr>
        <w:t xml:space="preserve">publicaciones </w:t>
      </w:r>
      <w:r w:rsidR="00AF7A3E">
        <w:rPr>
          <w:rFonts w:ascii="Arial Narrow" w:hAnsi="Arial Narrow"/>
          <w:b/>
          <w:bCs/>
          <w:sz w:val="24"/>
          <w:szCs w:val="24"/>
        </w:rPr>
        <w:t>académicas</w:t>
      </w:r>
      <w:r w:rsidR="00297410">
        <w:rPr>
          <w:rFonts w:ascii="Arial Narrow" w:hAnsi="Arial Narrow"/>
          <w:sz w:val="24"/>
          <w:szCs w:val="24"/>
        </w:rPr>
        <w:t xml:space="preserve"> (artículos o </w:t>
      </w:r>
      <w:proofErr w:type="spellStart"/>
      <w:r w:rsidR="00297410" w:rsidRPr="00297410">
        <w:rPr>
          <w:rFonts w:ascii="Arial Narrow" w:hAnsi="Arial Narrow"/>
          <w:i/>
          <w:iCs/>
          <w:sz w:val="24"/>
          <w:szCs w:val="24"/>
        </w:rPr>
        <w:t>papers</w:t>
      </w:r>
      <w:proofErr w:type="spellEnd"/>
      <w:r w:rsidR="00297410">
        <w:rPr>
          <w:rFonts w:ascii="Arial Narrow" w:hAnsi="Arial Narrow"/>
          <w:sz w:val="24"/>
          <w:szCs w:val="24"/>
        </w:rPr>
        <w:t>) en los que ha participado</w:t>
      </w:r>
      <w:r w:rsidR="00B04378">
        <w:rPr>
          <w:rFonts w:ascii="Arial Narrow" w:hAnsi="Arial Narrow"/>
          <w:sz w:val="24"/>
          <w:szCs w:val="24"/>
        </w:rPr>
        <w:t xml:space="preserve"> como autor</w:t>
      </w:r>
      <w:r w:rsidR="00AF7A3E">
        <w:rPr>
          <w:rFonts w:ascii="Arial Narrow" w:hAnsi="Arial Narrow"/>
          <w:sz w:val="24"/>
          <w:szCs w:val="24"/>
        </w:rPr>
        <w:t>/a</w:t>
      </w:r>
      <w:r w:rsidR="00DF30FB">
        <w:rPr>
          <w:rFonts w:ascii="Arial Narrow" w:hAnsi="Arial Narrow"/>
          <w:sz w:val="24"/>
          <w:szCs w:val="24"/>
        </w:rPr>
        <w:t>, que estén actualmente publicadas</w:t>
      </w:r>
      <w:r w:rsidR="00297410">
        <w:rPr>
          <w:rFonts w:ascii="Arial Narrow" w:hAnsi="Arial Narrow"/>
          <w:sz w:val="24"/>
          <w:szCs w:val="24"/>
        </w:rPr>
        <w:t>.</w:t>
      </w:r>
      <w:r w:rsidR="00EE536D">
        <w:rPr>
          <w:rFonts w:ascii="Arial Narrow" w:hAnsi="Arial Narrow"/>
          <w:sz w:val="24"/>
          <w:szCs w:val="24"/>
        </w:rPr>
        <w:t xml:space="preserve"> Agregue todas las filas que sean necesarias.</w:t>
      </w:r>
    </w:p>
    <w:tbl>
      <w:tblPr>
        <w:tblStyle w:val="Tablaconcuadrcula"/>
        <w:tblW w:w="9776" w:type="dxa"/>
        <w:tblLayout w:type="fixed"/>
        <w:tblLook w:val="04A0" w:firstRow="1" w:lastRow="0" w:firstColumn="1" w:lastColumn="0" w:noHBand="0" w:noVBand="1"/>
      </w:tblPr>
      <w:tblGrid>
        <w:gridCol w:w="846"/>
        <w:gridCol w:w="1701"/>
        <w:gridCol w:w="1460"/>
        <w:gridCol w:w="1335"/>
        <w:gridCol w:w="1336"/>
        <w:gridCol w:w="1397"/>
        <w:gridCol w:w="1701"/>
      </w:tblGrid>
      <w:tr w:rsidR="00116B28" w14:paraId="7130E732" w14:textId="77777777" w:rsidTr="00CB5449">
        <w:trPr>
          <w:tblHeader/>
        </w:trPr>
        <w:tc>
          <w:tcPr>
            <w:tcW w:w="846" w:type="dxa"/>
            <w:vAlign w:val="center"/>
          </w:tcPr>
          <w:p w14:paraId="300B435C" w14:textId="77777777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2101CE2A" w14:textId="76B8B69A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701" w:type="dxa"/>
            <w:vAlign w:val="center"/>
          </w:tcPr>
          <w:p w14:paraId="2591FDA0" w14:textId="77777777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utores</w:t>
            </w:r>
          </w:p>
          <w:p w14:paraId="5D4EF0C1" w14:textId="73CADA1B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ponga en negrita su nombre)</w:t>
            </w:r>
          </w:p>
        </w:tc>
        <w:tc>
          <w:tcPr>
            <w:tcW w:w="1460" w:type="dxa"/>
            <w:vAlign w:val="center"/>
          </w:tcPr>
          <w:p w14:paraId="3877119A" w14:textId="787E49B2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ítulo de la publicación</w:t>
            </w:r>
          </w:p>
        </w:tc>
        <w:tc>
          <w:tcPr>
            <w:tcW w:w="1335" w:type="dxa"/>
            <w:vAlign w:val="center"/>
          </w:tcPr>
          <w:p w14:paraId="4AEB1397" w14:textId="708A9F58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Revista (Nombre completo)</w:t>
            </w:r>
          </w:p>
        </w:tc>
        <w:tc>
          <w:tcPr>
            <w:tcW w:w="1336" w:type="dxa"/>
            <w:vAlign w:val="center"/>
          </w:tcPr>
          <w:p w14:paraId="375B6F1C" w14:textId="4C7384EF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OI</w:t>
            </w:r>
          </w:p>
        </w:tc>
        <w:tc>
          <w:tcPr>
            <w:tcW w:w="1397" w:type="dxa"/>
            <w:vAlign w:val="center"/>
          </w:tcPr>
          <w:p w14:paraId="49C24430" w14:textId="185BD4C2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nlace</w:t>
            </w:r>
          </w:p>
        </w:tc>
        <w:tc>
          <w:tcPr>
            <w:tcW w:w="1701" w:type="dxa"/>
            <w:vAlign w:val="center"/>
          </w:tcPr>
          <w:p w14:paraId="183C4EFD" w14:textId="30576C6F" w:rsidR="00116B28" w:rsidRPr="00AF6410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  <w:lang w:val="en-US"/>
              </w:rPr>
            </w:pPr>
            <w:proofErr w:type="spellStart"/>
            <w:r w:rsidRPr="00AF6410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  <w:lang w:val="en-US"/>
              </w:rPr>
              <w:t>Indexación</w:t>
            </w:r>
            <w:proofErr w:type="spellEnd"/>
            <w:r w:rsidR="00CB544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  <w:lang w:val="en-US"/>
              </w:rPr>
              <w:t xml:space="preserve">: </w:t>
            </w:r>
            <w:proofErr w:type="spellStart"/>
            <w:r w:rsidRPr="00AF6410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  <w:lang w:val="en-US"/>
              </w:rPr>
              <w:t>WoS</w:t>
            </w:r>
            <w:proofErr w:type="spellEnd"/>
          </w:p>
          <w:p w14:paraId="4209089D" w14:textId="59A318BD" w:rsidR="00116B28" w:rsidRPr="00AF6410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  <w:lang w:val="en-US"/>
              </w:rPr>
            </w:pPr>
            <w:r w:rsidRPr="00AF6410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  <w:lang w:val="en-US"/>
              </w:rPr>
              <w:t>Scopus</w:t>
            </w:r>
            <w:r w:rsidR="00CB544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F6410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  <w:lang w:val="en-US"/>
              </w:rPr>
              <w:t>Scielo</w:t>
            </w:r>
            <w:proofErr w:type="spellEnd"/>
          </w:p>
          <w:p w14:paraId="77F44611" w14:textId="688DAE37" w:rsidR="00116B28" w:rsidRPr="00AA1A39" w:rsidRDefault="00116B28" w:rsidP="00F848F1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proofErr w:type="spellStart"/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Latinindex</w:t>
            </w:r>
            <w:proofErr w:type="spellEnd"/>
            <w:r w:rsidR="00F848F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, </w:t>
            </w: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Otra</w:t>
            </w:r>
          </w:p>
        </w:tc>
      </w:tr>
      <w:tr w:rsidR="00AA1A39" w14:paraId="5EEBC895" w14:textId="77777777" w:rsidTr="00CB5449">
        <w:tc>
          <w:tcPr>
            <w:tcW w:w="846" w:type="dxa"/>
            <w:vAlign w:val="center"/>
          </w:tcPr>
          <w:p w14:paraId="6ABDED44" w14:textId="66F48C69" w:rsidR="00AA1A39" w:rsidRPr="00382B78" w:rsidRDefault="00AA1A3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134439CD" w14:textId="77777777" w:rsidR="00AA1A39" w:rsidRPr="00382B78" w:rsidRDefault="00AA1A3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60" w:type="dxa"/>
            <w:vAlign w:val="center"/>
          </w:tcPr>
          <w:p w14:paraId="3B6A16C2" w14:textId="77777777" w:rsidR="00AA1A39" w:rsidRPr="00382B78" w:rsidRDefault="00AA1A3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5" w:type="dxa"/>
            <w:vAlign w:val="center"/>
          </w:tcPr>
          <w:p w14:paraId="6FF7ED89" w14:textId="77777777" w:rsidR="00AA1A39" w:rsidRPr="00382B78" w:rsidRDefault="00AA1A3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1560918A" w14:textId="77777777" w:rsidR="00AA1A39" w:rsidRPr="00382B78" w:rsidRDefault="00AA1A3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34BC1CD9" w14:textId="77777777" w:rsidR="00AA1A39" w:rsidRPr="00382B78" w:rsidRDefault="00AA1A3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2FAB6FC6" w14:textId="77777777" w:rsidR="00AA1A39" w:rsidRPr="00382B78" w:rsidRDefault="00AA1A3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B97D03" w14:paraId="116CBCDC" w14:textId="77777777" w:rsidTr="00CB5449">
        <w:tc>
          <w:tcPr>
            <w:tcW w:w="846" w:type="dxa"/>
            <w:vAlign w:val="center"/>
          </w:tcPr>
          <w:p w14:paraId="6848A0F6" w14:textId="77777777" w:rsidR="00B97D03" w:rsidRPr="00382B78" w:rsidRDefault="00B97D03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4553E6F1" w14:textId="77777777" w:rsidR="00B97D03" w:rsidRPr="00382B78" w:rsidRDefault="00B97D03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60" w:type="dxa"/>
            <w:vAlign w:val="center"/>
          </w:tcPr>
          <w:p w14:paraId="3ECF82C5" w14:textId="77777777" w:rsidR="00B97D03" w:rsidRPr="00382B78" w:rsidRDefault="00B97D03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5" w:type="dxa"/>
            <w:vAlign w:val="center"/>
          </w:tcPr>
          <w:p w14:paraId="39D88387" w14:textId="77777777" w:rsidR="00B97D03" w:rsidRPr="00382B78" w:rsidRDefault="00B97D03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423AA237" w14:textId="77777777" w:rsidR="00B97D03" w:rsidRPr="00382B78" w:rsidRDefault="00B97D03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5E6DFF74" w14:textId="77777777" w:rsidR="00B97D03" w:rsidRPr="00382B78" w:rsidRDefault="00B97D03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3CEDFF6D" w14:textId="77777777" w:rsidR="00B97D03" w:rsidRPr="00382B78" w:rsidRDefault="00B97D03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1A1ABA5A" w14:textId="77777777" w:rsidR="00B06286" w:rsidRDefault="00B06286" w:rsidP="00F154AC">
      <w:pPr>
        <w:rPr>
          <w:rFonts w:ascii="Arial Narrow" w:hAnsi="Arial Narrow"/>
          <w:sz w:val="24"/>
          <w:szCs w:val="24"/>
        </w:rPr>
      </w:pPr>
    </w:p>
    <w:p w14:paraId="58AC7914" w14:textId="53C6EF03" w:rsidR="009E4AB1" w:rsidRDefault="00B06286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b. </w:t>
      </w:r>
      <w:r w:rsidR="009E4AB1">
        <w:rPr>
          <w:rFonts w:ascii="Arial Narrow" w:hAnsi="Arial Narrow"/>
          <w:sz w:val="24"/>
          <w:szCs w:val="24"/>
        </w:rPr>
        <w:t xml:space="preserve">Indique las </w:t>
      </w:r>
      <w:r w:rsidR="009E4AB1" w:rsidRPr="006A7CCF">
        <w:rPr>
          <w:rFonts w:ascii="Arial Narrow" w:hAnsi="Arial Narrow"/>
          <w:b/>
          <w:bCs/>
          <w:sz w:val="24"/>
          <w:szCs w:val="24"/>
        </w:rPr>
        <w:t>solicitudes de patentes</w:t>
      </w:r>
      <w:r w:rsidR="009E4AB1">
        <w:rPr>
          <w:rFonts w:ascii="Arial Narrow" w:hAnsi="Arial Narrow"/>
          <w:sz w:val="24"/>
          <w:szCs w:val="24"/>
        </w:rPr>
        <w:t xml:space="preserve"> en las que ha participado</w:t>
      </w:r>
      <w:r w:rsidR="00B04378">
        <w:rPr>
          <w:rFonts w:ascii="Arial Narrow" w:hAnsi="Arial Narrow"/>
          <w:sz w:val="24"/>
          <w:szCs w:val="24"/>
        </w:rPr>
        <w:t xml:space="preserve"> como inventor</w:t>
      </w:r>
      <w:r w:rsidR="00AF7A3E">
        <w:rPr>
          <w:rFonts w:ascii="Arial Narrow" w:hAnsi="Arial Narrow"/>
          <w:sz w:val="24"/>
          <w:szCs w:val="24"/>
        </w:rPr>
        <w:t>/a</w:t>
      </w:r>
      <w:r w:rsidR="00B04378">
        <w:rPr>
          <w:rFonts w:ascii="Arial Narrow" w:hAnsi="Arial Narrow"/>
          <w:sz w:val="24"/>
          <w:szCs w:val="24"/>
        </w:rPr>
        <w:t xml:space="preserve"> o propietario</w:t>
      </w:r>
      <w:r w:rsidR="00AF7A3E">
        <w:rPr>
          <w:rFonts w:ascii="Arial Narrow" w:hAnsi="Arial Narrow"/>
          <w:sz w:val="24"/>
          <w:szCs w:val="24"/>
        </w:rPr>
        <w:t>/a</w:t>
      </w:r>
      <w:r w:rsidR="00681786">
        <w:rPr>
          <w:rFonts w:ascii="Arial Narrow" w:hAnsi="Arial Narrow"/>
          <w:sz w:val="24"/>
          <w:szCs w:val="24"/>
        </w:rPr>
        <w:t>.</w:t>
      </w:r>
      <w:r w:rsidR="00207A68" w:rsidRPr="00207A68">
        <w:rPr>
          <w:rFonts w:ascii="Arial Narrow" w:hAnsi="Arial Narrow"/>
          <w:sz w:val="24"/>
          <w:szCs w:val="24"/>
        </w:rPr>
        <w:t xml:space="preserve"> </w:t>
      </w:r>
      <w:r w:rsidR="00207A68">
        <w:rPr>
          <w:rFonts w:ascii="Arial Narrow" w:hAnsi="Arial Narrow"/>
          <w:sz w:val="24"/>
          <w:szCs w:val="24"/>
        </w:rPr>
        <w:t>Agregue todas las filas que sean necesarias.</w:t>
      </w:r>
    </w:p>
    <w:tbl>
      <w:tblPr>
        <w:tblStyle w:val="Tablaconcuadrcula"/>
        <w:tblW w:w="9776" w:type="dxa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843"/>
        <w:gridCol w:w="1701"/>
      </w:tblGrid>
      <w:tr w:rsidR="00831B0E" w14:paraId="41468FA6" w14:textId="77777777" w:rsidTr="00F848F1">
        <w:trPr>
          <w:tblHeader/>
        </w:trPr>
        <w:tc>
          <w:tcPr>
            <w:tcW w:w="1558" w:type="dxa"/>
            <w:vAlign w:val="center"/>
          </w:tcPr>
          <w:p w14:paraId="0FBB4D17" w14:textId="77777777" w:rsidR="00831B0E" w:rsidRPr="004E7FB1" w:rsidRDefault="00831B0E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17BA1BA9" w14:textId="5489B2D9" w:rsidR="00831B0E" w:rsidRPr="004E7FB1" w:rsidRDefault="00831B0E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558" w:type="dxa"/>
            <w:vAlign w:val="center"/>
          </w:tcPr>
          <w:p w14:paraId="59C3D81E" w14:textId="7BCCCF5D" w:rsidR="00831B0E" w:rsidRPr="004E7FB1" w:rsidRDefault="00831B0E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ódigo de la solicitud</w:t>
            </w:r>
          </w:p>
        </w:tc>
        <w:tc>
          <w:tcPr>
            <w:tcW w:w="1558" w:type="dxa"/>
            <w:vAlign w:val="center"/>
          </w:tcPr>
          <w:p w14:paraId="4946D9CE" w14:textId="73CD26C5" w:rsidR="00831B0E" w:rsidRPr="004E7FB1" w:rsidRDefault="00831B0E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aís</w:t>
            </w:r>
          </w:p>
        </w:tc>
        <w:tc>
          <w:tcPr>
            <w:tcW w:w="1558" w:type="dxa"/>
            <w:vAlign w:val="center"/>
          </w:tcPr>
          <w:p w14:paraId="3E1E84AF" w14:textId="15B5A718" w:rsidR="00831B0E" w:rsidRPr="004E7FB1" w:rsidRDefault="00831B0E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ítulo</w:t>
            </w:r>
          </w:p>
        </w:tc>
        <w:tc>
          <w:tcPr>
            <w:tcW w:w="1843" w:type="dxa"/>
            <w:vAlign w:val="center"/>
          </w:tcPr>
          <w:p w14:paraId="0401919E" w14:textId="77777777" w:rsidR="00C65123" w:rsidRDefault="004E7FB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ventores</w:t>
            </w:r>
          </w:p>
          <w:p w14:paraId="33D5070A" w14:textId="4B3C1C7C" w:rsidR="00831B0E" w:rsidRPr="004E7FB1" w:rsidRDefault="00C65123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ponga en negrita su nombre)</w:t>
            </w:r>
          </w:p>
        </w:tc>
        <w:tc>
          <w:tcPr>
            <w:tcW w:w="1701" w:type="dxa"/>
            <w:vAlign w:val="center"/>
          </w:tcPr>
          <w:p w14:paraId="4109B57A" w14:textId="77777777" w:rsidR="00831B0E" w:rsidRPr="004E7FB1" w:rsidRDefault="004E7FB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proofErr w:type="gramStart"/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Status</w:t>
            </w:r>
            <w:proofErr w:type="gramEnd"/>
          </w:p>
          <w:p w14:paraId="7AEBFE26" w14:textId="77777777" w:rsidR="004E7FB1" w:rsidRPr="004E7FB1" w:rsidRDefault="004E7FB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ceptada</w:t>
            </w:r>
          </w:p>
          <w:p w14:paraId="07BCAAAB" w14:textId="77777777" w:rsidR="004E7FB1" w:rsidRPr="004E7FB1" w:rsidRDefault="004E7FB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negada</w:t>
            </w:r>
          </w:p>
          <w:p w14:paraId="793E913D" w14:textId="77777777" w:rsidR="004E7FB1" w:rsidRPr="004E7FB1" w:rsidRDefault="004E7FB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istida</w:t>
            </w:r>
          </w:p>
          <w:p w14:paraId="0E7BDFD4" w14:textId="1FFA5612" w:rsidR="004E7FB1" w:rsidRPr="004E7FB1" w:rsidRDefault="004E7FB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n estado de resolver</w:t>
            </w:r>
          </w:p>
        </w:tc>
      </w:tr>
      <w:tr w:rsidR="004E7FB1" w14:paraId="52596D49" w14:textId="77777777" w:rsidTr="00F848F1">
        <w:tc>
          <w:tcPr>
            <w:tcW w:w="1558" w:type="dxa"/>
            <w:vAlign w:val="center"/>
          </w:tcPr>
          <w:p w14:paraId="549C8D19" w14:textId="77777777" w:rsidR="004E7FB1" w:rsidRPr="00480CFF" w:rsidRDefault="004E7FB1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14DDE482" w14:textId="77777777" w:rsidR="004E7FB1" w:rsidRPr="00480CFF" w:rsidRDefault="004E7FB1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1F93FC56" w14:textId="77777777" w:rsidR="004E7FB1" w:rsidRPr="00480CFF" w:rsidRDefault="004E7FB1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B44300F" w14:textId="77777777" w:rsidR="004E7FB1" w:rsidRPr="00480CFF" w:rsidRDefault="004E7FB1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51F4677F" w14:textId="77777777" w:rsidR="004E7FB1" w:rsidRPr="00480CFF" w:rsidRDefault="004E7FB1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283347E2" w14:textId="77777777" w:rsidR="004E7FB1" w:rsidRPr="00480CFF" w:rsidRDefault="004E7FB1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80CFF" w14:paraId="44C87B5E" w14:textId="77777777" w:rsidTr="00F848F1">
        <w:tc>
          <w:tcPr>
            <w:tcW w:w="1558" w:type="dxa"/>
            <w:vAlign w:val="center"/>
          </w:tcPr>
          <w:p w14:paraId="7761BE8C" w14:textId="77777777" w:rsidR="00480CFF" w:rsidRPr="00480CFF" w:rsidRDefault="00480CFF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7BD7F778" w14:textId="77777777" w:rsidR="00480CFF" w:rsidRPr="00480CFF" w:rsidRDefault="00480CFF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273DA51D" w14:textId="77777777" w:rsidR="00480CFF" w:rsidRPr="00480CFF" w:rsidRDefault="00480CFF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2F42062" w14:textId="77777777" w:rsidR="00480CFF" w:rsidRPr="00480CFF" w:rsidRDefault="00480CFF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6A8AF0B8" w14:textId="77777777" w:rsidR="00480CFF" w:rsidRPr="00480CFF" w:rsidRDefault="00480CFF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6F41A79F" w14:textId="77777777" w:rsidR="00480CFF" w:rsidRPr="00480CFF" w:rsidRDefault="00480CFF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20D60B9B" w14:textId="77777777" w:rsidR="00681786" w:rsidRDefault="00681786" w:rsidP="00F154AC">
      <w:pPr>
        <w:rPr>
          <w:rFonts w:ascii="Arial Narrow" w:hAnsi="Arial Narrow"/>
          <w:sz w:val="24"/>
          <w:szCs w:val="24"/>
        </w:rPr>
      </w:pPr>
    </w:p>
    <w:p w14:paraId="112182AD" w14:textId="77777777" w:rsidR="00581B32" w:rsidRDefault="00581B32" w:rsidP="00DA540C">
      <w:pPr>
        <w:rPr>
          <w:rFonts w:ascii="Arial Narrow" w:hAnsi="Arial Narrow"/>
          <w:sz w:val="24"/>
          <w:szCs w:val="24"/>
        </w:rPr>
      </w:pPr>
    </w:p>
    <w:p w14:paraId="61641CBF" w14:textId="77777777" w:rsidR="00581B32" w:rsidRDefault="00581B32" w:rsidP="00DA540C">
      <w:pPr>
        <w:rPr>
          <w:rFonts w:ascii="Arial Narrow" w:hAnsi="Arial Narrow"/>
          <w:sz w:val="24"/>
          <w:szCs w:val="24"/>
        </w:rPr>
      </w:pPr>
    </w:p>
    <w:p w14:paraId="67AFB93A" w14:textId="77777777" w:rsidR="00581B32" w:rsidRDefault="00581B32" w:rsidP="00DA540C">
      <w:pPr>
        <w:rPr>
          <w:rFonts w:ascii="Arial Narrow" w:hAnsi="Arial Narrow"/>
          <w:sz w:val="24"/>
          <w:szCs w:val="24"/>
        </w:rPr>
      </w:pPr>
    </w:p>
    <w:p w14:paraId="1317A34C" w14:textId="58AFB496" w:rsidR="00DA540C" w:rsidRDefault="00DA540C" w:rsidP="00DA540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lastRenderedPageBreak/>
        <w:t xml:space="preserve">c. Indique las </w:t>
      </w:r>
      <w:r w:rsidR="009D7011">
        <w:rPr>
          <w:rFonts w:ascii="Arial Narrow" w:hAnsi="Arial Narrow"/>
          <w:sz w:val="24"/>
          <w:szCs w:val="24"/>
        </w:rPr>
        <w:t xml:space="preserve">obras </w:t>
      </w:r>
      <w:r w:rsidR="009D7011" w:rsidRPr="00172C60">
        <w:rPr>
          <w:rFonts w:ascii="Arial Narrow" w:hAnsi="Arial Narrow"/>
          <w:b/>
          <w:sz w:val="24"/>
          <w:szCs w:val="24"/>
        </w:rPr>
        <w:t xml:space="preserve">de creación </w:t>
      </w:r>
      <w:r w:rsidR="000543E8" w:rsidRPr="00172C60">
        <w:rPr>
          <w:rFonts w:ascii="Arial Narrow" w:hAnsi="Arial Narrow"/>
          <w:b/>
          <w:sz w:val="24"/>
          <w:szCs w:val="24"/>
        </w:rPr>
        <w:t>artística o literaria</w:t>
      </w:r>
      <w:r w:rsidR="000543E8">
        <w:rPr>
          <w:rFonts w:ascii="Arial Narrow" w:hAnsi="Arial Narrow"/>
          <w:sz w:val="24"/>
          <w:szCs w:val="24"/>
        </w:rPr>
        <w:t xml:space="preserve"> (obras, producciones, </w:t>
      </w:r>
      <w:proofErr w:type="spellStart"/>
      <w:r w:rsidR="00AB7A8D">
        <w:rPr>
          <w:rFonts w:ascii="Arial Narrow" w:hAnsi="Arial Narrow"/>
          <w:sz w:val="24"/>
          <w:szCs w:val="24"/>
        </w:rPr>
        <w:t>curatorías</w:t>
      </w:r>
      <w:proofErr w:type="spellEnd"/>
      <w:r w:rsidR="00AB7A8D">
        <w:rPr>
          <w:rFonts w:ascii="Arial Narrow" w:hAnsi="Arial Narrow"/>
          <w:sz w:val="24"/>
          <w:szCs w:val="24"/>
        </w:rPr>
        <w:t>, archivos</w:t>
      </w:r>
      <w:r w:rsidR="00172C60">
        <w:rPr>
          <w:rFonts w:ascii="Arial Narrow" w:hAnsi="Arial Narrow"/>
          <w:sz w:val="24"/>
          <w:szCs w:val="24"/>
        </w:rPr>
        <w:t xml:space="preserve">, </w:t>
      </w:r>
      <w:proofErr w:type="spellStart"/>
      <w:r w:rsidR="00172C60">
        <w:rPr>
          <w:rFonts w:ascii="Arial Narrow" w:hAnsi="Arial Narrow"/>
          <w:sz w:val="24"/>
          <w:szCs w:val="24"/>
        </w:rPr>
        <w:t>etc</w:t>
      </w:r>
      <w:proofErr w:type="spellEnd"/>
      <w:r w:rsidR="00AB7A8D">
        <w:rPr>
          <w:rFonts w:ascii="Arial Narrow" w:hAnsi="Arial Narrow"/>
          <w:sz w:val="24"/>
          <w:szCs w:val="24"/>
        </w:rPr>
        <w:t xml:space="preserve">) </w:t>
      </w:r>
      <w:r>
        <w:rPr>
          <w:rFonts w:ascii="Arial Narrow" w:hAnsi="Arial Narrow"/>
          <w:sz w:val="24"/>
          <w:szCs w:val="24"/>
        </w:rPr>
        <w:t xml:space="preserve">en las que ha participado como </w:t>
      </w:r>
      <w:r w:rsidR="000543E8">
        <w:rPr>
          <w:rFonts w:ascii="Arial Narrow" w:hAnsi="Arial Narrow"/>
          <w:sz w:val="24"/>
          <w:szCs w:val="24"/>
        </w:rPr>
        <w:t>autor</w:t>
      </w:r>
      <w:r>
        <w:rPr>
          <w:rFonts w:ascii="Arial Narrow" w:hAnsi="Arial Narrow"/>
          <w:sz w:val="24"/>
          <w:szCs w:val="24"/>
        </w:rPr>
        <w:t>/a.</w:t>
      </w:r>
      <w:r w:rsidRPr="00207A68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Agregue todas las filas que sean necesarias.</w:t>
      </w:r>
    </w:p>
    <w:tbl>
      <w:tblPr>
        <w:tblStyle w:val="Tablaconcuadrcula"/>
        <w:tblW w:w="9776" w:type="dxa"/>
        <w:tblLook w:val="04A0" w:firstRow="1" w:lastRow="0" w:firstColumn="1" w:lastColumn="0" w:noHBand="0" w:noVBand="1"/>
      </w:tblPr>
      <w:tblGrid>
        <w:gridCol w:w="1328"/>
        <w:gridCol w:w="1830"/>
        <w:gridCol w:w="1090"/>
        <w:gridCol w:w="1417"/>
        <w:gridCol w:w="2421"/>
        <w:gridCol w:w="1690"/>
      </w:tblGrid>
      <w:tr w:rsidR="00DA540C" w14:paraId="07DB0065" w14:textId="77777777" w:rsidTr="00F94DF8">
        <w:trPr>
          <w:tblHeader/>
        </w:trPr>
        <w:tc>
          <w:tcPr>
            <w:tcW w:w="1328" w:type="dxa"/>
            <w:vAlign w:val="center"/>
          </w:tcPr>
          <w:p w14:paraId="753A5976" w14:textId="77777777" w:rsidR="00DA540C" w:rsidRPr="004E7FB1" w:rsidRDefault="00DA540C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5A870917" w14:textId="77777777" w:rsidR="00DA540C" w:rsidRPr="004E7FB1" w:rsidRDefault="00DA540C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830" w:type="dxa"/>
            <w:vAlign w:val="center"/>
          </w:tcPr>
          <w:p w14:paraId="09748FB3" w14:textId="40433D6B" w:rsidR="00DA540C" w:rsidRPr="004E7FB1" w:rsidRDefault="003537BE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ipo de obra</w:t>
            </w:r>
          </w:p>
        </w:tc>
        <w:tc>
          <w:tcPr>
            <w:tcW w:w="1090" w:type="dxa"/>
            <w:vAlign w:val="center"/>
          </w:tcPr>
          <w:p w14:paraId="57B97F6C" w14:textId="77777777" w:rsidR="00DA540C" w:rsidRPr="004E7FB1" w:rsidRDefault="00DA540C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aís</w:t>
            </w:r>
          </w:p>
        </w:tc>
        <w:tc>
          <w:tcPr>
            <w:tcW w:w="1417" w:type="dxa"/>
            <w:vAlign w:val="center"/>
          </w:tcPr>
          <w:p w14:paraId="025A3153" w14:textId="77777777" w:rsidR="00DA540C" w:rsidRPr="004E7FB1" w:rsidRDefault="00DA540C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ítulo</w:t>
            </w:r>
          </w:p>
        </w:tc>
        <w:tc>
          <w:tcPr>
            <w:tcW w:w="2421" w:type="dxa"/>
            <w:vAlign w:val="center"/>
          </w:tcPr>
          <w:p w14:paraId="29992324" w14:textId="5EA4D7F3" w:rsidR="00DA540C" w:rsidRPr="004E7FB1" w:rsidRDefault="003537BE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cripción</w:t>
            </w:r>
          </w:p>
        </w:tc>
        <w:tc>
          <w:tcPr>
            <w:tcW w:w="1690" w:type="dxa"/>
            <w:vAlign w:val="center"/>
          </w:tcPr>
          <w:p w14:paraId="6C9E16BB" w14:textId="051704A4" w:rsidR="00DA540C" w:rsidRPr="004E7FB1" w:rsidRDefault="003537BE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Link</w:t>
            </w:r>
            <w:proofErr w:type="gramEnd"/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(si aplica)</w:t>
            </w:r>
          </w:p>
        </w:tc>
      </w:tr>
      <w:tr w:rsidR="00DA540C" w14:paraId="05460560" w14:textId="77777777" w:rsidTr="00F94DF8">
        <w:tc>
          <w:tcPr>
            <w:tcW w:w="1328" w:type="dxa"/>
            <w:vAlign w:val="center"/>
          </w:tcPr>
          <w:p w14:paraId="77AACAED" w14:textId="77777777" w:rsidR="00DA540C" w:rsidRPr="00480CFF" w:rsidRDefault="00DA540C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30" w:type="dxa"/>
            <w:vAlign w:val="center"/>
          </w:tcPr>
          <w:p w14:paraId="6E37D4B0" w14:textId="77777777" w:rsidR="00DA540C" w:rsidRPr="00480CFF" w:rsidRDefault="00DA540C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6EE76809" w14:textId="77777777" w:rsidR="00DA540C" w:rsidRPr="00480CFF" w:rsidRDefault="00DA540C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3E8F041A" w14:textId="77777777" w:rsidR="00DA540C" w:rsidRPr="00480CFF" w:rsidRDefault="00DA540C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421" w:type="dxa"/>
            <w:vAlign w:val="center"/>
          </w:tcPr>
          <w:p w14:paraId="0F9D2367" w14:textId="77777777" w:rsidR="00DA540C" w:rsidRPr="00480CFF" w:rsidRDefault="00DA540C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90" w:type="dxa"/>
            <w:vAlign w:val="center"/>
          </w:tcPr>
          <w:p w14:paraId="1A63E49C" w14:textId="77777777" w:rsidR="00DA540C" w:rsidRPr="00480CFF" w:rsidRDefault="00DA540C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A540C" w14:paraId="5E316288" w14:textId="77777777" w:rsidTr="00F94DF8">
        <w:tc>
          <w:tcPr>
            <w:tcW w:w="1328" w:type="dxa"/>
            <w:vAlign w:val="center"/>
          </w:tcPr>
          <w:p w14:paraId="6A48D90A" w14:textId="77777777" w:rsidR="00DA540C" w:rsidRPr="00480CFF" w:rsidRDefault="00DA540C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30" w:type="dxa"/>
            <w:vAlign w:val="center"/>
          </w:tcPr>
          <w:p w14:paraId="07BB3212" w14:textId="77777777" w:rsidR="00DA540C" w:rsidRPr="00480CFF" w:rsidRDefault="00DA540C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337CA36C" w14:textId="77777777" w:rsidR="00DA540C" w:rsidRPr="00480CFF" w:rsidRDefault="00DA540C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4F9639A1" w14:textId="77777777" w:rsidR="00DA540C" w:rsidRPr="00480CFF" w:rsidRDefault="00DA540C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421" w:type="dxa"/>
            <w:vAlign w:val="center"/>
          </w:tcPr>
          <w:p w14:paraId="512DB5B2" w14:textId="77777777" w:rsidR="00DA540C" w:rsidRPr="00480CFF" w:rsidRDefault="00DA540C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90" w:type="dxa"/>
            <w:vAlign w:val="center"/>
          </w:tcPr>
          <w:p w14:paraId="61A05031" w14:textId="77777777" w:rsidR="00DA540C" w:rsidRPr="00480CFF" w:rsidRDefault="00DA540C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289CFE1" w14:textId="77777777" w:rsidR="00F94DF8" w:rsidRDefault="00F94DF8" w:rsidP="00F154AC">
      <w:pPr>
        <w:rPr>
          <w:rFonts w:ascii="Arial Narrow" w:hAnsi="Arial Narrow"/>
          <w:sz w:val="24"/>
          <w:szCs w:val="24"/>
        </w:rPr>
      </w:pPr>
    </w:p>
    <w:p w14:paraId="3D149CED" w14:textId="34E02B68" w:rsidR="00480CFF" w:rsidRDefault="00DA540C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d</w:t>
      </w:r>
      <w:r w:rsidR="00B06286">
        <w:rPr>
          <w:rFonts w:ascii="Arial Narrow" w:hAnsi="Arial Narrow"/>
          <w:sz w:val="24"/>
          <w:szCs w:val="24"/>
        </w:rPr>
        <w:t xml:space="preserve">. </w:t>
      </w:r>
      <w:r w:rsidR="00480CFF">
        <w:rPr>
          <w:rFonts w:ascii="Arial Narrow" w:hAnsi="Arial Narrow"/>
          <w:sz w:val="24"/>
          <w:szCs w:val="24"/>
        </w:rPr>
        <w:t xml:space="preserve">Indique los </w:t>
      </w:r>
      <w:r w:rsidR="00207A68" w:rsidRPr="00207A68">
        <w:rPr>
          <w:rFonts w:ascii="Arial Narrow" w:hAnsi="Arial Narrow"/>
          <w:b/>
          <w:bCs/>
          <w:sz w:val="24"/>
          <w:szCs w:val="24"/>
        </w:rPr>
        <w:t>libros</w:t>
      </w:r>
      <w:r w:rsidR="00207A68">
        <w:rPr>
          <w:rFonts w:ascii="Arial Narrow" w:hAnsi="Arial Narrow"/>
          <w:b/>
          <w:bCs/>
          <w:sz w:val="24"/>
          <w:szCs w:val="24"/>
        </w:rPr>
        <w:t xml:space="preserve">, </w:t>
      </w:r>
      <w:r w:rsidR="00480CFF">
        <w:rPr>
          <w:rFonts w:ascii="Arial Narrow" w:hAnsi="Arial Narrow"/>
          <w:b/>
          <w:bCs/>
          <w:sz w:val="24"/>
          <w:szCs w:val="24"/>
        </w:rPr>
        <w:t>capítulos de libro</w:t>
      </w:r>
      <w:r w:rsidR="007E3F0E">
        <w:rPr>
          <w:rFonts w:ascii="Arial Narrow" w:hAnsi="Arial Narrow"/>
          <w:b/>
          <w:bCs/>
          <w:sz w:val="24"/>
          <w:szCs w:val="24"/>
        </w:rPr>
        <w:t>, catálogo</w:t>
      </w:r>
      <w:r w:rsidR="00207A68">
        <w:rPr>
          <w:rFonts w:ascii="Arial Narrow" w:hAnsi="Arial Narrow"/>
          <w:b/>
          <w:bCs/>
          <w:sz w:val="24"/>
          <w:szCs w:val="24"/>
        </w:rPr>
        <w:t xml:space="preserve"> </w:t>
      </w:r>
      <w:r w:rsidR="00480CFF">
        <w:rPr>
          <w:rFonts w:ascii="Arial Narrow" w:hAnsi="Arial Narrow"/>
          <w:sz w:val="24"/>
          <w:szCs w:val="24"/>
        </w:rPr>
        <w:t>en l</w:t>
      </w:r>
      <w:r w:rsidR="001929AA">
        <w:rPr>
          <w:rFonts w:ascii="Arial Narrow" w:hAnsi="Arial Narrow"/>
          <w:sz w:val="24"/>
          <w:szCs w:val="24"/>
        </w:rPr>
        <w:t>o</w:t>
      </w:r>
      <w:r w:rsidR="00480CFF">
        <w:rPr>
          <w:rFonts w:ascii="Arial Narrow" w:hAnsi="Arial Narrow"/>
          <w:sz w:val="24"/>
          <w:szCs w:val="24"/>
        </w:rPr>
        <w:t>s que ha participado. Agregue todas las filas que sean necesarias.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558"/>
        <w:gridCol w:w="1558"/>
        <w:gridCol w:w="1559"/>
        <w:gridCol w:w="1558"/>
        <w:gridCol w:w="1558"/>
        <w:gridCol w:w="1559"/>
      </w:tblGrid>
      <w:tr w:rsidR="006B5AEA" w14:paraId="7D68AC05" w14:textId="77777777" w:rsidTr="006A7CCF">
        <w:trPr>
          <w:tblHeader/>
        </w:trPr>
        <w:tc>
          <w:tcPr>
            <w:tcW w:w="1558" w:type="dxa"/>
            <w:vAlign w:val="center"/>
          </w:tcPr>
          <w:p w14:paraId="55C3E467" w14:textId="77777777" w:rsidR="006B5AEA" w:rsidRPr="00AA1A39" w:rsidRDefault="006B5AEA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571E1CCE" w14:textId="77777777" w:rsidR="006B5AEA" w:rsidRPr="00AA1A39" w:rsidRDefault="006B5AEA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558" w:type="dxa"/>
            <w:vAlign w:val="center"/>
          </w:tcPr>
          <w:p w14:paraId="3943FF6D" w14:textId="77777777" w:rsidR="006B5AEA" w:rsidRPr="00AA1A39" w:rsidRDefault="006B5AEA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utores</w:t>
            </w:r>
          </w:p>
          <w:p w14:paraId="00AAC45B" w14:textId="77777777" w:rsidR="006B5AEA" w:rsidRPr="00AA1A39" w:rsidRDefault="006B5AEA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ponga en negrita su nombre)</w:t>
            </w:r>
          </w:p>
        </w:tc>
        <w:tc>
          <w:tcPr>
            <w:tcW w:w="1559" w:type="dxa"/>
            <w:vAlign w:val="center"/>
          </w:tcPr>
          <w:p w14:paraId="323B7CAC" w14:textId="2A06A995" w:rsidR="006B5AEA" w:rsidRPr="00AA1A39" w:rsidRDefault="006B5AEA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Título </w:t>
            </w: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l capítulo</w:t>
            </w:r>
          </w:p>
        </w:tc>
        <w:tc>
          <w:tcPr>
            <w:tcW w:w="1558" w:type="dxa"/>
            <w:vAlign w:val="center"/>
          </w:tcPr>
          <w:p w14:paraId="2F2AB35F" w14:textId="52C5E40F" w:rsidR="006B5AEA" w:rsidRPr="00AA1A39" w:rsidRDefault="006B5AEA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ditorial</w:t>
            </w: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(Nombre completo)</w:t>
            </w:r>
          </w:p>
        </w:tc>
        <w:tc>
          <w:tcPr>
            <w:tcW w:w="1558" w:type="dxa"/>
            <w:vAlign w:val="center"/>
          </w:tcPr>
          <w:p w14:paraId="142FFD2C" w14:textId="77777777" w:rsidR="006B5AEA" w:rsidRPr="00AA1A39" w:rsidRDefault="006B5AEA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OI</w:t>
            </w:r>
          </w:p>
        </w:tc>
        <w:tc>
          <w:tcPr>
            <w:tcW w:w="1559" w:type="dxa"/>
            <w:vAlign w:val="center"/>
          </w:tcPr>
          <w:p w14:paraId="6157B932" w14:textId="03D928BE" w:rsidR="006B5AEA" w:rsidRPr="006B5AEA" w:rsidRDefault="006B5AEA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nlace</w:t>
            </w:r>
          </w:p>
        </w:tc>
      </w:tr>
      <w:tr w:rsidR="006B5AEA" w14:paraId="0E5BCA4E" w14:textId="77777777" w:rsidTr="006A7CCF">
        <w:tc>
          <w:tcPr>
            <w:tcW w:w="1558" w:type="dxa"/>
            <w:vAlign w:val="center"/>
          </w:tcPr>
          <w:p w14:paraId="339C3B7F" w14:textId="1AA4F873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BA33E66" w14:textId="2171826B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109D7891" w14:textId="27812B94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4271E48" w14:textId="14B965C0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6BC16E32" w14:textId="079FB397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3E0B3BA" w14:textId="0D04AE4F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6B5AEA" w14:paraId="6DF3AEE9" w14:textId="77777777" w:rsidTr="006A7CCF">
        <w:tc>
          <w:tcPr>
            <w:tcW w:w="1558" w:type="dxa"/>
            <w:vAlign w:val="center"/>
          </w:tcPr>
          <w:p w14:paraId="726CBCD1" w14:textId="77777777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50949DC1" w14:textId="77777777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074CA74" w14:textId="77777777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4B87C012" w14:textId="77777777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31E05D2A" w14:textId="77777777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64FC98A" w14:textId="77777777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14614FCE" w14:textId="51DFB000" w:rsidR="00297410" w:rsidRDefault="00297410" w:rsidP="00F154AC">
      <w:pPr>
        <w:rPr>
          <w:rFonts w:ascii="Arial Narrow" w:hAnsi="Arial Narrow"/>
          <w:sz w:val="24"/>
          <w:szCs w:val="24"/>
        </w:rPr>
      </w:pPr>
    </w:p>
    <w:p w14:paraId="159363CA" w14:textId="2948DB8C" w:rsidR="00DB3439" w:rsidRDefault="00DA540C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e</w:t>
      </w:r>
      <w:r w:rsidR="00B06286">
        <w:rPr>
          <w:rFonts w:ascii="Arial Narrow" w:hAnsi="Arial Narrow"/>
          <w:sz w:val="24"/>
          <w:szCs w:val="24"/>
        </w:rPr>
        <w:t xml:space="preserve">. </w:t>
      </w:r>
      <w:r w:rsidR="00DB3439">
        <w:rPr>
          <w:rFonts w:ascii="Arial Narrow" w:hAnsi="Arial Narrow"/>
          <w:sz w:val="24"/>
          <w:szCs w:val="24"/>
        </w:rPr>
        <w:t xml:space="preserve">Indique las </w:t>
      </w:r>
      <w:r w:rsidR="00DB3439">
        <w:rPr>
          <w:rFonts w:ascii="Arial Narrow" w:hAnsi="Arial Narrow"/>
          <w:b/>
          <w:bCs/>
          <w:sz w:val="24"/>
          <w:szCs w:val="24"/>
        </w:rPr>
        <w:t xml:space="preserve">comunicaciones en congresos </w:t>
      </w:r>
      <w:r w:rsidR="00DB3439">
        <w:rPr>
          <w:rFonts w:ascii="Arial Narrow" w:hAnsi="Arial Narrow"/>
          <w:sz w:val="24"/>
          <w:szCs w:val="24"/>
        </w:rPr>
        <w:t>en las que ha participado</w:t>
      </w:r>
      <w:r w:rsidR="003A5663">
        <w:rPr>
          <w:rFonts w:ascii="Arial Narrow" w:hAnsi="Arial Narrow"/>
          <w:sz w:val="24"/>
          <w:szCs w:val="24"/>
        </w:rPr>
        <w:t xml:space="preserve"> como auto</w:t>
      </w:r>
      <w:r w:rsidR="00C0437B">
        <w:rPr>
          <w:rFonts w:ascii="Arial Narrow" w:hAnsi="Arial Narrow"/>
          <w:sz w:val="24"/>
          <w:szCs w:val="24"/>
        </w:rPr>
        <w:t>r/a</w:t>
      </w:r>
      <w:r w:rsidR="00DB3439">
        <w:rPr>
          <w:rFonts w:ascii="Arial Narrow" w:hAnsi="Arial Narrow"/>
          <w:sz w:val="24"/>
          <w:szCs w:val="24"/>
        </w:rPr>
        <w:t xml:space="preserve">. Agregue </w:t>
      </w:r>
      <w:r w:rsidR="00DB3439" w:rsidRPr="005E2779">
        <w:rPr>
          <w:rFonts w:ascii="Arial Narrow" w:hAnsi="Arial Narrow"/>
          <w:sz w:val="24"/>
          <w:szCs w:val="24"/>
        </w:rPr>
        <w:t>todas las filas que sean necesarias.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1845"/>
        <w:gridCol w:w="1559"/>
        <w:gridCol w:w="1558"/>
        <w:gridCol w:w="1417"/>
        <w:gridCol w:w="1700"/>
      </w:tblGrid>
      <w:tr w:rsidR="00BE3CE6" w14:paraId="70C725C9" w14:textId="77777777" w:rsidTr="008F539B">
        <w:trPr>
          <w:tblHeader/>
        </w:trPr>
        <w:tc>
          <w:tcPr>
            <w:tcW w:w="1271" w:type="dxa"/>
            <w:vAlign w:val="center"/>
          </w:tcPr>
          <w:p w14:paraId="59D9A97C" w14:textId="77777777" w:rsidR="00BE3CE6" w:rsidRPr="00AA1A39" w:rsidRDefault="00BE3CE6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0E47DEC1" w14:textId="77777777" w:rsidR="00BE3CE6" w:rsidRPr="00AA1A39" w:rsidRDefault="00BE3CE6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845" w:type="dxa"/>
            <w:vAlign w:val="center"/>
          </w:tcPr>
          <w:p w14:paraId="76394A62" w14:textId="77777777" w:rsidR="00BE3CE6" w:rsidRPr="00AA1A39" w:rsidRDefault="00BE3CE6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utores</w:t>
            </w:r>
          </w:p>
          <w:p w14:paraId="0EE77B41" w14:textId="77777777" w:rsidR="00BE3CE6" w:rsidRPr="00AA1A39" w:rsidRDefault="00BE3CE6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ponga en negrita su nombre)</w:t>
            </w:r>
          </w:p>
        </w:tc>
        <w:tc>
          <w:tcPr>
            <w:tcW w:w="1559" w:type="dxa"/>
            <w:vAlign w:val="center"/>
          </w:tcPr>
          <w:p w14:paraId="61702495" w14:textId="56D7ABEE" w:rsidR="00BE3CE6" w:rsidRPr="00AA1A39" w:rsidRDefault="00BE3CE6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Título </w:t>
            </w:r>
          </w:p>
        </w:tc>
        <w:tc>
          <w:tcPr>
            <w:tcW w:w="1558" w:type="dxa"/>
            <w:vAlign w:val="center"/>
          </w:tcPr>
          <w:p w14:paraId="26385C45" w14:textId="0F7C19A9" w:rsidR="00BE3CE6" w:rsidRPr="00AA1A39" w:rsidRDefault="00BE3CE6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mbre del congreso</w:t>
            </w:r>
          </w:p>
        </w:tc>
        <w:tc>
          <w:tcPr>
            <w:tcW w:w="1417" w:type="dxa"/>
            <w:vAlign w:val="center"/>
          </w:tcPr>
          <w:p w14:paraId="5B388B5F" w14:textId="65963A2D" w:rsidR="00BE3CE6" w:rsidRPr="00AA1A39" w:rsidRDefault="00024B32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aís</w:t>
            </w:r>
          </w:p>
        </w:tc>
        <w:tc>
          <w:tcPr>
            <w:tcW w:w="1700" w:type="dxa"/>
            <w:vAlign w:val="center"/>
          </w:tcPr>
          <w:p w14:paraId="16C157AD" w14:textId="74070124" w:rsidR="00BE3CE6" w:rsidRDefault="00BE3CE6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Modalidad</w:t>
            </w:r>
            <w:r w:rsidR="3AA32D25" w:rsidRPr="6B369D4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:</w:t>
            </w:r>
          </w:p>
          <w:p w14:paraId="1ECA25D8" w14:textId="2220DC71" w:rsidR="00BE3CE6" w:rsidRPr="008F1BFF" w:rsidRDefault="00BE3CE6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F1BFF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óster</w:t>
            </w:r>
            <w:r w:rsidR="79883E1B" w:rsidRPr="4E4E4433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,</w:t>
            </w:r>
          </w:p>
          <w:p w14:paraId="4DAC946E" w14:textId="514BE5FB" w:rsidR="00BE3CE6" w:rsidRPr="008F1BFF" w:rsidRDefault="00BE3CE6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F1BFF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resentación</w:t>
            </w:r>
            <w:r w:rsidR="005E277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oral</w:t>
            </w:r>
            <w:r w:rsidR="61E3DB16" w:rsidRPr="6B369D4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, </w:t>
            </w:r>
            <w:r w:rsidR="61E3DB16" w:rsidRPr="77CEF23A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ponencias, </w:t>
            </w:r>
            <w:r w:rsidR="61E3DB16" w:rsidRPr="288E7F3D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anel organizado, etc.</w:t>
            </w:r>
          </w:p>
        </w:tc>
      </w:tr>
      <w:tr w:rsidR="00BE3CE6" w14:paraId="54851650" w14:textId="77777777" w:rsidTr="008F539B">
        <w:tc>
          <w:tcPr>
            <w:tcW w:w="1271" w:type="dxa"/>
            <w:vAlign w:val="center"/>
          </w:tcPr>
          <w:p w14:paraId="23018A74" w14:textId="77777777" w:rsidR="00BE3CE6" w:rsidRPr="00382B78" w:rsidRDefault="00BE3CE6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0D29567E" w14:textId="77777777" w:rsidR="00BE3CE6" w:rsidRPr="00382B78" w:rsidRDefault="00BE3CE6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05E7C4CB" w14:textId="77777777" w:rsidR="00BE3CE6" w:rsidRPr="00382B78" w:rsidRDefault="00BE3CE6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277548E2" w14:textId="77777777" w:rsidR="00BE3CE6" w:rsidRPr="00382B78" w:rsidRDefault="00BE3CE6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5979D53A" w14:textId="77777777" w:rsidR="00BE3CE6" w:rsidRPr="00382B78" w:rsidRDefault="00BE3CE6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0" w:type="dxa"/>
            <w:vAlign w:val="center"/>
          </w:tcPr>
          <w:p w14:paraId="415427BB" w14:textId="77777777" w:rsidR="00BE3CE6" w:rsidRPr="00382B78" w:rsidRDefault="00BE3CE6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BE3CE6" w14:paraId="3788B7C3" w14:textId="77777777" w:rsidTr="008F539B">
        <w:tc>
          <w:tcPr>
            <w:tcW w:w="1271" w:type="dxa"/>
            <w:vAlign w:val="center"/>
          </w:tcPr>
          <w:p w14:paraId="10B5CBB0" w14:textId="77777777" w:rsidR="00BE3CE6" w:rsidRPr="00382B78" w:rsidRDefault="00BE3CE6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2953E380" w14:textId="77777777" w:rsidR="00BE3CE6" w:rsidRPr="00382B78" w:rsidRDefault="00BE3CE6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124B60B2" w14:textId="77777777" w:rsidR="00BE3CE6" w:rsidRPr="00382B78" w:rsidRDefault="00BE3CE6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70C9532B" w14:textId="77777777" w:rsidR="00BE3CE6" w:rsidRPr="00382B78" w:rsidRDefault="00BE3CE6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768895E6" w14:textId="77777777" w:rsidR="00BE3CE6" w:rsidRPr="00382B78" w:rsidRDefault="00BE3CE6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0" w:type="dxa"/>
            <w:vAlign w:val="center"/>
          </w:tcPr>
          <w:p w14:paraId="179B2FE2" w14:textId="77777777" w:rsidR="00BE3CE6" w:rsidRPr="00382B78" w:rsidRDefault="00BE3CE6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0D6FD036" w14:textId="77777777" w:rsidR="00DB3439" w:rsidRDefault="00DB3439" w:rsidP="00F154AC">
      <w:pPr>
        <w:rPr>
          <w:rFonts w:ascii="Arial Narrow" w:hAnsi="Arial Narrow"/>
          <w:sz w:val="24"/>
          <w:szCs w:val="24"/>
        </w:rPr>
      </w:pPr>
    </w:p>
    <w:p w14:paraId="5B3DAE29" w14:textId="72C511B3" w:rsidR="00F6079B" w:rsidRDefault="00DA540C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f</w:t>
      </w:r>
      <w:r w:rsidR="00B06286">
        <w:rPr>
          <w:rFonts w:ascii="Arial Narrow" w:hAnsi="Arial Narrow"/>
          <w:sz w:val="24"/>
          <w:szCs w:val="24"/>
        </w:rPr>
        <w:t xml:space="preserve">. </w:t>
      </w:r>
      <w:r w:rsidR="00F6079B">
        <w:rPr>
          <w:rFonts w:ascii="Arial Narrow" w:hAnsi="Arial Narrow"/>
          <w:sz w:val="24"/>
          <w:szCs w:val="24"/>
        </w:rPr>
        <w:t xml:space="preserve">Indique los </w:t>
      </w:r>
      <w:r w:rsidR="00F6079B">
        <w:rPr>
          <w:rFonts w:ascii="Arial Narrow" w:hAnsi="Arial Narrow"/>
          <w:b/>
          <w:bCs/>
          <w:sz w:val="24"/>
          <w:szCs w:val="24"/>
        </w:rPr>
        <w:t xml:space="preserve">proyectos </w:t>
      </w:r>
      <w:r w:rsidR="00A11BE5">
        <w:rPr>
          <w:rFonts w:ascii="Arial Narrow" w:hAnsi="Arial Narrow"/>
          <w:b/>
          <w:bCs/>
          <w:sz w:val="24"/>
          <w:szCs w:val="24"/>
        </w:rPr>
        <w:t>de investigación</w:t>
      </w:r>
      <w:r w:rsidR="00D64FCD">
        <w:rPr>
          <w:rFonts w:ascii="Arial Narrow" w:hAnsi="Arial Narrow"/>
          <w:b/>
          <w:bCs/>
          <w:sz w:val="24"/>
          <w:szCs w:val="24"/>
        </w:rPr>
        <w:t>/creación</w:t>
      </w:r>
      <w:r w:rsidR="00A11BE5">
        <w:rPr>
          <w:rFonts w:ascii="Arial Narrow" w:hAnsi="Arial Narrow"/>
          <w:b/>
          <w:bCs/>
          <w:sz w:val="24"/>
          <w:szCs w:val="24"/>
        </w:rPr>
        <w:t xml:space="preserve"> </w:t>
      </w:r>
      <w:r w:rsidR="00F6079B">
        <w:rPr>
          <w:rFonts w:ascii="Arial Narrow" w:hAnsi="Arial Narrow"/>
          <w:sz w:val="24"/>
          <w:szCs w:val="24"/>
        </w:rPr>
        <w:t>en los que ha participado. Agregue todas las filas que sean necesarias.</w:t>
      </w:r>
    </w:p>
    <w:tbl>
      <w:tblPr>
        <w:tblStyle w:val="Tablaconcuadrcula"/>
        <w:tblW w:w="9350" w:type="dxa"/>
        <w:tblLook w:val="04A0" w:firstRow="1" w:lastRow="0" w:firstColumn="1" w:lastColumn="0" w:noHBand="0" w:noVBand="1"/>
      </w:tblPr>
      <w:tblGrid>
        <w:gridCol w:w="1395"/>
        <w:gridCol w:w="960"/>
        <w:gridCol w:w="2742"/>
        <w:gridCol w:w="1485"/>
        <w:gridCol w:w="2768"/>
      </w:tblGrid>
      <w:tr w:rsidR="00C35091" w14:paraId="10B6AB9A" w14:textId="77777777" w:rsidTr="43218947">
        <w:trPr>
          <w:tblHeader/>
        </w:trPr>
        <w:tc>
          <w:tcPr>
            <w:tcW w:w="1395" w:type="dxa"/>
            <w:vAlign w:val="center"/>
          </w:tcPr>
          <w:p w14:paraId="561A0FC1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5CC67595" w14:textId="7400D9EB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960" w:type="dxa"/>
            <w:vAlign w:val="center"/>
          </w:tcPr>
          <w:p w14:paraId="4499CBE4" w14:textId="6A697FE6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uración</w:t>
            </w:r>
          </w:p>
        </w:tc>
        <w:tc>
          <w:tcPr>
            <w:tcW w:w="2742" w:type="dxa"/>
            <w:vAlign w:val="center"/>
          </w:tcPr>
          <w:p w14:paraId="5B2FBFD8" w14:textId="43B7830D" w:rsidR="00C35091" w:rsidRPr="008E6D86" w:rsidRDefault="00897810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mbre del proyecto</w:t>
            </w:r>
          </w:p>
        </w:tc>
        <w:tc>
          <w:tcPr>
            <w:tcW w:w="1485" w:type="dxa"/>
            <w:vAlign w:val="center"/>
          </w:tcPr>
          <w:p w14:paraId="51DFAF63" w14:textId="44AA7014" w:rsidR="00C35091" w:rsidRPr="008E6D86" w:rsidRDefault="00897810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Fuente de Financiamiento</w:t>
            </w:r>
          </w:p>
        </w:tc>
        <w:tc>
          <w:tcPr>
            <w:tcW w:w="2768" w:type="dxa"/>
            <w:vAlign w:val="center"/>
          </w:tcPr>
          <w:p w14:paraId="0D5854B7" w14:textId="4CEA1570" w:rsidR="00C35091" w:rsidRPr="008E6D86" w:rsidRDefault="00897810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Rol en el proyecto</w:t>
            </w:r>
          </w:p>
        </w:tc>
      </w:tr>
      <w:tr w:rsidR="00C35091" w14:paraId="276DAAEE" w14:textId="77777777" w:rsidTr="43218947">
        <w:tc>
          <w:tcPr>
            <w:tcW w:w="1395" w:type="dxa"/>
            <w:vAlign w:val="center"/>
          </w:tcPr>
          <w:p w14:paraId="4AE1F27C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960" w:type="dxa"/>
            <w:vAlign w:val="center"/>
          </w:tcPr>
          <w:p w14:paraId="59205A15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742" w:type="dxa"/>
            <w:vAlign w:val="center"/>
          </w:tcPr>
          <w:p w14:paraId="492CCC11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485" w:type="dxa"/>
            <w:vAlign w:val="center"/>
          </w:tcPr>
          <w:p w14:paraId="569D8C5B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768" w:type="dxa"/>
            <w:vAlign w:val="center"/>
          </w:tcPr>
          <w:p w14:paraId="751E5346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C35091" w14:paraId="54F175D6" w14:textId="77777777" w:rsidTr="43218947">
        <w:tc>
          <w:tcPr>
            <w:tcW w:w="1395" w:type="dxa"/>
            <w:vAlign w:val="center"/>
          </w:tcPr>
          <w:p w14:paraId="354321BC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960" w:type="dxa"/>
            <w:vAlign w:val="center"/>
          </w:tcPr>
          <w:p w14:paraId="6B7208C1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742" w:type="dxa"/>
            <w:vAlign w:val="center"/>
          </w:tcPr>
          <w:p w14:paraId="10C6BDB1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485" w:type="dxa"/>
            <w:vAlign w:val="center"/>
          </w:tcPr>
          <w:p w14:paraId="3367E03B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768" w:type="dxa"/>
            <w:vAlign w:val="center"/>
          </w:tcPr>
          <w:p w14:paraId="3312025D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7CF78FFF" w14:textId="50C3E00C" w:rsidR="00B06286" w:rsidRDefault="00B06286" w:rsidP="00B06286">
      <w:pPr>
        <w:rPr>
          <w:rFonts w:ascii="Arial Narrow" w:hAnsi="Arial Narrow"/>
          <w:b/>
          <w:bCs/>
          <w:sz w:val="24"/>
          <w:szCs w:val="24"/>
        </w:rPr>
      </w:pPr>
    </w:p>
    <w:p w14:paraId="54773643" w14:textId="77777777" w:rsidR="00581B32" w:rsidRDefault="00581B32" w:rsidP="00B06286">
      <w:pPr>
        <w:rPr>
          <w:rFonts w:ascii="Arial Narrow" w:hAnsi="Arial Narrow"/>
          <w:b/>
          <w:bCs/>
          <w:sz w:val="24"/>
          <w:szCs w:val="24"/>
        </w:rPr>
      </w:pPr>
    </w:p>
    <w:p w14:paraId="01276FB9" w14:textId="342CE4D7" w:rsidR="00E60839" w:rsidRDefault="00F154AC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lastRenderedPageBreak/>
        <w:t>5</w:t>
      </w:r>
      <w:r w:rsidR="00E60839" w:rsidRPr="00955C50">
        <w:rPr>
          <w:rFonts w:ascii="Arial Narrow" w:hAnsi="Arial Narrow"/>
          <w:b/>
          <w:bCs/>
          <w:sz w:val="24"/>
          <w:szCs w:val="24"/>
        </w:rPr>
        <w:t>. ANTECEDENTE</w:t>
      </w:r>
      <w:r w:rsidR="00E60839">
        <w:rPr>
          <w:rFonts w:ascii="Arial Narrow" w:hAnsi="Arial Narrow"/>
          <w:b/>
          <w:bCs/>
          <w:sz w:val="24"/>
          <w:szCs w:val="24"/>
        </w:rPr>
        <w:t>S DE DOCENCIA</w:t>
      </w:r>
    </w:p>
    <w:p w14:paraId="60F5B138" w14:textId="10512F26" w:rsidR="00E60839" w:rsidRDefault="00E60839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as </w:t>
      </w:r>
      <w:r w:rsidR="00CF74BC">
        <w:rPr>
          <w:rFonts w:ascii="Arial Narrow" w:hAnsi="Arial Narrow"/>
          <w:b/>
          <w:bCs/>
          <w:sz w:val="24"/>
          <w:szCs w:val="24"/>
        </w:rPr>
        <w:t>actividades docentes</w:t>
      </w:r>
      <w:r>
        <w:rPr>
          <w:rFonts w:ascii="Arial Narrow" w:hAnsi="Arial Narrow"/>
          <w:sz w:val="24"/>
          <w:szCs w:val="24"/>
        </w:rPr>
        <w:t xml:space="preserve"> en </w:t>
      </w:r>
      <w:r w:rsidR="00CF74BC">
        <w:rPr>
          <w:rFonts w:ascii="Arial Narrow" w:hAnsi="Arial Narrow"/>
          <w:sz w:val="24"/>
          <w:szCs w:val="24"/>
        </w:rPr>
        <w:t xml:space="preserve">las </w:t>
      </w:r>
      <w:r>
        <w:rPr>
          <w:rFonts w:ascii="Arial Narrow" w:hAnsi="Arial Narrow"/>
          <w:sz w:val="24"/>
          <w:szCs w:val="24"/>
        </w:rPr>
        <w:t>que ha participado</w:t>
      </w:r>
      <w:r w:rsidR="0085234B">
        <w:rPr>
          <w:rFonts w:ascii="Arial Narrow" w:hAnsi="Arial Narrow"/>
          <w:sz w:val="24"/>
          <w:szCs w:val="24"/>
        </w:rPr>
        <w:t xml:space="preserve"> (</w:t>
      </w:r>
      <w:proofErr w:type="spellStart"/>
      <w:r w:rsidR="00715FC7">
        <w:rPr>
          <w:rFonts w:ascii="Arial Narrow" w:hAnsi="Arial Narrow"/>
          <w:sz w:val="24"/>
          <w:szCs w:val="24"/>
        </w:rPr>
        <w:t>ej</w:t>
      </w:r>
      <w:proofErr w:type="spellEnd"/>
      <w:r w:rsidR="0085234B">
        <w:rPr>
          <w:rFonts w:ascii="Arial Narrow" w:hAnsi="Arial Narrow"/>
          <w:sz w:val="24"/>
          <w:szCs w:val="24"/>
        </w:rPr>
        <w:t xml:space="preserve"> ayudantía, profesor</w:t>
      </w:r>
      <w:r w:rsidR="00715FC7">
        <w:rPr>
          <w:rFonts w:ascii="Arial Narrow" w:hAnsi="Arial Narrow"/>
          <w:sz w:val="24"/>
          <w:szCs w:val="24"/>
        </w:rPr>
        <w:t>/a</w:t>
      </w:r>
      <w:r w:rsidR="0085234B">
        <w:rPr>
          <w:rFonts w:ascii="Arial Narrow" w:hAnsi="Arial Narrow"/>
          <w:sz w:val="24"/>
          <w:szCs w:val="24"/>
        </w:rPr>
        <w:t xml:space="preserve"> de laboratorio, </w:t>
      </w:r>
      <w:r w:rsidR="00715FC7">
        <w:rPr>
          <w:rFonts w:ascii="Arial Narrow" w:hAnsi="Arial Narrow"/>
          <w:sz w:val="24"/>
          <w:szCs w:val="24"/>
        </w:rPr>
        <w:t xml:space="preserve">profesor/a de cátedra, </w:t>
      </w:r>
      <w:proofErr w:type="spellStart"/>
      <w:r w:rsidR="00715FC7">
        <w:rPr>
          <w:rFonts w:ascii="Arial Narrow" w:hAnsi="Arial Narrow"/>
          <w:sz w:val="24"/>
          <w:szCs w:val="24"/>
        </w:rPr>
        <w:t>etc</w:t>
      </w:r>
      <w:proofErr w:type="spellEnd"/>
      <w:r w:rsidR="00715FC7">
        <w:rPr>
          <w:rFonts w:ascii="Arial Narrow" w:hAnsi="Arial Narrow"/>
          <w:sz w:val="24"/>
          <w:szCs w:val="24"/>
        </w:rPr>
        <w:t>)</w:t>
      </w:r>
      <w:r>
        <w:rPr>
          <w:rFonts w:ascii="Arial Narrow" w:hAnsi="Arial Narrow"/>
          <w:sz w:val="24"/>
          <w:szCs w:val="24"/>
        </w:rPr>
        <w:t>. Agregue todas las filas que sean necesarias.</w:t>
      </w:r>
    </w:p>
    <w:tbl>
      <w:tblPr>
        <w:tblStyle w:val="Tablaconcuadrcula"/>
        <w:tblW w:w="9350" w:type="dxa"/>
        <w:tblLook w:val="04A0" w:firstRow="1" w:lastRow="0" w:firstColumn="1" w:lastColumn="0" w:noHBand="0" w:noVBand="1"/>
      </w:tblPr>
      <w:tblGrid>
        <w:gridCol w:w="1409"/>
        <w:gridCol w:w="990"/>
        <w:gridCol w:w="2558"/>
        <w:gridCol w:w="4393"/>
      </w:tblGrid>
      <w:tr w:rsidR="00675C35" w14:paraId="12445A7A" w14:textId="77777777" w:rsidTr="43218947">
        <w:tc>
          <w:tcPr>
            <w:tcW w:w="1409" w:type="dxa"/>
            <w:vAlign w:val="center"/>
          </w:tcPr>
          <w:p w14:paraId="41F6C259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092361A3" w14:textId="03C47824" w:rsidR="00675C35" w:rsidRPr="00CF74BC" w:rsidRDefault="00675C35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990" w:type="dxa"/>
            <w:vAlign w:val="center"/>
          </w:tcPr>
          <w:p w14:paraId="2D6558AC" w14:textId="3D0DC9D2" w:rsidR="00675C35" w:rsidRPr="00CF74BC" w:rsidRDefault="00675C35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uración</w:t>
            </w:r>
          </w:p>
        </w:tc>
        <w:tc>
          <w:tcPr>
            <w:tcW w:w="2558" w:type="dxa"/>
            <w:vAlign w:val="center"/>
          </w:tcPr>
          <w:p w14:paraId="240789A4" w14:textId="4E02F190" w:rsidR="00675C35" w:rsidRPr="00CF74BC" w:rsidRDefault="00675C35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4393" w:type="dxa"/>
            <w:vAlign w:val="center"/>
          </w:tcPr>
          <w:p w14:paraId="5038132C" w14:textId="470B0AE4" w:rsidR="00675C35" w:rsidRPr="00CF74BC" w:rsidRDefault="00675C35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cripción de la actividad</w:t>
            </w:r>
            <w:r w:rsidR="00416223"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docente realizada</w:t>
            </w:r>
          </w:p>
        </w:tc>
      </w:tr>
      <w:tr w:rsidR="00675C35" w14:paraId="2310EFE7" w14:textId="77777777" w:rsidTr="43218947">
        <w:tc>
          <w:tcPr>
            <w:tcW w:w="1409" w:type="dxa"/>
            <w:vAlign w:val="center"/>
          </w:tcPr>
          <w:p w14:paraId="634FA57A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018C2B24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558" w:type="dxa"/>
            <w:vAlign w:val="center"/>
          </w:tcPr>
          <w:p w14:paraId="795FB42E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393" w:type="dxa"/>
            <w:vAlign w:val="center"/>
          </w:tcPr>
          <w:p w14:paraId="67903A14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675C35" w14:paraId="01982B04" w14:textId="77777777" w:rsidTr="43218947">
        <w:tc>
          <w:tcPr>
            <w:tcW w:w="1409" w:type="dxa"/>
            <w:vAlign w:val="center"/>
          </w:tcPr>
          <w:p w14:paraId="5BD03434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5D6F8D13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558" w:type="dxa"/>
            <w:vAlign w:val="center"/>
          </w:tcPr>
          <w:p w14:paraId="1B83F81B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393" w:type="dxa"/>
            <w:vAlign w:val="center"/>
          </w:tcPr>
          <w:p w14:paraId="30D1F45C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2CCC4858" w14:textId="77777777" w:rsidR="008F539B" w:rsidRDefault="008F539B" w:rsidP="00B06286">
      <w:pPr>
        <w:rPr>
          <w:rFonts w:ascii="Arial Narrow" w:hAnsi="Arial Narrow"/>
          <w:sz w:val="24"/>
          <w:szCs w:val="24"/>
        </w:rPr>
      </w:pPr>
    </w:p>
    <w:p w14:paraId="26E9D477" w14:textId="625E89F2" w:rsidR="001043E3" w:rsidRDefault="00F154AC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6</w:t>
      </w:r>
      <w:r w:rsidR="001043E3" w:rsidRPr="00955C50">
        <w:rPr>
          <w:rFonts w:ascii="Arial Narrow" w:hAnsi="Arial Narrow"/>
          <w:b/>
          <w:bCs/>
          <w:sz w:val="24"/>
          <w:szCs w:val="24"/>
        </w:rPr>
        <w:t xml:space="preserve">. </w:t>
      </w:r>
      <w:r w:rsidR="009E3C21">
        <w:rPr>
          <w:rFonts w:ascii="Arial Narrow" w:hAnsi="Arial Narrow"/>
          <w:b/>
          <w:bCs/>
          <w:sz w:val="24"/>
          <w:szCs w:val="24"/>
        </w:rPr>
        <w:t>OTROS ANTECEDENTES</w:t>
      </w:r>
    </w:p>
    <w:p w14:paraId="73889937" w14:textId="5181F843" w:rsidR="001043E3" w:rsidRDefault="00B06286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a. </w:t>
      </w:r>
      <w:r w:rsidR="001043E3">
        <w:rPr>
          <w:rFonts w:ascii="Arial Narrow" w:hAnsi="Arial Narrow"/>
          <w:sz w:val="24"/>
          <w:szCs w:val="24"/>
        </w:rPr>
        <w:t xml:space="preserve">Indique las </w:t>
      </w:r>
      <w:r w:rsidR="001043E3">
        <w:rPr>
          <w:rFonts w:ascii="Arial Narrow" w:hAnsi="Arial Narrow"/>
          <w:b/>
          <w:bCs/>
          <w:sz w:val="24"/>
          <w:szCs w:val="24"/>
        </w:rPr>
        <w:t xml:space="preserve">actividades </w:t>
      </w:r>
      <w:r w:rsidR="009E3C21">
        <w:rPr>
          <w:rFonts w:ascii="Arial Narrow" w:hAnsi="Arial Narrow"/>
          <w:b/>
          <w:bCs/>
          <w:sz w:val="24"/>
          <w:szCs w:val="24"/>
        </w:rPr>
        <w:t xml:space="preserve">de extensión </w:t>
      </w:r>
      <w:r w:rsidR="009E3C21">
        <w:rPr>
          <w:rFonts w:ascii="Arial Narrow" w:hAnsi="Arial Narrow"/>
          <w:sz w:val="24"/>
          <w:szCs w:val="24"/>
        </w:rPr>
        <w:t xml:space="preserve">o </w:t>
      </w:r>
      <w:r w:rsidR="009E3C21" w:rsidRPr="009E3C21">
        <w:rPr>
          <w:rFonts w:ascii="Arial Narrow" w:hAnsi="Arial Narrow"/>
          <w:b/>
          <w:bCs/>
          <w:sz w:val="24"/>
          <w:szCs w:val="24"/>
        </w:rPr>
        <w:t>vinculación con el medio</w:t>
      </w:r>
      <w:r w:rsidR="009E3C21">
        <w:rPr>
          <w:rFonts w:ascii="Arial Narrow" w:hAnsi="Arial Narrow"/>
          <w:b/>
          <w:sz w:val="24"/>
          <w:szCs w:val="24"/>
        </w:rPr>
        <w:t xml:space="preserve"> </w:t>
      </w:r>
      <w:r w:rsidR="001A148D" w:rsidRPr="001A148D">
        <w:rPr>
          <w:rFonts w:ascii="Arial Narrow" w:hAnsi="Arial Narrow"/>
          <w:sz w:val="24"/>
          <w:szCs w:val="24"/>
        </w:rPr>
        <w:t xml:space="preserve">(charlas, divulgación de la ciencia o el conocimiento, </w:t>
      </w:r>
      <w:r w:rsidR="001A148D">
        <w:rPr>
          <w:rFonts w:ascii="Arial Narrow" w:hAnsi="Arial Narrow"/>
          <w:sz w:val="24"/>
          <w:szCs w:val="24"/>
        </w:rPr>
        <w:t xml:space="preserve">emprendimientos basados en conocimiento, </w:t>
      </w:r>
      <w:proofErr w:type="spellStart"/>
      <w:r w:rsidR="001A148D" w:rsidRPr="001A148D">
        <w:rPr>
          <w:rFonts w:ascii="Arial Narrow" w:hAnsi="Arial Narrow"/>
          <w:sz w:val="24"/>
          <w:szCs w:val="24"/>
        </w:rPr>
        <w:t>etc</w:t>
      </w:r>
      <w:proofErr w:type="spellEnd"/>
      <w:r w:rsidR="001A148D" w:rsidRPr="001A148D">
        <w:rPr>
          <w:rFonts w:ascii="Arial Narrow" w:hAnsi="Arial Narrow"/>
          <w:sz w:val="24"/>
          <w:szCs w:val="24"/>
        </w:rPr>
        <w:t>)</w:t>
      </w:r>
      <w:r w:rsidR="009E3C21">
        <w:rPr>
          <w:rFonts w:ascii="Arial Narrow" w:hAnsi="Arial Narrow"/>
          <w:sz w:val="24"/>
          <w:szCs w:val="24"/>
        </w:rPr>
        <w:t xml:space="preserve"> </w:t>
      </w:r>
      <w:r w:rsidR="001043E3">
        <w:rPr>
          <w:rFonts w:ascii="Arial Narrow" w:hAnsi="Arial Narrow"/>
          <w:sz w:val="24"/>
          <w:szCs w:val="24"/>
        </w:rPr>
        <w:t>en las que ha participado. 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1276"/>
        <w:gridCol w:w="1644"/>
        <w:gridCol w:w="2727"/>
        <w:gridCol w:w="2290"/>
      </w:tblGrid>
      <w:tr w:rsidR="00882169" w14:paraId="5C2D4827" w14:textId="002697E8" w:rsidTr="00882169">
        <w:trPr>
          <w:tblHeader/>
        </w:trPr>
        <w:tc>
          <w:tcPr>
            <w:tcW w:w="1413" w:type="dxa"/>
            <w:vAlign w:val="center"/>
          </w:tcPr>
          <w:p w14:paraId="6B24173C" w14:textId="77777777" w:rsidR="00882169" w:rsidRPr="00224D42" w:rsidRDefault="00882169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22EB0D60" w14:textId="5AF25A14" w:rsidR="00882169" w:rsidRPr="00224D42" w:rsidRDefault="00882169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276" w:type="dxa"/>
            <w:vAlign w:val="center"/>
          </w:tcPr>
          <w:p w14:paraId="2E6CCF47" w14:textId="13E62023" w:rsidR="00882169" w:rsidRPr="00224D42" w:rsidRDefault="00882169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uración</w:t>
            </w:r>
          </w:p>
        </w:tc>
        <w:tc>
          <w:tcPr>
            <w:tcW w:w="1644" w:type="dxa"/>
            <w:vAlign w:val="center"/>
          </w:tcPr>
          <w:p w14:paraId="1F58A180" w14:textId="3054FFF6" w:rsidR="00882169" w:rsidRPr="00224D42" w:rsidRDefault="00882169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2727" w:type="dxa"/>
            <w:vAlign w:val="center"/>
          </w:tcPr>
          <w:p w14:paraId="263862A6" w14:textId="76A1FFC9" w:rsidR="00882169" w:rsidRPr="00224D42" w:rsidRDefault="00882169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cripción de la actividad</w:t>
            </w:r>
          </w:p>
        </w:tc>
        <w:tc>
          <w:tcPr>
            <w:tcW w:w="2290" w:type="dxa"/>
            <w:vAlign w:val="center"/>
          </w:tcPr>
          <w:p w14:paraId="639E48DD" w14:textId="5D1B240C" w:rsidR="00882169" w:rsidRPr="00224D42" w:rsidRDefault="00882169" w:rsidP="00882169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Link</w:t>
            </w:r>
            <w:proofErr w:type="gramEnd"/>
            <w:r w:rsidR="00474E0D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(si existe)</w:t>
            </w:r>
          </w:p>
        </w:tc>
      </w:tr>
      <w:tr w:rsidR="00882169" w14:paraId="535A363A" w14:textId="15A0F5CC" w:rsidTr="00882169">
        <w:tc>
          <w:tcPr>
            <w:tcW w:w="1413" w:type="dxa"/>
            <w:vAlign w:val="center"/>
          </w:tcPr>
          <w:p w14:paraId="5035F5CE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4123C06B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14:paraId="1399A7E2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727" w:type="dxa"/>
            <w:vAlign w:val="center"/>
          </w:tcPr>
          <w:p w14:paraId="08CA48DF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290" w:type="dxa"/>
          </w:tcPr>
          <w:p w14:paraId="5B024B61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882169" w14:paraId="1AFD2BE7" w14:textId="6D13D982" w:rsidTr="00882169">
        <w:tc>
          <w:tcPr>
            <w:tcW w:w="1413" w:type="dxa"/>
            <w:vAlign w:val="center"/>
          </w:tcPr>
          <w:p w14:paraId="46DF3725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7C536BBE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14:paraId="2759480B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727" w:type="dxa"/>
            <w:vAlign w:val="center"/>
          </w:tcPr>
          <w:p w14:paraId="272D96C1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290" w:type="dxa"/>
          </w:tcPr>
          <w:p w14:paraId="2D8C37C7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56402146" w14:textId="77777777" w:rsidR="001A148D" w:rsidRDefault="001A148D" w:rsidP="00F154AC">
      <w:pPr>
        <w:rPr>
          <w:rFonts w:ascii="Arial Narrow" w:hAnsi="Arial Narrow"/>
          <w:sz w:val="24"/>
          <w:szCs w:val="24"/>
        </w:rPr>
      </w:pPr>
    </w:p>
    <w:p w14:paraId="42B37CC4" w14:textId="6D4E85C4" w:rsidR="0052263D" w:rsidRDefault="00B06286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b. </w:t>
      </w:r>
      <w:r w:rsidR="0052263D">
        <w:rPr>
          <w:rFonts w:ascii="Arial Narrow" w:hAnsi="Arial Narrow"/>
          <w:sz w:val="24"/>
          <w:szCs w:val="24"/>
        </w:rPr>
        <w:t xml:space="preserve">Indique los </w:t>
      </w:r>
      <w:r w:rsidR="0052263D">
        <w:rPr>
          <w:rFonts w:ascii="Arial Narrow" w:hAnsi="Arial Narrow"/>
          <w:b/>
          <w:bCs/>
          <w:sz w:val="24"/>
          <w:szCs w:val="24"/>
        </w:rPr>
        <w:t xml:space="preserve">reconocimientos </w:t>
      </w:r>
      <w:r w:rsidR="0052263D">
        <w:rPr>
          <w:rFonts w:ascii="Arial Narrow" w:hAnsi="Arial Narrow"/>
          <w:sz w:val="24"/>
          <w:szCs w:val="24"/>
        </w:rPr>
        <w:t xml:space="preserve">o </w:t>
      </w:r>
      <w:r w:rsidR="0052263D">
        <w:rPr>
          <w:rFonts w:ascii="Arial Narrow" w:hAnsi="Arial Narrow"/>
          <w:b/>
          <w:bCs/>
          <w:sz w:val="24"/>
          <w:szCs w:val="24"/>
        </w:rPr>
        <w:t xml:space="preserve">premios </w:t>
      </w:r>
      <w:r w:rsidR="001E4AA0">
        <w:rPr>
          <w:rFonts w:ascii="Arial Narrow" w:hAnsi="Arial Narrow"/>
          <w:sz w:val="24"/>
          <w:szCs w:val="24"/>
        </w:rPr>
        <w:t xml:space="preserve">que ha </w:t>
      </w:r>
      <w:r w:rsidR="00474E0D">
        <w:rPr>
          <w:rFonts w:ascii="Arial Narrow" w:hAnsi="Arial Narrow"/>
          <w:sz w:val="24"/>
          <w:szCs w:val="24"/>
        </w:rPr>
        <w:t>obtenido</w:t>
      </w:r>
      <w:r w:rsidR="0052263D">
        <w:rPr>
          <w:rFonts w:ascii="Arial Narrow" w:hAnsi="Arial Narrow"/>
          <w:sz w:val="24"/>
          <w:szCs w:val="24"/>
        </w:rPr>
        <w:t>. 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2263D" w14:paraId="60B09498" w14:textId="77777777" w:rsidTr="00EB40F4">
        <w:trPr>
          <w:tblHeader/>
        </w:trPr>
        <w:tc>
          <w:tcPr>
            <w:tcW w:w="2337" w:type="dxa"/>
            <w:vAlign w:val="center"/>
          </w:tcPr>
          <w:p w14:paraId="7AC6450A" w14:textId="77777777" w:rsidR="0052263D" w:rsidRPr="00224D42" w:rsidRDefault="0052263D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235388AC" w14:textId="77777777" w:rsidR="0052263D" w:rsidRPr="00224D42" w:rsidRDefault="0052263D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2337" w:type="dxa"/>
            <w:vAlign w:val="center"/>
          </w:tcPr>
          <w:p w14:paraId="56AEE1A9" w14:textId="26FE587E" w:rsidR="0052263D" w:rsidRPr="00224D42" w:rsidRDefault="00771ED2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mbre del reconocimiento / premio</w:t>
            </w:r>
          </w:p>
        </w:tc>
        <w:tc>
          <w:tcPr>
            <w:tcW w:w="2338" w:type="dxa"/>
            <w:vAlign w:val="center"/>
          </w:tcPr>
          <w:p w14:paraId="0E13EC8F" w14:textId="24A4E930" w:rsidR="0052263D" w:rsidRPr="00224D42" w:rsidRDefault="00771ED2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stitución que lo otorgó</w:t>
            </w:r>
          </w:p>
        </w:tc>
        <w:tc>
          <w:tcPr>
            <w:tcW w:w="2338" w:type="dxa"/>
            <w:vAlign w:val="center"/>
          </w:tcPr>
          <w:p w14:paraId="2D66ED76" w14:textId="3E40CABC" w:rsidR="0052263D" w:rsidRPr="00224D42" w:rsidRDefault="00771ED2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omentarios</w:t>
            </w:r>
          </w:p>
        </w:tc>
      </w:tr>
      <w:tr w:rsidR="0052263D" w14:paraId="54508C98" w14:textId="77777777" w:rsidTr="00EB40F4">
        <w:tc>
          <w:tcPr>
            <w:tcW w:w="2337" w:type="dxa"/>
            <w:vAlign w:val="center"/>
          </w:tcPr>
          <w:p w14:paraId="7141650E" w14:textId="77777777" w:rsidR="0052263D" w:rsidRDefault="0052263D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74CEC21E" w14:textId="77777777" w:rsidR="0052263D" w:rsidRDefault="0052263D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3AF9F8CD" w14:textId="77777777" w:rsidR="0052263D" w:rsidRDefault="0052263D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22CAACB6" w14:textId="77777777" w:rsidR="0052263D" w:rsidRDefault="0052263D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52263D" w14:paraId="5A26AF00" w14:textId="77777777" w:rsidTr="00EB40F4">
        <w:tc>
          <w:tcPr>
            <w:tcW w:w="2337" w:type="dxa"/>
            <w:vAlign w:val="center"/>
          </w:tcPr>
          <w:p w14:paraId="312E9230" w14:textId="77777777" w:rsidR="0052263D" w:rsidRDefault="0052263D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62AB15A6" w14:textId="77777777" w:rsidR="0052263D" w:rsidRDefault="0052263D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586A75D1" w14:textId="77777777" w:rsidR="0052263D" w:rsidRDefault="0052263D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0736BE14" w14:textId="77777777" w:rsidR="0052263D" w:rsidRDefault="0052263D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19147383" w14:textId="77777777" w:rsidR="0052263D" w:rsidRPr="00EA7E50" w:rsidRDefault="0052263D" w:rsidP="00F154AC">
      <w:pPr>
        <w:rPr>
          <w:rFonts w:ascii="Arial Narrow" w:hAnsi="Arial Narrow"/>
          <w:sz w:val="24"/>
          <w:szCs w:val="24"/>
        </w:rPr>
      </w:pPr>
    </w:p>
    <w:p w14:paraId="484253FF" w14:textId="10C03DCB" w:rsidR="12C24E17" w:rsidRDefault="12C24E17">
      <w:pPr>
        <w:rPr>
          <w:rFonts w:ascii="Arial Narrow" w:hAnsi="Arial Narrow"/>
          <w:sz w:val="24"/>
          <w:szCs w:val="24"/>
        </w:rPr>
      </w:pPr>
      <w:r w:rsidRPr="64456B6A">
        <w:rPr>
          <w:rFonts w:ascii="Arial Narrow" w:hAnsi="Arial Narrow"/>
          <w:sz w:val="24"/>
          <w:szCs w:val="24"/>
        </w:rPr>
        <w:t xml:space="preserve">c. </w:t>
      </w:r>
      <w:r w:rsidRPr="03628064">
        <w:rPr>
          <w:rFonts w:ascii="Arial Narrow" w:hAnsi="Arial Narrow"/>
          <w:sz w:val="24"/>
          <w:szCs w:val="24"/>
        </w:rPr>
        <w:t>Indique si ha sido</w:t>
      </w:r>
      <w:r w:rsidR="346705DB" w:rsidRPr="16BE4D15">
        <w:rPr>
          <w:rFonts w:ascii="Arial Narrow" w:hAnsi="Arial Narrow"/>
          <w:sz w:val="24"/>
          <w:szCs w:val="24"/>
        </w:rPr>
        <w:t>,</w:t>
      </w:r>
      <w:r w:rsidRPr="03628064">
        <w:rPr>
          <w:rFonts w:ascii="Arial Narrow" w:hAnsi="Arial Narrow"/>
          <w:sz w:val="24"/>
          <w:szCs w:val="24"/>
        </w:rPr>
        <w:t xml:space="preserve"> o </w:t>
      </w:r>
      <w:r w:rsidRPr="0CFD6580">
        <w:rPr>
          <w:rFonts w:ascii="Arial Narrow" w:hAnsi="Arial Narrow"/>
          <w:sz w:val="24"/>
          <w:szCs w:val="24"/>
        </w:rPr>
        <w:t>es</w:t>
      </w:r>
      <w:r w:rsidR="4AEBF369" w:rsidRPr="69985324">
        <w:rPr>
          <w:rFonts w:ascii="Arial Narrow" w:hAnsi="Arial Narrow"/>
          <w:sz w:val="24"/>
          <w:szCs w:val="24"/>
        </w:rPr>
        <w:t xml:space="preserve">, </w:t>
      </w:r>
      <w:r w:rsidR="4AEBF369" w:rsidRPr="001A148D">
        <w:rPr>
          <w:rFonts w:ascii="Arial Narrow" w:hAnsi="Arial Narrow"/>
          <w:b/>
          <w:sz w:val="24"/>
          <w:szCs w:val="24"/>
        </w:rPr>
        <w:t>beneficiario</w:t>
      </w:r>
      <w:r w:rsidRPr="001A148D">
        <w:rPr>
          <w:rFonts w:ascii="Arial Narrow" w:hAnsi="Arial Narrow"/>
          <w:b/>
          <w:sz w:val="24"/>
          <w:szCs w:val="24"/>
        </w:rPr>
        <w:t xml:space="preserve"> ANID</w:t>
      </w:r>
      <w:r w:rsidR="54BAE390" w:rsidRPr="69985324">
        <w:rPr>
          <w:rFonts w:ascii="Arial Narrow" w:hAnsi="Arial Narrow"/>
          <w:sz w:val="24"/>
          <w:szCs w:val="24"/>
        </w:rPr>
        <w:t>, así como el</w:t>
      </w:r>
      <w:r w:rsidRPr="69985324">
        <w:rPr>
          <w:rFonts w:ascii="Arial Narrow" w:hAnsi="Arial Narrow"/>
          <w:sz w:val="24"/>
          <w:szCs w:val="24"/>
        </w:rPr>
        <w:t xml:space="preserve"> esta</w:t>
      </w:r>
      <w:r w:rsidR="4E24C4BB" w:rsidRPr="69985324">
        <w:rPr>
          <w:rFonts w:ascii="Arial Narrow" w:hAnsi="Arial Narrow"/>
          <w:sz w:val="24"/>
          <w:szCs w:val="24"/>
        </w:rPr>
        <w:t>do administrativo de la beca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78BBFB98" w14:paraId="2B68D79F" w14:textId="77777777" w:rsidTr="78BBFB98">
        <w:trPr>
          <w:trHeight w:val="300"/>
        </w:trPr>
        <w:tc>
          <w:tcPr>
            <w:tcW w:w="2337" w:type="dxa"/>
            <w:vAlign w:val="center"/>
          </w:tcPr>
          <w:p w14:paraId="7933BE8F" w14:textId="1FBB52E3" w:rsidR="12C24E17" w:rsidRDefault="12C24E17" w:rsidP="78BBFB98">
            <w:pPr>
              <w:pStyle w:val="Ttulo4"/>
            </w:pPr>
            <w:r w:rsidRPr="78BBFB98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ipo de beca</w:t>
            </w:r>
          </w:p>
        </w:tc>
        <w:tc>
          <w:tcPr>
            <w:tcW w:w="2337" w:type="dxa"/>
            <w:vAlign w:val="center"/>
          </w:tcPr>
          <w:p w14:paraId="5AAD565F" w14:textId="343D3C0C" w:rsidR="12C24E17" w:rsidRDefault="12C24E17" w:rsidP="78BBFB98">
            <w:pPr>
              <w:pStyle w:val="Ttulo4"/>
            </w:pPr>
            <w:r w:rsidRPr="543B2124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stitución</w:t>
            </w:r>
            <w:r w:rsidRPr="78BBFB98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donde se ejecutó la beca</w:t>
            </w:r>
          </w:p>
        </w:tc>
        <w:tc>
          <w:tcPr>
            <w:tcW w:w="2338" w:type="dxa"/>
            <w:vAlign w:val="center"/>
          </w:tcPr>
          <w:p w14:paraId="27DC4B82" w14:textId="2914C648" w:rsidR="12C24E17" w:rsidRDefault="12C24E17" w:rsidP="78BBFB98">
            <w:pPr>
              <w:pStyle w:val="Ttulo4"/>
            </w:pPr>
            <w:r w:rsidRPr="78BBFB98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 de adjudicación</w:t>
            </w:r>
          </w:p>
        </w:tc>
        <w:tc>
          <w:tcPr>
            <w:tcW w:w="2338" w:type="dxa"/>
            <w:vAlign w:val="center"/>
          </w:tcPr>
          <w:p w14:paraId="6D754B59" w14:textId="75496700" w:rsidR="12C24E17" w:rsidRDefault="12C24E17" w:rsidP="78BBFB98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543B2124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Estado administrativo de la beca: </w:t>
            </w:r>
            <w:r w:rsidR="001A148D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br/>
            </w:r>
            <w:r w:rsidRPr="543B2124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errada, en retribución, con rendiciones observadas, etc</w:t>
            </w:r>
            <w:r w:rsidR="1AD9F1C2" w:rsidRPr="471B19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.</w:t>
            </w:r>
          </w:p>
        </w:tc>
      </w:tr>
      <w:tr w:rsidR="78BBFB98" w14:paraId="69AD7857" w14:textId="77777777" w:rsidTr="78BBFB98">
        <w:trPr>
          <w:trHeight w:val="300"/>
        </w:trPr>
        <w:tc>
          <w:tcPr>
            <w:tcW w:w="2337" w:type="dxa"/>
            <w:vAlign w:val="center"/>
          </w:tcPr>
          <w:p w14:paraId="70729B14" w14:textId="77777777" w:rsidR="78BBFB98" w:rsidRDefault="78BBFB98" w:rsidP="78BBFB98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11075432" w14:textId="77777777" w:rsidR="78BBFB98" w:rsidRDefault="78BBFB98" w:rsidP="78BBFB98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04ED0976" w14:textId="77777777" w:rsidR="78BBFB98" w:rsidRDefault="78BBFB98" w:rsidP="78BBFB98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779C491F" w14:textId="77777777" w:rsidR="78BBFB98" w:rsidRDefault="78BBFB98" w:rsidP="78BBFB98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78BBFB98" w14:paraId="6A700A12" w14:textId="77777777" w:rsidTr="78BBFB98">
        <w:trPr>
          <w:trHeight w:val="300"/>
        </w:trPr>
        <w:tc>
          <w:tcPr>
            <w:tcW w:w="2337" w:type="dxa"/>
            <w:vAlign w:val="center"/>
          </w:tcPr>
          <w:p w14:paraId="0192D7AC" w14:textId="77777777" w:rsidR="78BBFB98" w:rsidRDefault="78BBFB98" w:rsidP="78BBFB98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314FC90C" w14:textId="77777777" w:rsidR="78BBFB98" w:rsidRDefault="78BBFB98" w:rsidP="78BBFB98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6FFF3FCF" w14:textId="77777777" w:rsidR="78BBFB98" w:rsidRDefault="78BBFB98" w:rsidP="78BBFB98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63D55320" w14:textId="77777777" w:rsidR="78BBFB98" w:rsidRDefault="78BBFB98" w:rsidP="78BBFB98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710A4622" w14:textId="2772DFD1" w:rsidR="64456B6A" w:rsidRDefault="64456B6A" w:rsidP="64456B6A">
      <w:pPr>
        <w:rPr>
          <w:rFonts w:ascii="Arial Narrow" w:hAnsi="Arial Narrow"/>
          <w:sz w:val="24"/>
          <w:szCs w:val="24"/>
        </w:rPr>
      </w:pPr>
    </w:p>
    <w:p w14:paraId="7C4F8915" w14:textId="77777777" w:rsidR="001A148D" w:rsidRDefault="001A148D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</w:p>
    <w:p w14:paraId="2824E41E" w14:textId="6F31F9B6" w:rsidR="00EE4832" w:rsidRDefault="00F154AC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7</w:t>
      </w:r>
      <w:r w:rsidR="00EE4832" w:rsidRPr="00955C50">
        <w:rPr>
          <w:rFonts w:ascii="Arial Narrow" w:hAnsi="Arial Narrow"/>
          <w:b/>
          <w:bCs/>
          <w:sz w:val="24"/>
          <w:szCs w:val="24"/>
        </w:rPr>
        <w:t xml:space="preserve">. </w:t>
      </w:r>
      <w:r w:rsidR="003539E6">
        <w:rPr>
          <w:rFonts w:ascii="Arial Narrow" w:hAnsi="Arial Narrow"/>
          <w:b/>
          <w:bCs/>
          <w:sz w:val="24"/>
          <w:szCs w:val="24"/>
        </w:rPr>
        <w:t>PREFERENCIAS DE LÍNEAS DE INVESTIGACIÓN</w:t>
      </w:r>
      <w:r w:rsidR="0014592D">
        <w:rPr>
          <w:rFonts w:ascii="Arial Narrow" w:hAnsi="Arial Narrow"/>
          <w:b/>
          <w:bCs/>
          <w:sz w:val="24"/>
          <w:szCs w:val="24"/>
        </w:rPr>
        <w:t xml:space="preserve"> Y DIRECTOR</w:t>
      </w:r>
      <w:r w:rsidR="00530BB2">
        <w:rPr>
          <w:rFonts w:ascii="Arial Narrow" w:hAnsi="Arial Narrow"/>
          <w:b/>
          <w:bCs/>
          <w:sz w:val="24"/>
          <w:szCs w:val="24"/>
        </w:rPr>
        <w:t>(A)</w:t>
      </w:r>
      <w:r w:rsidR="0014592D">
        <w:rPr>
          <w:rFonts w:ascii="Arial Narrow" w:hAnsi="Arial Narrow"/>
          <w:b/>
          <w:bCs/>
          <w:sz w:val="24"/>
          <w:szCs w:val="24"/>
        </w:rPr>
        <w:t xml:space="preserve"> DE TESIS</w:t>
      </w:r>
    </w:p>
    <w:p w14:paraId="2A500866" w14:textId="7EC2E3E6" w:rsidR="00EE4832" w:rsidRDefault="00F154AC" w:rsidP="00530BB2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Ordene</w:t>
      </w:r>
      <w:r w:rsidR="008F17D4">
        <w:rPr>
          <w:rFonts w:ascii="Arial Narrow" w:hAnsi="Arial Narrow"/>
          <w:sz w:val="24"/>
          <w:szCs w:val="24"/>
        </w:rPr>
        <w:t xml:space="preserve"> las líneas de investigación del programa </w:t>
      </w:r>
      <w:r>
        <w:rPr>
          <w:rFonts w:ascii="Arial Narrow" w:hAnsi="Arial Narrow"/>
          <w:sz w:val="24"/>
          <w:szCs w:val="24"/>
        </w:rPr>
        <w:t xml:space="preserve">según </w:t>
      </w:r>
      <w:r w:rsidR="008F17D4">
        <w:rPr>
          <w:rFonts w:ascii="Arial Narrow" w:hAnsi="Arial Narrow"/>
          <w:sz w:val="24"/>
          <w:szCs w:val="24"/>
        </w:rPr>
        <w:t>su preferenci</w:t>
      </w:r>
      <w:r>
        <w:rPr>
          <w:rFonts w:ascii="Arial Narrow" w:hAnsi="Arial Narrow"/>
          <w:sz w:val="24"/>
          <w:szCs w:val="24"/>
        </w:rPr>
        <w:t>a</w:t>
      </w:r>
      <w:r w:rsidR="00AE7556">
        <w:rPr>
          <w:rFonts w:ascii="Arial Narrow" w:hAnsi="Arial Narrow"/>
          <w:sz w:val="24"/>
          <w:szCs w:val="24"/>
        </w:rPr>
        <w:t xml:space="preserve"> para realizar su tesis de doctorado</w:t>
      </w:r>
      <w:r w:rsidR="00342B37">
        <w:rPr>
          <w:rFonts w:ascii="Arial Narrow" w:hAnsi="Arial Narrow"/>
          <w:sz w:val="24"/>
          <w:szCs w:val="24"/>
        </w:rPr>
        <w:t xml:space="preserve">, donde el 1 es su primera </w:t>
      </w:r>
      <w:r>
        <w:rPr>
          <w:rFonts w:ascii="Arial Narrow" w:hAnsi="Arial Narrow"/>
          <w:sz w:val="24"/>
          <w:szCs w:val="24"/>
        </w:rPr>
        <w:t>opción</w:t>
      </w:r>
      <w:r w:rsidR="00AE7556">
        <w:rPr>
          <w:rFonts w:ascii="Arial Narrow" w:hAnsi="Arial Narrow"/>
          <w:sz w:val="24"/>
          <w:szCs w:val="24"/>
        </w:rPr>
        <w:t>. La</w:t>
      </w:r>
      <w:r>
        <w:rPr>
          <w:rFonts w:ascii="Arial Narrow" w:hAnsi="Arial Narrow"/>
          <w:sz w:val="24"/>
          <w:szCs w:val="24"/>
        </w:rPr>
        <w:t xml:space="preserve">s </w:t>
      </w:r>
      <w:r w:rsidR="00AE7556">
        <w:rPr>
          <w:rFonts w:ascii="Arial Narrow" w:hAnsi="Arial Narrow"/>
          <w:sz w:val="24"/>
          <w:szCs w:val="24"/>
        </w:rPr>
        <w:t xml:space="preserve">líneas de investigación </w:t>
      </w:r>
      <w:r>
        <w:rPr>
          <w:rFonts w:ascii="Arial Narrow" w:hAnsi="Arial Narrow"/>
          <w:sz w:val="24"/>
          <w:szCs w:val="24"/>
        </w:rPr>
        <w:t>se encuentran</w:t>
      </w:r>
      <w:r w:rsidR="00AE7556">
        <w:rPr>
          <w:rFonts w:ascii="Arial Narrow" w:hAnsi="Arial Narrow"/>
          <w:sz w:val="24"/>
          <w:szCs w:val="24"/>
        </w:rPr>
        <w:t xml:space="preserve"> en la página </w:t>
      </w:r>
      <w:r w:rsidR="00AE7556" w:rsidRPr="00207A68">
        <w:rPr>
          <w:rFonts w:ascii="Arial Narrow" w:hAnsi="Arial Narrow"/>
          <w:sz w:val="24"/>
          <w:szCs w:val="24"/>
        </w:rPr>
        <w:t xml:space="preserve">web </w:t>
      </w:r>
      <w:r w:rsidR="00207A68">
        <w:rPr>
          <w:rFonts w:ascii="Arial Narrow" w:hAnsi="Arial Narrow"/>
          <w:sz w:val="24"/>
          <w:szCs w:val="24"/>
        </w:rPr>
        <w:t>de doctorados, en la sección correspondiente a su</w:t>
      </w:r>
      <w:r w:rsidR="00AE7556">
        <w:rPr>
          <w:rFonts w:ascii="Arial Narrow" w:hAnsi="Arial Narrow"/>
          <w:sz w:val="24"/>
          <w:szCs w:val="24"/>
        </w:rPr>
        <w:t xml:space="preserve"> programa </w:t>
      </w:r>
      <w:r w:rsidR="003C4DAD" w:rsidRPr="0045557A">
        <w:rPr>
          <w:rFonts w:ascii="Arial Narrow" w:hAnsi="Arial Narrow"/>
          <w:sz w:val="24"/>
          <w:szCs w:val="24"/>
        </w:rPr>
        <w:t>(</w:t>
      </w:r>
      <w:hyperlink r:id="rId11" w:history="1">
        <w:r w:rsidR="00207A68" w:rsidRPr="004F3D28">
          <w:rPr>
            <w:rStyle w:val="Hipervnculo"/>
            <w:rFonts w:ascii="Arial Narrow" w:hAnsi="Arial Narrow"/>
            <w:sz w:val="24"/>
            <w:szCs w:val="24"/>
          </w:rPr>
          <w:t>https://doctorados.unab.cl/</w:t>
        </w:r>
      </w:hyperlink>
      <w:r w:rsidR="003C4DAD" w:rsidRPr="0045557A">
        <w:rPr>
          <w:rFonts w:ascii="Arial Narrow" w:hAnsi="Arial Narrow"/>
          <w:sz w:val="24"/>
          <w:szCs w:val="24"/>
        </w:rPr>
        <w:t>)</w:t>
      </w:r>
      <w:r w:rsidR="00AE7556">
        <w:rPr>
          <w:rFonts w:ascii="Arial Narrow" w:hAnsi="Arial Narrow"/>
          <w:sz w:val="24"/>
          <w:szCs w:val="24"/>
        </w:rPr>
        <w:t>.</w:t>
      </w:r>
    </w:p>
    <w:p w14:paraId="4CB319F7" w14:textId="77777777" w:rsidR="00F154AC" w:rsidRDefault="00F154AC" w:rsidP="00F154AC">
      <w:pPr>
        <w:rPr>
          <w:rFonts w:ascii="Arial Narrow" w:hAnsi="Arial Narrow"/>
          <w:sz w:val="24"/>
          <w:szCs w:val="24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419"/>
        <w:gridCol w:w="4675"/>
      </w:tblGrid>
      <w:tr w:rsidR="004316B4" w14:paraId="48CB5FB4" w14:textId="77777777" w:rsidTr="00F83D04">
        <w:trPr>
          <w:tblHeader/>
          <w:jc w:val="center"/>
        </w:trPr>
        <w:tc>
          <w:tcPr>
            <w:tcW w:w="1419" w:type="dxa"/>
            <w:vAlign w:val="center"/>
          </w:tcPr>
          <w:p w14:paraId="1E867032" w14:textId="584206E8" w:rsidR="004316B4" w:rsidRPr="00D22BDC" w:rsidRDefault="004316B4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22BDC">
              <w:rPr>
                <w:rFonts w:ascii="Arial Narrow" w:hAnsi="Arial Narrow"/>
                <w:b/>
                <w:bCs/>
                <w:sz w:val="24"/>
                <w:szCs w:val="24"/>
              </w:rPr>
              <w:t>Preferencia</w:t>
            </w:r>
          </w:p>
        </w:tc>
        <w:tc>
          <w:tcPr>
            <w:tcW w:w="4675" w:type="dxa"/>
            <w:vAlign w:val="center"/>
          </w:tcPr>
          <w:p w14:paraId="1861BBE5" w14:textId="3EB41B41" w:rsidR="004316B4" w:rsidRPr="00D22BDC" w:rsidRDefault="004316B4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22BDC">
              <w:rPr>
                <w:rFonts w:ascii="Arial Narrow" w:hAnsi="Arial Narrow"/>
                <w:b/>
                <w:bCs/>
                <w:sz w:val="24"/>
                <w:szCs w:val="24"/>
              </w:rPr>
              <w:t>Línea de investigación</w:t>
            </w:r>
          </w:p>
        </w:tc>
      </w:tr>
      <w:tr w:rsidR="004316B4" w14:paraId="106F101D" w14:textId="77777777" w:rsidTr="004316B4">
        <w:trPr>
          <w:jc w:val="center"/>
        </w:trPr>
        <w:tc>
          <w:tcPr>
            <w:tcW w:w="1419" w:type="dxa"/>
            <w:vAlign w:val="center"/>
          </w:tcPr>
          <w:p w14:paraId="16B76705" w14:textId="77777777" w:rsidR="004316B4" w:rsidRDefault="004316B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5" w:type="dxa"/>
            <w:vAlign w:val="center"/>
          </w:tcPr>
          <w:p w14:paraId="35294F9E" w14:textId="59D09717" w:rsidR="004316B4" w:rsidRDefault="00207A68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Nombre de la línea 1</w:t>
            </w:r>
          </w:p>
        </w:tc>
      </w:tr>
      <w:tr w:rsidR="004316B4" w14:paraId="50BC8DE2" w14:textId="77777777" w:rsidTr="004316B4">
        <w:trPr>
          <w:jc w:val="center"/>
        </w:trPr>
        <w:tc>
          <w:tcPr>
            <w:tcW w:w="1419" w:type="dxa"/>
            <w:vAlign w:val="center"/>
          </w:tcPr>
          <w:p w14:paraId="512D6D89" w14:textId="77777777" w:rsidR="004316B4" w:rsidRDefault="004316B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5" w:type="dxa"/>
            <w:vAlign w:val="center"/>
          </w:tcPr>
          <w:p w14:paraId="0FC9D6C5" w14:textId="130C0482" w:rsidR="004316B4" w:rsidRDefault="00207A68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Nombre de la línea 2</w:t>
            </w:r>
          </w:p>
        </w:tc>
      </w:tr>
      <w:tr w:rsidR="004316B4" w14:paraId="39E28C68" w14:textId="77777777" w:rsidTr="004316B4">
        <w:trPr>
          <w:jc w:val="center"/>
        </w:trPr>
        <w:tc>
          <w:tcPr>
            <w:tcW w:w="1419" w:type="dxa"/>
            <w:vAlign w:val="center"/>
          </w:tcPr>
          <w:p w14:paraId="10C7637D" w14:textId="77777777" w:rsidR="004316B4" w:rsidRDefault="004316B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5" w:type="dxa"/>
            <w:vAlign w:val="center"/>
          </w:tcPr>
          <w:p w14:paraId="6C9BF176" w14:textId="547173CF" w:rsidR="004316B4" w:rsidRDefault="00B06286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…</w:t>
            </w:r>
          </w:p>
        </w:tc>
      </w:tr>
    </w:tbl>
    <w:p w14:paraId="698A7C52" w14:textId="77777777" w:rsidR="00AE7556" w:rsidRDefault="00AE7556" w:rsidP="00F154AC">
      <w:pPr>
        <w:rPr>
          <w:rFonts w:ascii="Arial Narrow" w:hAnsi="Arial Narrow"/>
          <w:sz w:val="24"/>
          <w:szCs w:val="24"/>
        </w:rPr>
      </w:pPr>
    </w:p>
    <w:p w14:paraId="114FD452" w14:textId="55D4F90A" w:rsidR="003C4DAD" w:rsidRDefault="00182772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i Ud. conoce o ha contactado a algún profesor</w:t>
      </w:r>
      <w:r w:rsidR="00207A68">
        <w:rPr>
          <w:rFonts w:ascii="Arial Narrow" w:hAnsi="Arial Narrow"/>
          <w:sz w:val="24"/>
          <w:szCs w:val="24"/>
        </w:rPr>
        <w:t>/a</w:t>
      </w:r>
      <w:r>
        <w:rPr>
          <w:rFonts w:ascii="Arial Narrow" w:hAnsi="Arial Narrow"/>
          <w:sz w:val="24"/>
          <w:szCs w:val="24"/>
        </w:rPr>
        <w:t xml:space="preserve"> de</w:t>
      </w:r>
      <w:r w:rsidR="008843A5">
        <w:rPr>
          <w:rFonts w:ascii="Arial Narrow" w:hAnsi="Arial Narrow"/>
          <w:sz w:val="24"/>
          <w:szCs w:val="24"/>
        </w:rPr>
        <w:t>l programa como posible director</w:t>
      </w:r>
      <w:r w:rsidR="00207A68">
        <w:rPr>
          <w:rFonts w:ascii="Arial Narrow" w:hAnsi="Arial Narrow"/>
          <w:sz w:val="24"/>
          <w:szCs w:val="24"/>
        </w:rPr>
        <w:t>/a</w:t>
      </w:r>
      <w:r w:rsidR="008843A5">
        <w:rPr>
          <w:rFonts w:ascii="Arial Narrow" w:hAnsi="Arial Narrow"/>
          <w:sz w:val="24"/>
          <w:szCs w:val="24"/>
        </w:rPr>
        <w:t xml:space="preserve"> de tesis, nómbrelo</w:t>
      </w:r>
      <w:r w:rsidR="00207A68">
        <w:rPr>
          <w:rFonts w:ascii="Arial Narrow" w:hAnsi="Arial Narrow"/>
          <w:sz w:val="24"/>
          <w:szCs w:val="24"/>
        </w:rPr>
        <w:t>/a</w:t>
      </w:r>
      <w:r w:rsidR="000067A8">
        <w:rPr>
          <w:rFonts w:ascii="Arial Narrow" w:hAnsi="Arial Narrow"/>
          <w:sz w:val="24"/>
          <w:szCs w:val="24"/>
        </w:rPr>
        <w:t xml:space="preserve"> en la tabla que se encuentra a continuación</w:t>
      </w:r>
      <w:r w:rsidR="008843A5">
        <w:rPr>
          <w:rFonts w:ascii="Arial Narrow" w:hAnsi="Arial Narrow"/>
          <w:sz w:val="24"/>
          <w:szCs w:val="24"/>
        </w:rPr>
        <w:t>. Si tiene preferencias por más de un profesor</w:t>
      </w:r>
      <w:r w:rsidR="00207A68">
        <w:rPr>
          <w:rFonts w:ascii="Arial Narrow" w:hAnsi="Arial Narrow"/>
          <w:sz w:val="24"/>
          <w:szCs w:val="24"/>
        </w:rPr>
        <w:t>/a</w:t>
      </w:r>
      <w:r w:rsidR="008843A5">
        <w:rPr>
          <w:rFonts w:ascii="Arial Narrow" w:hAnsi="Arial Narrow"/>
          <w:sz w:val="24"/>
          <w:szCs w:val="24"/>
        </w:rPr>
        <w:t>, liste los nombre</w:t>
      </w:r>
      <w:r w:rsidR="00207A68">
        <w:rPr>
          <w:rFonts w:ascii="Arial Narrow" w:hAnsi="Arial Narrow"/>
          <w:sz w:val="24"/>
          <w:szCs w:val="24"/>
        </w:rPr>
        <w:t>s</w:t>
      </w:r>
      <w:r w:rsidR="008843A5">
        <w:rPr>
          <w:rFonts w:ascii="Arial Narrow" w:hAnsi="Arial Narrow"/>
          <w:sz w:val="24"/>
          <w:szCs w:val="24"/>
        </w:rPr>
        <w:t xml:space="preserve"> en orden decreciente de preferencia</w:t>
      </w:r>
      <w:r w:rsidR="004316B4">
        <w:rPr>
          <w:rFonts w:ascii="Arial Narrow" w:hAnsi="Arial Narrow"/>
          <w:sz w:val="24"/>
          <w:szCs w:val="24"/>
        </w:rPr>
        <w:t xml:space="preserve">. </w:t>
      </w:r>
      <w:r w:rsidR="00F154AC">
        <w:rPr>
          <w:rFonts w:ascii="Arial Narrow" w:hAnsi="Arial Narrow"/>
          <w:sz w:val="24"/>
          <w:szCs w:val="24"/>
        </w:rPr>
        <w:t>Puede encontrar l</w:t>
      </w:r>
      <w:r w:rsidR="004316B4">
        <w:rPr>
          <w:rFonts w:ascii="Arial Narrow" w:hAnsi="Arial Narrow"/>
          <w:sz w:val="24"/>
          <w:szCs w:val="24"/>
        </w:rPr>
        <w:t xml:space="preserve">os </w:t>
      </w:r>
      <w:r w:rsidR="00F154AC">
        <w:rPr>
          <w:rFonts w:ascii="Arial Narrow" w:hAnsi="Arial Narrow"/>
          <w:sz w:val="24"/>
          <w:szCs w:val="24"/>
        </w:rPr>
        <w:t xml:space="preserve">nombres de los </w:t>
      </w:r>
      <w:r w:rsidR="004316B4">
        <w:rPr>
          <w:rFonts w:ascii="Arial Narrow" w:hAnsi="Arial Narrow"/>
          <w:sz w:val="24"/>
          <w:szCs w:val="24"/>
        </w:rPr>
        <w:t>profesores</w:t>
      </w:r>
      <w:r w:rsidR="00207A68">
        <w:rPr>
          <w:rFonts w:ascii="Arial Narrow" w:hAnsi="Arial Narrow"/>
          <w:sz w:val="24"/>
          <w:szCs w:val="24"/>
        </w:rPr>
        <w:t>/as</w:t>
      </w:r>
      <w:r w:rsidR="004316B4">
        <w:rPr>
          <w:rFonts w:ascii="Arial Narrow" w:hAnsi="Arial Narrow"/>
          <w:sz w:val="24"/>
          <w:szCs w:val="24"/>
        </w:rPr>
        <w:t xml:space="preserve"> del claustro en </w:t>
      </w:r>
      <w:r w:rsidR="000067A8">
        <w:rPr>
          <w:rFonts w:ascii="Arial Narrow" w:hAnsi="Arial Narrow"/>
          <w:sz w:val="24"/>
          <w:szCs w:val="24"/>
        </w:rPr>
        <w:t>el sitio</w:t>
      </w:r>
      <w:r w:rsidR="004316B4">
        <w:rPr>
          <w:rFonts w:ascii="Arial Narrow" w:hAnsi="Arial Narrow"/>
          <w:sz w:val="24"/>
          <w:szCs w:val="24"/>
        </w:rPr>
        <w:t xml:space="preserve"> </w:t>
      </w:r>
      <w:r w:rsidR="004316B4" w:rsidRPr="00207A68">
        <w:rPr>
          <w:rFonts w:ascii="Arial Narrow" w:hAnsi="Arial Narrow"/>
          <w:sz w:val="24"/>
          <w:szCs w:val="24"/>
        </w:rPr>
        <w:t>web</w:t>
      </w:r>
      <w:r w:rsidR="004316B4">
        <w:rPr>
          <w:rFonts w:ascii="Arial Narrow" w:hAnsi="Arial Narrow"/>
          <w:sz w:val="24"/>
          <w:szCs w:val="24"/>
        </w:rPr>
        <w:t xml:space="preserve"> del programa </w:t>
      </w:r>
      <w:r w:rsidR="004316B4" w:rsidRPr="0045557A">
        <w:rPr>
          <w:rFonts w:ascii="Arial Narrow" w:hAnsi="Arial Narrow"/>
          <w:sz w:val="24"/>
          <w:szCs w:val="24"/>
        </w:rPr>
        <w:t>(</w:t>
      </w:r>
      <w:hyperlink r:id="rId12" w:history="1">
        <w:r w:rsidR="00F154AC" w:rsidRPr="004F3D28">
          <w:rPr>
            <w:rStyle w:val="Hipervnculo"/>
            <w:rFonts w:ascii="Arial Narrow" w:hAnsi="Arial Narrow"/>
            <w:sz w:val="24"/>
            <w:szCs w:val="24"/>
          </w:rPr>
          <w:t>https://doctorados.unab.cl/</w:t>
        </w:r>
      </w:hyperlink>
      <w:r w:rsidR="004316B4" w:rsidRPr="0045557A">
        <w:rPr>
          <w:rFonts w:ascii="Arial Narrow" w:hAnsi="Arial Narrow"/>
          <w:sz w:val="24"/>
          <w:szCs w:val="24"/>
        </w:rPr>
        <w:t>)</w:t>
      </w:r>
      <w:r w:rsidR="004316B4">
        <w:rPr>
          <w:rFonts w:ascii="Arial Narrow" w:hAnsi="Arial Narrow"/>
          <w:sz w:val="24"/>
          <w:szCs w:val="24"/>
        </w:rPr>
        <w:t>.</w:t>
      </w:r>
    </w:p>
    <w:p w14:paraId="3C569254" w14:textId="77777777" w:rsidR="00207A68" w:rsidRDefault="00207A68" w:rsidP="00F154AC">
      <w:pPr>
        <w:rPr>
          <w:rFonts w:ascii="Arial Narrow" w:hAnsi="Arial Narrow"/>
          <w:sz w:val="24"/>
          <w:szCs w:val="24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419"/>
        <w:gridCol w:w="4675"/>
      </w:tblGrid>
      <w:tr w:rsidR="004316B4" w:rsidRPr="00D22BDC" w14:paraId="37CD120C" w14:textId="77777777" w:rsidTr="00F83D04">
        <w:trPr>
          <w:tblHeader/>
          <w:jc w:val="center"/>
        </w:trPr>
        <w:tc>
          <w:tcPr>
            <w:tcW w:w="1419" w:type="dxa"/>
            <w:vAlign w:val="center"/>
          </w:tcPr>
          <w:p w14:paraId="5A33A403" w14:textId="77777777" w:rsidR="004316B4" w:rsidRPr="00D22BDC" w:rsidRDefault="004316B4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22BDC">
              <w:rPr>
                <w:rFonts w:ascii="Arial Narrow" w:hAnsi="Arial Narrow"/>
                <w:b/>
                <w:bCs/>
                <w:sz w:val="24"/>
                <w:szCs w:val="24"/>
              </w:rPr>
              <w:t>Preferencia</w:t>
            </w:r>
          </w:p>
        </w:tc>
        <w:tc>
          <w:tcPr>
            <w:tcW w:w="4675" w:type="dxa"/>
            <w:vAlign w:val="center"/>
          </w:tcPr>
          <w:p w14:paraId="0A27E6C7" w14:textId="1742E71A" w:rsidR="004316B4" w:rsidRPr="00D22BDC" w:rsidRDefault="004316B4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Nombre del</w:t>
            </w:r>
            <w:r w:rsidR="00B06286">
              <w:rPr>
                <w:rFonts w:ascii="Arial Narrow" w:hAnsi="Arial Narrow"/>
                <w:b/>
                <w:bCs/>
                <w:sz w:val="24"/>
                <w:szCs w:val="24"/>
              </w:rPr>
              <w:t>/la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rofesor</w:t>
            </w:r>
            <w:r w:rsidR="00B06286">
              <w:rPr>
                <w:rFonts w:ascii="Arial Narrow" w:hAnsi="Arial Narrow"/>
                <w:b/>
                <w:bCs/>
                <w:sz w:val="24"/>
                <w:szCs w:val="24"/>
              </w:rPr>
              <w:t>/a</w:t>
            </w:r>
          </w:p>
        </w:tc>
      </w:tr>
      <w:tr w:rsidR="004316B4" w14:paraId="602451C8" w14:textId="77777777" w:rsidTr="00F83D04">
        <w:trPr>
          <w:jc w:val="center"/>
        </w:trPr>
        <w:tc>
          <w:tcPr>
            <w:tcW w:w="1419" w:type="dxa"/>
            <w:vAlign w:val="center"/>
          </w:tcPr>
          <w:p w14:paraId="513A2136" w14:textId="15409A14" w:rsidR="004316B4" w:rsidRDefault="004316B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</w:t>
            </w:r>
          </w:p>
        </w:tc>
        <w:tc>
          <w:tcPr>
            <w:tcW w:w="4675" w:type="dxa"/>
            <w:vAlign w:val="center"/>
          </w:tcPr>
          <w:p w14:paraId="3E190011" w14:textId="11C0A117" w:rsidR="004316B4" w:rsidRDefault="004316B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316B4" w14:paraId="7165C301" w14:textId="77777777" w:rsidTr="00F83D04">
        <w:trPr>
          <w:jc w:val="center"/>
        </w:trPr>
        <w:tc>
          <w:tcPr>
            <w:tcW w:w="1419" w:type="dxa"/>
            <w:vAlign w:val="center"/>
          </w:tcPr>
          <w:p w14:paraId="6C625C0A" w14:textId="6A63A650" w:rsidR="004316B4" w:rsidRDefault="004316B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</w:t>
            </w:r>
          </w:p>
        </w:tc>
        <w:tc>
          <w:tcPr>
            <w:tcW w:w="4675" w:type="dxa"/>
            <w:vAlign w:val="center"/>
          </w:tcPr>
          <w:p w14:paraId="1471EB8A" w14:textId="25F0992B" w:rsidR="004316B4" w:rsidRDefault="004316B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316B4" w14:paraId="05C7A4E1" w14:textId="77777777" w:rsidTr="00F83D04">
        <w:trPr>
          <w:jc w:val="center"/>
        </w:trPr>
        <w:tc>
          <w:tcPr>
            <w:tcW w:w="1419" w:type="dxa"/>
            <w:vAlign w:val="center"/>
          </w:tcPr>
          <w:p w14:paraId="67F6EE34" w14:textId="0BF03BFC" w:rsidR="004316B4" w:rsidRDefault="004316B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3</w:t>
            </w:r>
          </w:p>
        </w:tc>
        <w:tc>
          <w:tcPr>
            <w:tcW w:w="4675" w:type="dxa"/>
            <w:vAlign w:val="center"/>
          </w:tcPr>
          <w:p w14:paraId="071D3003" w14:textId="1A30C7BD" w:rsidR="004316B4" w:rsidRDefault="004316B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7BBF31B1" w14:textId="4EE04243" w:rsidR="00F154AC" w:rsidRDefault="00F154AC" w:rsidP="00F154AC">
      <w:pPr>
        <w:rPr>
          <w:rFonts w:ascii="Arial Narrow" w:hAnsi="Arial Narrow"/>
          <w:sz w:val="24"/>
          <w:szCs w:val="24"/>
        </w:rPr>
      </w:pPr>
    </w:p>
    <w:p w14:paraId="263DCDC3" w14:textId="77777777" w:rsidR="00581B32" w:rsidRDefault="00581B32" w:rsidP="00F154AC">
      <w:pPr>
        <w:rPr>
          <w:rFonts w:ascii="Arial Narrow" w:hAnsi="Arial Narrow"/>
          <w:sz w:val="24"/>
          <w:szCs w:val="24"/>
        </w:rPr>
      </w:pPr>
    </w:p>
    <w:p w14:paraId="5062363F" w14:textId="77777777" w:rsidR="00581B32" w:rsidRDefault="00581B32" w:rsidP="00F154AC">
      <w:pPr>
        <w:rPr>
          <w:rFonts w:ascii="Arial Narrow" w:hAnsi="Arial Narrow"/>
          <w:sz w:val="24"/>
          <w:szCs w:val="24"/>
        </w:rPr>
      </w:pPr>
    </w:p>
    <w:p w14:paraId="2B9C6935" w14:textId="77777777" w:rsidR="00581B32" w:rsidRDefault="00581B32" w:rsidP="00F154AC">
      <w:pPr>
        <w:rPr>
          <w:rFonts w:ascii="Arial Narrow" w:hAnsi="Arial Narrow"/>
          <w:sz w:val="24"/>
          <w:szCs w:val="24"/>
        </w:rPr>
      </w:pPr>
    </w:p>
    <w:p w14:paraId="142AF061" w14:textId="77777777" w:rsidR="00581B32" w:rsidRDefault="00581B32" w:rsidP="00F154AC">
      <w:pPr>
        <w:rPr>
          <w:rFonts w:ascii="Arial Narrow" w:hAnsi="Arial Narrow"/>
          <w:sz w:val="24"/>
          <w:szCs w:val="24"/>
        </w:rPr>
      </w:pPr>
    </w:p>
    <w:p w14:paraId="194B699A" w14:textId="77777777" w:rsidR="00581B32" w:rsidRDefault="00581B32" w:rsidP="00F154AC">
      <w:pPr>
        <w:rPr>
          <w:rFonts w:ascii="Arial Narrow" w:hAnsi="Arial Narrow"/>
          <w:sz w:val="24"/>
          <w:szCs w:val="24"/>
        </w:rPr>
      </w:pPr>
    </w:p>
    <w:p w14:paraId="27BF6D21" w14:textId="77777777" w:rsidR="00581B32" w:rsidRDefault="00581B32" w:rsidP="00F154AC">
      <w:pPr>
        <w:rPr>
          <w:rFonts w:ascii="Arial Narrow" w:hAnsi="Arial Narrow"/>
          <w:sz w:val="24"/>
          <w:szCs w:val="24"/>
        </w:rPr>
      </w:pPr>
    </w:p>
    <w:p w14:paraId="6FDE7272" w14:textId="77777777" w:rsidR="00581B32" w:rsidRDefault="00581B32" w:rsidP="00F154AC">
      <w:pPr>
        <w:rPr>
          <w:rFonts w:ascii="Arial Narrow" w:hAnsi="Arial Narrow"/>
          <w:sz w:val="24"/>
          <w:szCs w:val="24"/>
        </w:rPr>
      </w:pPr>
    </w:p>
    <w:p w14:paraId="06C5C765" w14:textId="77777777" w:rsidR="00581B32" w:rsidRDefault="00581B32" w:rsidP="00F154AC">
      <w:pPr>
        <w:rPr>
          <w:rFonts w:ascii="Arial Narrow" w:hAnsi="Arial Narrow"/>
          <w:sz w:val="24"/>
          <w:szCs w:val="24"/>
        </w:rPr>
      </w:pPr>
    </w:p>
    <w:p w14:paraId="05AD2AAA" w14:textId="5B69C5C7" w:rsidR="00F154AC" w:rsidRPr="00F154AC" w:rsidRDefault="00F154AC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lastRenderedPageBreak/>
        <w:t xml:space="preserve">8. </w:t>
      </w:r>
      <w:r w:rsidRPr="00F154AC">
        <w:rPr>
          <w:rFonts w:ascii="Arial Narrow" w:hAnsi="Arial Narrow"/>
          <w:b/>
          <w:bCs/>
          <w:sz w:val="24"/>
          <w:szCs w:val="24"/>
        </w:rPr>
        <w:t>CARTAS DE RECOMENDACION</w:t>
      </w:r>
    </w:p>
    <w:p w14:paraId="3AE1DCE8" w14:textId="77777777" w:rsidR="001A148D" w:rsidRDefault="001D3826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el nombre, cargo e institución de las personas que han aceptado escribir sus cartas de recomendación. Las cartas deben </w:t>
      </w:r>
      <w:r w:rsidR="000C6884">
        <w:rPr>
          <w:rFonts w:ascii="Arial Narrow" w:hAnsi="Arial Narrow"/>
          <w:sz w:val="24"/>
          <w:szCs w:val="24"/>
        </w:rPr>
        <w:t xml:space="preserve">ser </w:t>
      </w:r>
      <w:r w:rsidR="004967F0">
        <w:rPr>
          <w:rFonts w:ascii="Arial Narrow" w:hAnsi="Arial Narrow"/>
          <w:sz w:val="24"/>
          <w:szCs w:val="24"/>
        </w:rPr>
        <w:t>dirigidas al director del programa</w:t>
      </w:r>
      <w:r w:rsidR="00B06286">
        <w:rPr>
          <w:rFonts w:ascii="Arial Narrow" w:hAnsi="Arial Narrow"/>
          <w:sz w:val="24"/>
          <w:szCs w:val="24"/>
        </w:rPr>
        <w:t xml:space="preserve"> y </w:t>
      </w:r>
      <w:r w:rsidR="00212E07" w:rsidRPr="00744A72">
        <w:rPr>
          <w:rFonts w:ascii="Arial Narrow" w:hAnsi="Arial Narrow"/>
          <w:b/>
          <w:bCs/>
          <w:sz w:val="24"/>
          <w:szCs w:val="24"/>
        </w:rPr>
        <w:t>enviadas</w:t>
      </w:r>
      <w:r w:rsidR="00B06286" w:rsidRPr="00744A72">
        <w:rPr>
          <w:rFonts w:ascii="Arial Narrow" w:hAnsi="Arial Narrow"/>
          <w:b/>
          <w:bCs/>
          <w:sz w:val="24"/>
          <w:szCs w:val="24"/>
        </w:rPr>
        <w:t xml:space="preserve"> directamente por el </w:t>
      </w:r>
      <w:proofErr w:type="spellStart"/>
      <w:r w:rsidR="00B06286" w:rsidRPr="00744A72">
        <w:rPr>
          <w:rFonts w:ascii="Arial Narrow" w:hAnsi="Arial Narrow"/>
          <w:b/>
          <w:bCs/>
          <w:sz w:val="24"/>
          <w:szCs w:val="24"/>
        </w:rPr>
        <w:t>recomendador</w:t>
      </w:r>
      <w:proofErr w:type="spellEnd"/>
      <w:r w:rsidR="00B06286">
        <w:rPr>
          <w:rFonts w:ascii="Arial Narrow" w:hAnsi="Arial Narrow"/>
          <w:sz w:val="24"/>
          <w:szCs w:val="24"/>
        </w:rPr>
        <w:t xml:space="preserve"> </w:t>
      </w:r>
      <w:r w:rsidR="00212E07">
        <w:rPr>
          <w:rFonts w:ascii="Arial Narrow" w:hAnsi="Arial Narrow"/>
          <w:sz w:val="24"/>
          <w:szCs w:val="24"/>
        </w:rPr>
        <w:t>al correo</w:t>
      </w:r>
      <w:r w:rsidR="00F675C9">
        <w:rPr>
          <w:rFonts w:ascii="Arial Narrow" w:hAnsi="Arial Narrow"/>
          <w:sz w:val="24"/>
          <w:szCs w:val="24"/>
        </w:rPr>
        <w:t xml:space="preserve"> </w:t>
      </w:r>
      <w:r w:rsidR="003722C6">
        <w:rPr>
          <w:rFonts w:ascii="Arial Narrow" w:hAnsi="Arial Narrow"/>
          <w:sz w:val="24"/>
          <w:szCs w:val="24"/>
        </w:rPr>
        <w:t>electrónico que el programa dispuso (</w:t>
      </w:r>
      <w:r w:rsidR="001A148D">
        <w:rPr>
          <w:rFonts w:ascii="Arial Narrow" w:hAnsi="Arial Narrow"/>
          <w:sz w:val="24"/>
          <w:szCs w:val="24"/>
        </w:rPr>
        <w:t>ver</w:t>
      </w:r>
      <w:r w:rsidR="001D738A">
        <w:rPr>
          <w:rFonts w:ascii="Arial Narrow" w:hAnsi="Arial Narrow"/>
          <w:sz w:val="24"/>
          <w:szCs w:val="24"/>
        </w:rPr>
        <w:t xml:space="preserve"> tabla</w:t>
      </w:r>
      <w:r w:rsidR="003722C6">
        <w:rPr>
          <w:rFonts w:ascii="Arial Narrow" w:hAnsi="Arial Narrow"/>
          <w:sz w:val="24"/>
          <w:szCs w:val="24"/>
        </w:rPr>
        <w:t>)</w:t>
      </w:r>
    </w:p>
    <w:tbl>
      <w:tblPr>
        <w:tblStyle w:val="Tablaconcuadrcula"/>
        <w:tblW w:w="9351" w:type="dxa"/>
        <w:tblLook w:val="04A0" w:firstRow="1" w:lastRow="0" w:firstColumn="1" w:lastColumn="0" w:noHBand="0" w:noVBand="1"/>
      </w:tblPr>
      <w:tblGrid>
        <w:gridCol w:w="2338"/>
        <w:gridCol w:w="2337"/>
        <w:gridCol w:w="2338"/>
        <w:gridCol w:w="2338"/>
      </w:tblGrid>
      <w:tr w:rsidR="00F83D04" w14:paraId="3EBC80D3" w14:textId="77777777" w:rsidTr="00581B32">
        <w:trPr>
          <w:tblHeader/>
        </w:trPr>
        <w:tc>
          <w:tcPr>
            <w:tcW w:w="2338" w:type="dxa"/>
            <w:vAlign w:val="center"/>
          </w:tcPr>
          <w:p w14:paraId="1151919C" w14:textId="56DAF97B" w:rsidR="00F83D04" w:rsidRPr="00F83D04" w:rsidRDefault="00F83D04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F83D04">
              <w:rPr>
                <w:rFonts w:ascii="Arial Narrow" w:hAnsi="Arial Narrow"/>
                <w:b/>
                <w:bCs/>
                <w:sz w:val="24"/>
                <w:szCs w:val="24"/>
              </w:rPr>
              <w:t>Nombre</w:t>
            </w:r>
          </w:p>
        </w:tc>
        <w:tc>
          <w:tcPr>
            <w:tcW w:w="2337" w:type="dxa"/>
            <w:vAlign w:val="center"/>
          </w:tcPr>
          <w:p w14:paraId="014BB6D0" w14:textId="4551DE8F" w:rsidR="00F83D04" w:rsidRPr="00F83D04" w:rsidRDefault="00F83D04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F83D04">
              <w:rPr>
                <w:rFonts w:ascii="Arial Narrow" w:hAnsi="Arial Narrow"/>
                <w:b/>
                <w:bCs/>
                <w:sz w:val="24"/>
                <w:szCs w:val="24"/>
              </w:rPr>
              <w:t>Cargo</w:t>
            </w:r>
          </w:p>
        </w:tc>
        <w:tc>
          <w:tcPr>
            <w:tcW w:w="2338" w:type="dxa"/>
            <w:vAlign w:val="center"/>
          </w:tcPr>
          <w:p w14:paraId="50B0F253" w14:textId="792D69C3" w:rsidR="00F83D04" w:rsidRPr="00F83D04" w:rsidRDefault="00F83D04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F83D04">
              <w:rPr>
                <w:rFonts w:ascii="Arial Narrow" w:hAnsi="Arial Narrow"/>
                <w:b/>
                <w:bCs/>
                <w:sz w:val="24"/>
                <w:szCs w:val="24"/>
              </w:rPr>
              <w:t>Institución</w:t>
            </w:r>
          </w:p>
        </w:tc>
        <w:tc>
          <w:tcPr>
            <w:tcW w:w="2338" w:type="dxa"/>
            <w:vAlign w:val="center"/>
          </w:tcPr>
          <w:p w14:paraId="2F4D2CCD" w14:textId="628253C7" w:rsidR="00F83D04" w:rsidRPr="00F83D04" w:rsidRDefault="00F83D04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E</w:t>
            </w:r>
            <w:r w:rsidRPr="00F83D04">
              <w:rPr>
                <w:rFonts w:ascii="Arial Narrow" w:hAnsi="Arial Narrow"/>
                <w:b/>
                <w:bCs/>
                <w:sz w:val="24"/>
                <w:szCs w:val="24"/>
              </w:rPr>
              <w:t>mail</w:t>
            </w:r>
          </w:p>
        </w:tc>
      </w:tr>
      <w:tr w:rsidR="00F83D04" w14:paraId="0CE7756A" w14:textId="77777777" w:rsidTr="00581B32">
        <w:tc>
          <w:tcPr>
            <w:tcW w:w="2338" w:type="dxa"/>
            <w:vAlign w:val="center"/>
          </w:tcPr>
          <w:p w14:paraId="60A6FC03" w14:textId="77777777" w:rsidR="00F83D04" w:rsidRDefault="00F83D0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011EE55F" w14:textId="77777777" w:rsidR="00F83D04" w:rsidRDefault="00F83D0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19521EAB" w14:textId="77777777" w:rsidR="00F83D04" w:rsidRDefault="00F83D0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7E6F3F97" w14:textId="77777777" w:rsidR="00F83D04" w:rsidRDefault="00F83D0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3D04" w14:paraId="1F196E51" w14:textId="77777777" w:rsidTr="00581B32">
        <w:tc>
          <w:tcPr>
            <w:tcW w:w="2338" w:type="dxa"/>
            <w:vAlign w:val="center"/>
          </w:tcPr>
          <w:p w14:paraId="26900E72" w14:textId="77777777" w:rsidR="00F83D04" w:rsidRDefault="00F83D0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7F86E1F5" w14:textId="77777777" w:rsidR="00F83D04" w:rsidRDefault="00F83D0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74977D32" w14:textId="77777777" w:rsidR="00F83D04" w:rsidRDefault="00F83D0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72AAD77B" w14:textId="77777777" w:rsidR="00F83D04" w:rsidRDefault="00F83D04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tbl>
      <w:tblPr>
        <w:tblStyle w:val="Tablaconcuadrcula"/>
        <w:tblpPr w:leftFromText="141" w:rightFromText="141" w:vertAnchor="text" w:horzAnchor="margin" w:tblpY="366"/>
        <w:tblW w:w="9351" w:type="dxa"/>
        <w:tblLook w:val="04A0" w:firstRow="1" w:lastRow="0" w:firstColumn="1" w:lastColumn="0" w:noHBand="0" w:noVBand="1"/>
      </w:tblPr>
      <w:tblGrid>
        <w:gridCol w:w="3823"/>
        <w:gridCol w:w="5528"/>
      </w:tblGrid>
      <w:tr w:rsidR="001A148D" w:rsidRPr="00981B6B" w14:paraId="5E16DDF3" w14:textId="77777777" w:rsidTr="001A148D">
        <w:tc>
          <w:tcPr>
            <w:tcW w:w="3823" w:type="dxa"/>
            <w:shd w:val="clear" w:color="auto" w:fill="F2F2F2" w:themeFill="background1" w:themeFillShade="F2"/>
          </w:tcPr>
          <w:p w14:paraId="253C0922" w14:textId="77777777" w:rsidR="001A148D" w:rsidRPr="00981B6B" w:rsidRDefault="001A148D" w:rsidP="001A148D">
            <w:pPr>
              <w:rPr>
                <w:b/>
                <w:sz w:val="18"/>
                <w:szCs w:val="18"/>
              </w:rPr>
            </w:pPr>
            <w:r w:rsidRPr="00981B6B">
              <w:rPr>
                <w:b/>
                <w:sz w:val="18"/>
                <w:szCs w:val="18"/>
              </w:rPr>
              <w:t>Doctorado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0B37286F" w14:textId="77777777" w:rsidR="001A148D" w:rsidRPr="00981B6B" w:rsidRDefault="001A148D" w:rsidP="001A148D">
            <w:pPr>
              <w:rPr>
                <w:b/>
                <w:sz w:val="18"/>
                <w:szCs w:val="18"/>
              </w:rPr>
            </w:pPr>
            <w:r w:rsidRPr="00981B6B">
              <w:rPr>
                <w:b/>
                <w:sz w:val="18"/>
                <w:szCs w:val="18"/>
              </w:rPr>
              <w:t xml:space="preserve">Correo para enviar carta </w:t>
            </w:r>
            <w:r w:rsidRPr="00981B6B">
              <w:rPr>
                <w:b/>
                <w:bCs/>
                <w:sz w:val="18"/>
                <w:szCs w:val="18"/>
              </w:rPr>
              <w:t>de recomendación</w:t>
            </w:r>
          </w:p>
        </w:tc>
      </w:tr>
      <w:tr w:rsidR="001A148D" w:rsidRPr="00981B6B" w14:paraId="7C775902" w14:textId="77777777" w:rsidTr="001A148D">
        <w:tc>
          <w:tcPr>
            <w:tcW w:w="3823" w:type="dxa"/>
          </w:tcPr>
          <w:p w14:paraId="2E4D92E3" w14:textId="77777777" w:rsidR="001A148D" w:rsidRPr="00981B6B" w:rsidRDefault="001A148D" w:rsidP="001A148D">
            <w:pPr>
              <w:rPr>
                <w:sz w:val="18"/>
                <w:szCs w:val="18"/>
              </w:rPr>
            </w:pPr>
            <w:r w:rsidRPr="00981B6B">
              <w:rPr>
                <w:sz w:val="18"/>
                <w:szCs w:val="18"/>
              </w:rPr>
              <w:t xml:space="preserve">Biociencias Moleculares </w:t>
            </w:r>
          </w:p>
        </w:tc>
        <w:tc>
          <w:tcPr>
            <w:tcW w:w="5528" w:type="dxa"/>
          </w:tcPr>
          <w:p w14:paraId="7108DF9C" w14:textId="77777777" w:rsidR="001A148D" w:rsidRPr="00981B6B" w:rsidRDefault="001A148D" w:rsidP="001A148D">
            <w:pPr>
              <w:rPr>
                <w:sz w:val="18"/>
                <w:szCs w:val="18"/>
              </w:rPr>
            </w:pPr>
            <w:r w:rsidRPr="00981B6B">
              <w:rPr>
                <w:sz w:val="18"/>
                <w:szCs w:val="18"/>
              </w:rPr>
              <w:t>docbiociencias@unab.cl</w:t>
            </w:r>
          </w:p>
        </w:tc>
      </w:tr>
      <w:tr w:rsidR="001A148D" w:rsidRPr="00981B6B" w14:paraId="5A7F753A" w14:textId="77777777" w:rsidTr="001A148D">
        <w:trPr>
          <w:trHeight w:val="290"/>
        </w:trPr>
        <w:tc>
          <w:tcPr>
            <w:tcW w:w="3823" w:type="dxa"/>
            <w:noWrap/>
            <w:hideMark/>
          </w:tcPr>
          <w:p w14:paraId="099E8CF4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Bioinformática y Biología de Sistemas</w:t>
            </w:r>
          </w:p>
        </w:tc>
        <w:tc>
          <w:tcPr>
            <w:tcW w:w="5528" w:type="dxa"/>
          </w:tcPr>
          <w:p w14:paraId="22921D6C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sz w:val="18"/>
                <w:szCs w:val="18"/>
              </w:rPr>
              <w:t>yorley.duarte@unab.cl</w:t>
            </w:r>
          </w:p>
        </w:tc>
      </w:tr>
      <w:tr w:rsidR="001A148D" w:rsidRPr="00981B6B" w14:paraId="18AE4FE9" w14:textId="77777777" w:rsidTr="001A148D">
        <w:trPr>
          <w:trHeight w:val="290"/>
        </w:trPr>
        <w:tc>
          <w:tcPr>
            <w:tcW w:w="3823" w:type="dxa"/>
            <w:noWrap/>
            <w:hideMark/>
          </w:tcPr>
          <w:p w14:paraId="66C1065D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Biomedicina</w:t>
            </w:r>
          </w:p>
        </w:tc>
        <w:tc>
          <w:tcPr>
            <w:tcW w:w="5528" w:type="dxa"/>
          </w:tcPr>
          <w:p w14:paraId="161E04E4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carlos.blondel@unab.cl</w:t>
            </w:r>
          </w:p>
        </w:tc>
      </w:tr>
      <w:tr w:rsidR="001A148D" w:rsidRPr="00981B6B" w14:paraId="16A1C0B6" w14:textId="77777777" w:rsidTr="001A148D">
        <w:trPr>
          <w:trHeight w:val="290"/>
        </w:trPr>
        <w:tc>
          <w:tcPr>
            <w:tcW w:w="3823" w:type="dxa"/>
            <w:noWrap/>
            <w:hideMark/>
          </w:tcPr>
          <w:p w14:paraId="723C5025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Biotecnología</w:t>
            </w:r>
          </w:p>
        </w:tc>
        <w:tc>
          <w:tcPr>
            <w:tcW w:w="5528" w:type="dxa"/>
          </w:tcPr>
          <w:p w14:paraId="0EDB859E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Lcalderon@unab.cl y adrian.moreno@unab.cl</w:t>
            </w:r>
          </w:p>
        </w:tc>
      </w:tr>
      <w:tr w:rsidR="001A148D" w:rsidRPr="00981B6B" w14:paraId="42F2BD1F" w14:textId="77777777" w:rsidTr="001A148D">
        <w:trPr>
          <w:trHeight w:val="290"/>
        </w:trPr>
        <w:tc>
          <w:tcPr>
            <w:tcW w:w="3823" w:type="dxa"/>
            <w:noWrap/>
            <w:hideMark/>
          </w:tcPr>
          <w:p w14:paraId="566AD670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Ciencia de Enfermería</w:t>
            </w:r>
          </w:p>
        </w:tc>
        <w:tc>
          <w:tcPr>
            <w:tcW w:w="5528" w:type="dxa"/>
          </w:tcPr>
          <w:p w14:paraId="5BB17C19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sz w:val="18"/>
                <w:szCs w:val="18"/>
              </w:rPr>
              <w:t>alejandra.araya.g@unab.cl</w:t>
            </w:r>
          </w:p>
        </w:tc>
      </w:tr>
      <w:tr w:rsidR="001A148D" w:rsidRPr="00981B6B" w14:paraId="5D9005B4" w14:textId="77777777" w:rsidTr="001A148D">
        <w:trPr>
          <w:trHeight w:val="290"/>
        </w:trPr>
        <w:tc>
          <w:tcPr>
            <w:tcW w:w="3823" w:type="dxa"/>
            <w:noWrap/>
            <w:hideMark/>
          </w:tcPr>
          <w:p w14:paraId="754E39A2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Ciencias de la Rehabilitación</w:t>
            </w:r>
          </w:p>
        </w:tc>
        <w:tc>
          <w:tcPr>
            <w:tcW w:w="5528" w:type="dxa"/>
          </w:tcPr>
          <w:p w14:paraId="5505E0DB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sz w:val="18"/>
                <w:szCs w:val="18"/>
              </w:rPr>
              <w:t>docrehabilitacion@unab.cl</w:t>
            </w:r>
          </w:p>
        </w:tc>
      </w:tr>
      <w:tr w:rsidR="001A148D" w:rsidRPr="00981B6B" w14:paraId="654F5541" w14:textId="77777777" w:rsidTr="001A148D">
        <w:trPr>
          <w:trHeight w:val="290"/>
        </w:trPr>
        <w:tc>
          <w:tcPr>
            <w:tcW w:w="3823" w:type="dxa"/>
            <w:noWrap/>
            <w:hideMark/>
          </w:tcPr>
          <w:p w14:paraId="7937A38D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Ciencias Físicas</w:t>
            </w:r>
          </w:p>
        </w:tc>
        <w:tc>
          <w:tcPr>
            <w:tcW w:w="5528" w:type="dxa"/>
          </w:tcPr>
          <w:p w14:paraId="668A5E44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sz w:val="18"/>
                <w:szCs w:val="18"/>
              </w:rPr>
              <w:t>liaraya@unab.cl y doctorado.csfisicas@unab.cl</w:t>
            </w:r>
          </w:p>
        </w:tc>
      </w:tr>
      <w:tr w:rsidR="001A148D" w:rsidRPr="00981B6B" w14:paraId="054849AD" w14:textId="77777777" w:rsidTr="001A148D">
        <w:trPr>
          <w:trHeight w:val="290"/>
        </w:trPr>
        <w:tc>
          <w:tcPr>
            <w:tcW w:w="3823" w:type="dxa"/>
            <w:noWrap/>
            <w:hideMark/>
          </w:tcPr>
          <w:p w14:paraId="2F8696CD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Fisicoquímica Molecular</w:t>
            </w:r>
          </w:p>
        </w:tc>
        <w:tc>
          <w:tcPr>
            <w:tcW w:w="5528" w:type="dxa"/>
          </w:tcPr>
          <w:p w14:paraId="5953F76F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sz w:val="18"/>
                <w:szCs w:val="18"/>
              </w:rPr>
              <w:t>dashiell.lizama@unab.cl</w:t>
            </w:r>
          </w:p>
        </w:tc>
      </w:tr>
      <w:tr w:rsidR="001A148D" w:rsidRPr="00981B6B" w14:paraId="79EE8180" w14:textId="77777777" w:rsidTr="001A148D">
        <w:trPr>
          <w:trHeight w:val="290"/>
        </w:trPr>
        <w:tc>
          <w:tcPr>
            <w:tcW w:w="3823" w:type="dxa"/>
            <w:noWrap/>
            <w:hideMark/>
          </w:tcPr>
          <w:p w14:paraId="413F17FD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Humanidades Aplicadas</w:t>
            </w:r>
          </w:p>
        </w:tc>
        <w:tc>
          <w:tcPr>
            <w:tcW w:w="5528" w:type="dxa"/>
          </w:tcPr>
          <w:p w14:paraId="2C8809D8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sz w:val="18"/>
                <w:szCs w:val="18"/>
              </w:rPr>
              <w:t>dha@unab.cl</w:t>
            </w:r>
          </w:p>
        </w:tc>
      </w:tr>
      <w:tr w:rsidR="001A148D" w:rsidRPr="00981B6B" w14:paraId="3E8FB13D" w14:textId="77777777" w:rsidTr="001A148D">
        <w:trPr>
          <w:trHeight w:val="290"/>
        </w:trPr>
        <w:tc>
          <w:tcPr>
            <w:tcW w:w="3823" w:type="dxa"/>
            <w:noWrap/>
            <w:hideMark/>
          </w:tcPr>
          <w:p w14:paraId="4DEB0A21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Ingeniería de Sistemas Avanzados</w:t>
            </w:r>
          </w:p>
        </w:tc>
        <w:tc>
          <w:tcPr>
            <w:tcW w:w="5528" w:type="dxa"/>
          </w:tcPr>
          <w:p w14:paraId="4CF06CED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proofErr w:type="spellStart"/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hernan.astudillo</w:t>
            </w:r>
            <w:proofErr w:type="spellEnd"/>
            <w:r w:rsidRPr="00981B6B">
              <w:rPr>
                <w:sz w:val="18"/>
                <w:szCs w:val="18"/>
              </w:rPr>
              <w:t>@unab.cl</w:t>
            </w:r>
          </w:p>
        </w:tc>
      </w:tr>
      <w:tr w:rsidR="001A148D" w:rsidRPr="00981B6B" w14:paraId="61C42C59" w14:textId="77777777" w:rsidTr="001A148D">
        <w:trPr>
          <w:trHeight w:val="290"/>
        </w:trPr>
        <w:tc>
          <w:tcPr>
            <w:tcW w:w="3823" w:type="dxa"/>
            <w:noWrap/>
            <w:hideMark/>
          </w:tcPr>
          <w:p w14:paraId="298F55A4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Medicina de la Conservación</w:t>
            </w:r>
          </w:p>
        </w:tc>
        <w:tc>
          <w:tcPr>
            <w:tcW w:w="5528" w:type="dxa"/>
          </w:tcPr>
          <w:p w14:paraId="7AD53E4E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sz w:val="18"/>
                <w:szCs w:val="18"/>
              </w:rPr>
              <w:t>ana.torres@unab.cl</w:t>
            </w:r>
          </w:p>
        </w:tc>
      </w:tr>
      <w:tr w:rsidR="001A148D" w:rsidRPr="00981B6B" w14:paraId="2317EA9D" w14:textId="77777777" w:rsidTr="001A148D">
        <w:trPr>
          <w:trHeight w:val="290"/>
        </w:trPr>
        <w:tc>
          <w:tcPr>
            <w:tcW w:w="3823" w:type="dxa"/>
            <w:noWrap/>
            <w:hideMark/>
          </w:tcPr>
          <w:p w14:paraId="3DE62F78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Odontología Traslacional</w:t>
            </w:r>
          </w:p>
        </w:tc>
        <w:tc>
          <w:tcPr>
            <w:tcW w:w="5528" w:type="dxa"/>
          </w:tcPr>
          <w:p w14:paraId="42B7DFF7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proofErr w:type="spellStart"/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alejandra.fernandez</w:t>
            </w:r>
            <w:proofErr w:type="spellEnd"/>
            <w:r w:rsidRPr="00981B6B">
              <w:rPr>
                <w:sz w:val="18"/>
                <w:szCs w:val="18"/>
              </w:rPr>
              <w:t>@unab.cl</w:t>
            </w:r>
          </w:p>
        </w:tc>
      </w:tr>
      <w:tr w:rsidR="001A148D" w:rsidRPr="00981B6B" w14:paraId="575EA99F" w14:textId="77777777" w:rsidTr="001A148D">
        <w:trPr>
          <w:trHeight w:val="290"/>
        </w:trPr>
        <w:tc>
          <w:tcPr>
            <w:tcW w:w="3823" w:type="dxa"/>
            <w:noWrap/>
            <w:hideMark/>
          </w:tcPr>
          <w:p w14:paraId="67904161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Teoría Crítica y Sociedad Actual</w:t>
            </w:r>
          </w:p>
        </w:tc>
        <w:tc>
          <w:tcPr>
            <w:tcW w:w="5528" w:type="dxa"/>
          </w:tcPr>
          <w:p w14:paraId="242916DC" w14:textId="77777777" w:rsidR="001A148D" w:rsidRPr="00981B6B" w:rsidRDefault="001A148D" w:rsidP="001A148D">
            <w:pPr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</w:pPr>
            <w:r w:rsidRPr="00981B6B">
              <w:rPr>
                <w:rFonts w:ascii="Aptos Narrow" w:eastAsia="Times New Roman" w:hAnsi="Aptos Narrow" w:cs="Times New Roman"/>
                <w:color w:val="000000"/>
                <w:sz w:val="18"/>
                <w:szCs w:val="18"/>
                <w:lang w:val="es-CL" w:eastAsia="es-CL"/>
              </w:rPr>
              <w:t>phd.tecsa@unab.cl</w:t>
            </w:r>
          </w:p>
        </w:tc>
      </w:tr>
    </w:tbl>
    <w:p w14:paraId="3B28F94C" w14:textId="67F8B643" w:rsidR="00F83D04" w:rsidRDefault="00FB3827" w:rsidP="00B06286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</w:t>
      </w:r>
    </w:p>
    <w:p w14:paraId="65A1B0B2" w14:textId="77777777" w:rsidR="00FB3827" w:rsidRDefault="00FB3827" w:rsidP="00B06286">
      <w:pPr>
        <w:rPr>
          <w:rFonts w:ascii="Arial Narrow" w:hAnsi="Arial Narrow"/>
          <w:sz w:val="24"/>
          <w:szCs w:val="24"/>
        </w:rPr>
      </w:pPr>
    </w:p>
    <w:p w14:paraId="19EE59D3" w14:textId="77777777" w:rsidR="00FB3827" w:rsidRDefault="00FB3827" w:rsidP="00B06286">
      <w:pPr>
        <w:rPr>
          <w:rFonts w:ascii="Arial Narrow" w:hAnsi="Arial Narrow"/>
          <w:sz w:val="24"/>
          <w:szCs w:val="24"/>
        </w:rPr>
      </w:pPr>
    </w:p>
    <w:p w14:paraId="6A893C44" w14:textId="77777777" w:rsidR="00FB3827" w:rsidRDefault="00FB3827" w:rsidP="00B06286">
      <w:pPr>
        <w:rPr>
          <w:rFonts w:ascii="Arial Narrow" w:hAnsi="Arial Narrow"/>
          <w:sz w:val="24"/>
          <w:szCs w:val="24"/>
        </w:rPr>
      </w:pPr>
    </w:p>
    <w:p w14:paraId="19DAD6E2" w14:textId="77777777" w:rsidR="00FB3827" w:rsidRDefault="00FB3827" w:rsidP="00B06286">
      <w:pPr>
        <w:rPr>
          <w:rFonts w:ascii="Arial Narrow" w:hAnsi="Arial Narrow"/>
          <w:sz w:val="24"/>
          <w:szCs w:val="24"/>
        </w:rPr>
      </w:pPr>
    </w:p>
    <w:p w14:paraId="7E2519A1" w14:textId="77777777" w:rsidR="001A148D" w:rsidRDefault="001A148D" w:rsidP="00B06286">
      <w:pPr>
        <w:rPr>
          <w:rFonts w:ascii="Arial Narrow" w:hAnsi="Arial Narrow"/>
          <w:sz w:val="24"/>
          <w:szCs w:val="24"/>
        </w:rPr>
      </w:pPr>
    </w:p>
    <w:p w14:paraId="57F4395A" w14:textId="1B33B0A6" w:rsidR="0052263D" w:rsidRDefault="0052263D" w:rsidP="00B06286">
      <w:pPr>
        <w:rPr>
          <w:rFonts w:ascii="Arial Narrow" w:hAnsi="Arial Narrow"/>
          <w:sz w:val="24"/>
          <w:szCs w:val="24"/>
        </w:rPr>
      </w:pPr>
    </w:p>
    <w:p w14:paraId="55C56BBC" w14:textId="77777777" w:rsidR="008A32D4" w:rsidRDefault="008A32D4" w:rsidP="00B06286">
      <w:pPr>
        <w:rPr>
          <w:rFonts w:ascii="Arial Narrow" w:hAnsi="Arial Narrow"/>
          <w:sz w:val="24"/>
          <w:szCs w:val="24"/>
        </w:rPr>
      </w:pPr>
    </w:p>
    <w:p w14:paraId="0E672B28" w14:textId="77777777" w:rsidR="001A148D" w:rsidRDefault="001A148D" w:rsidP="00B06286">
      <w:pPr>
        <w:rPr>
          <w:rFonts w:ascii="Arial Narrow" w:hAnsi="Arial Narrow"/>
          <w:sz w:val="24"/>
          <w:szCs w:val="24"/>
        </w:rPr>
      </w:pPr>
    </w:p>
    <w:p w14:paraId="0C966FEA" w14:textId="7F7AFFAB" w:rsidR="00EF6703" w:rsidRPr="00EF6703" w:rsidRDefault="00EF6703" w:rsidP="00F154AC">
      <w:pPr>
        <w:pStyle w:val="Ttulo4"/>
        <w:rPr>
          <w:rFonts w:ascii="Arial Narrow" w:hAnsi="Arial Narrow"/>
          <w:b/>
          <w:bCs/>
          <w:sz w:val="24"/>
          <w:szCs w:val="24"/>
        </w:rPr>
      </w:pPr>
      <w:r w:rsidRPr="00EF6703">
        <w:rPr>
          <w:rFonts w:ascii="Arial Narrow" w:hAnsi="Arial Narrow"/>
          <w:b/>
          <w:bCs/>
          <w:sz w:val="24"/>
          <w:szCs w:val="24"/>
        </w:rPr>
        <w:t>___________________________________________</w:t>
      </w:r>
    </w:p>
    <w:p w14:paraId="2CAF3158" w14:textId="7E8F565F" w:rsidR="00EF6703" w:rsidRDefault="00EF6703" w:rsidP="00F154AC">
      <w:pPr>
        <w:pStyle w:val="Ttulo4"/>
        <w:rPr>
          <w:rFonts w:ascii="Arial Narrow" w:hAnsi="Arial Narrow"/>
          <w:b/>
          <w:bCs/>
          <w:sz w:val="24"/>
          <w:szCs w:val="24"/>
        </w:rPr>
      </w:pPr>
      <w:r w:rsidRPr="00EF6703">
        <w:rPr>
          <w:rFonts w:ascii="Arial Narrow" w:hAnsi="Arial Narrow"/>
          <w:b/>
          <w:bCs/>
          <w:sz w:val="24"/>
          <w:szCs w:val="24"/>
        </w:rPr>
        <w:t>Firma del postulante</w:t>
      </w:r>
    </w:p>
    <w:p w14:paraId="3AB6D5F0" w14:textId="77777777" w:rsidR="001D738A" w:rsidRDefault="001D738A" w:rsidP="001D738A"/>
    <w:p w14:paraId="37484EA0" w14:textId="77777777" w:rsidR="001D738A" w:rsidRPr="00981B6B" w:rsidRDefault="001D738A" w:rsidP="001D738A">
      <w:pPr>
        <w:rPr>
          <w:sz w:val="18"/>
          <w:szCs w:val="18"/>
        </w:rPr>
      </w:pPr>
    </w:p>
    <w:sectPr w:rsidR="001D738A" w:rsidRPr="00981B6B" w:rsidSect="00581B32">
      <w:headerReference w:type="default" r:id="rId13"/>
      <w:footerReference w:type="default" r:id="rId14"/>
      <w:pgSz w:w="12240" w:h="15840"/>
      <w:pgMar w:top="1440" w:right="1440" w:bottom="1440" w:left="1440" w:header="1020" w:footer="10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3BD40D" w14:textId="77777777" w:rsidR="00F062EE" w:rsidRDefault="00F062EE" w:rsidP="00952B64">
      <w:pPr>
        <w:spacing w:after="0" w:line="240" w:lineRule="auto"/>
      </w:pPr>
      <w:r>
        <w:separator/>
      </w:r>
    </w:p>
  </w:endnote>
  <w:endnote w:type="continuationSeparator" w:id="0">
    <w:p w14:paraId="42DB11EB" w14:textId="77777777" w:rsidR="00F062EE" w:rsidRDefault="00F062EE" w:rsidP="00952B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795314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C5888A7" w14:textId="0865A4BA" w:rsidR="00B06286" w:rsidRDefault="00B06286" w:rsidP="00B06286">
            <w:pPr>
              <w:pStyle w:val="Piedepgina"/>
              <w:jc w:val="right"/>
            </w:pPr>
            <w:r>
              <w:rPr>
                <w:lang w:val="es-ES"/>
              </w:rP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es-ES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es-ES"/>
              </w:rP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es-ES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004CD0" w14:textId="77777777" w:rsidR="00F062EE" w:rsidRDefault="00F062EE" w:rsidP="00952B64">
      <w:pPr>
        <w:spacing w:after="0" w:line="240" w:lineRule="auto"/>
      </w:pPr>
      <w:r>
        <w:separator/>
      </w:r>
    </w:p>
  </w:footnote>
  <w:footnote w:type="continuationSeparator" w:id="0">
    <w:p w14:paraId="33476B19" w14:textId="77777777" w:rsidR="00F062EE" w:rsidRDefault="00F062EE" w:rsidP="00952B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7512"/>
    </w:tblGrid>
    <w:tr w:rsidR="00952B64" w14:paraId="35F013DA" w14:textId="77777777" w:rsidTr="00952B64">
      <w:tc>
        <w:tcPr>
          <w:tcW w:w="1838" w:type="dxa"/>
        </w:tcPr>
        <w:p w14:paraId="653AD687" w14:textId="3277E40C" w:rsidR="00952B64" w:rsidRDefault="00DF016B">
          <w:pPr>
            <w:pStyle w:val="Encabezado"/>
          </w:pPr>
          <w:r>
            <w:rPr>
              <w:noProof/>
            </w:rPr>
            <w:drawing>
              <wp:inline distT="0" distB="0" distL="0" distR="0" wp14:anchorId="3C747301" wp14:editId="67829C08">
                <wp:extent cx="601980" cy="601980"/>
                <wp:effectExtent l="0" t="0" r="7620" b="7620"/>
                <wp:docPr id="1193667867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93667867" name="Imagen 1193667867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2544" cy="60254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4711276" w14:textId="3E1275B8" w:rsidR="00952B64" w:rsidRDefault="00952B64">
          <w:pPr>
            <w:pStyle w:val="Encabezado"/>
          </w:pPr>
        </w:p>
      </w:tc>
      <w:tc>
        <w:tcPr>
          <w:tcW w:w="7512" w:type="dxa"/>
          <w:vAlign w:val="bottom"/>
        </w:tcPr>
        <w:p w14:paraId="652568AC" w14:textId="77777777" w:rsidR="00952B64" w:rsidRPr="00952B64" w:rsidRDefault="00952B64" w:rsidP="00952B64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VICERRECTORÍA DE INVESTIGACIÓN Y DOCTORADO</w:t>
          </w:r>
        </w:p>
        <w:p w14:paraId="00C0FB69" w14:textId="77777777" w:rsidR="00B06286" w:rsidRDefault="00B06286" w:rsidP="00B06286">
          <w:pPr>
            <w:pStyle w:val="Encabezado"/>
            <w:rPr>
              <w:rFonts w:ascii="Arial Narrow" w:hAnsi="Arial Narrow"/>
              <w:b/>
              <w:bCs/>
            </w:rPr>
          </w:pPr>
        </w:p>
        <w:p w14:paraId="20356D13" w14:textId="1CCF95E1" w:rsidR="00207A68" w:rsidRPr="00212E07" w:rsidRDefault="00212E07" w:rsidP="00212E07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212E07">
            <w:rPr>
              <w:rFonts w:ascii="Arial Narrow" w:hAnsi="Arial Narrow"/>
              <w:b/>
              <w:bCs/>
            </w:rPr>
            <w:t>DIRECCIÓN ACADÉMICA DE DOCTORADOS</w:t>
          </w:r>
        </w:p>
        <w:p w14:paraId="10DE29A3" w14:textId="10650095" w:rsidR="00B06286" w:rsidRDefault="00B06286" w:rsidP="00B06286">
          <w:pPr>
            <w:pStyle w:val="Encabezado"/>
          </w:pPr>
        </w:p>
      </w:tc>
    </w:tr>
  </w:tbl>
  <w:p w14:paraId="46487AB4" w14:textId="01964E01" w:rsidR="00952B64" w:rsidRDefault="00952B6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E2551"/>
    <w:multiLevelType w:val="hybridMultilevel"/>
    <w:tmpl w:val="AEF8D2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53322"/>
    <w:multiLevelType w:val="hybridMultilevel"/>
    <w:tmpl w:val="BA2EE9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974F43"/>
    <w:multiLevelType w:val="hybridMultilevel"/>
    <w:tmpl w:val="0672887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554BDF"/>
    <w:multiLevelType w:val="hybridMultilevel"/>
    <w:tmpl w:val="CFA0E04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52612C"/>
    <w:multiLevelType w:val="hybridMultilevel"/>
    <w:tmpl w:val="7464ADE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9918064">
    <w:abstractNumId w:val="4"/>
  </w:num>
  <w:num w:numId="2" w16cid:durableId="1705910761">
    <w:abstractNumId w:val="1"/>
  </w:num>
  <w:num w:numId="3" w16cid:durableId="166134102">
    <w:abstractNumId w:val="0"/>
  </w:num>
  <w:num w:numId="4" w16cid:durableId="308288278">
    <w:abstractNumId w:val="2"/>
  </w:num>
  <w:num w:numId="5" w16cid:durableId="8408530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xNLYwNzCxMDYxNTVU0lEKTi0uzszPAykwrAUA0Pl2WCwAAAA="/>
  </w:docVars>
  <w:rsids>
    <w:rsidRoot w:val="00952B64"/>
    <w:rsid w:val="000000D4"/>
    <w:rsid w:val="0000045C"/>
    <w:rsid w:val="000067A8"/>
    <w:rsid w:val="00011A33"/>
    <w:rsid w:val="00017C9C"/>
    <w:rsid w:val="00024B32"/>
    <w:rsid w:val="00032292"/>
    <w:rsid w:val="00032BAC"/>
    <w:rsid w:val="00035264"/>
    <w:rsid w:val="00043DC4"/>
    <w:rsid w:val="000543E8"/>
    <w:rsid w:val="000647E8"/>
    <w:rsid w:val="000657F3"/>
    <w:rsid w:val="00065E7B"/>
    <w:rsid w:val="00065F86"/>
    <w:rsid w:val="00066D60"/>
    <w:rsid w:val="00096AF0"/>
    <w:rsid w:val="00097A74"/>
    <w:rsid w:val="000A6A7B"/>
    <w:rsid w:val="000A7E7A"/>
    <w:rsid w:val="000B0BFB"/>
    <w:rsid w:val="000B1517"/>
    <w:rsid w:val="000B3473"/>
    <w:rsid w:val="000B41CB"/>
    <w:rsid w:val="000B72FF"/>
    <w:rsid w:val="000B7A19"/>
    <w:rsid w:val="000C55B6"/>
    <w:rsid w:val="000C6884"/>
    <w:rsid w:val="000C68F8"/>
    <w:rsid w:val="000E783B"/>
    <w:rsid w:val="000F319D"/>
    <w:rsid w:val="000F4DB3"/>
    <w:rsid w:val="001015AA"/>
    <w:rsid w:val="00102856"/>
    <w:rsid w:val="001043E3"/>
    <w:rsid w:val="00116A02"/>
    <w:rsid w:val="00116B28"/>
    <w:rsid w:val="0011707D"/>
    <w:rsid w:val="0012230D"/>
    <w:rsid w:val="0012502A"/>
    <w:rsid w:val="00143800"/>
    <w:rsid w:val="00143ED2"/>
    <w:rsid w:val="001446D0"/>
    <w:rsid w:val="0014592D"/>
    <w:rsid w:val="001537C4"/>
    <w:rsid w:val="00155D5B"/>
    <w:rsid w:val="00156DDA"/>
    <w:rsid w:val="001619B0"/>
    <w:rsid w:val="00163031"/>
    <w:rsid w:val="00166CC9"/>
    <w:rsid w:val="00172049"/>
    <w:rsid w:val="00172C60"/>
    <w:rsid w:val="001815E8"/>
    <w:rsid w:val="00182772"/>
    <w:rsid w:val="001929AA"/>
    <w:rsid w:val="00193A6D"/>
    <w:rsid w:val="00196FC0"/>
    <w:rsid w:val="001A148D"/>
    <w:rsid w:val="001A5466"/>
    <w:rsid w:val="001B169B"/>
    <w:rsid w:val="001B3835"/>
    <w:rsid w:val="001B6360"/>
    <w:rsid w:val="001C0119"/>
    <w:rsid w:val="001C640B"/>
    <w:rsid w:val="001C67CB"/>
    <w:rsid w:val="001D3826"/>
    <w:rsid w:val="001D738A"/>
    <w:rsid w:val="001E37CE"/>
    <w:rsid w:val="001E4AA0"/>
    <w:rsid w:val="001E5155"/>
    <w:rsid w:val="001F062A"/>
    <w:rsid w:val="001F38DE"/>
    <w:rsid w:val="00202F71"/>
    <w:rsid w:val="00204FFC"/>
    <w:rsid w:val="00207A68"/>
    <w:rsid w:val="0021020F"/>
    <w:rsid w:val="002113E5"/>
    <w:rsid w:val="00212E07"/>
    <w:rsid w:val="002163DD"/>
    <w:rsid w:val="0022143D"/>
    <w:rsid w:val="00224D42"/>
    <w:rsid w:val="00234C94"/>
    <w:rsid w:val="00235B6C"/>
    <w:rsid w:val="00251BD9"/>
    <w:rsid w:val="00255D8F"/>
    <w:rsid w:val="00262959"/>
    <w:rsid w:val="00283F5A"/>
    <w:rsid w:val="00293597"/>
    <w:rsid w:val="002972E1"/>
    <w:rsid w:val="00297410"/>
    <w:rsid w:val="002A0F25"/>
    <w:rsid w:val="002A437B"/>
    <w:rsid w:val="002B077D"/>
    <w:rsid w:val="002B0C72"/>
    <w:rsid w:val="002B1DC6"/>
    <w:rsid w:val="002B7C82"/>
    <w:rsid w:val="002D2B15"/>
    <w:rsid w:val="002D541D"/>
    <w:rsid w:val="002E6591"/>
    <w:rsid w:val="002F06ED"/>
    <w:rsid w:val="002F2A37"/>
    <w:rsid w:val="002F5EE3"/>
    <w:rsid w:val="0030527C"/>
    <w:rsid w:val="00306533"/>
    <w:rsid w:val="00306D43"/>
    <w:rsid w:val="00311665"/>
    <w:rsid w:val="003130F4"/>
    <w:rsid w:val="00313BF7"/>
    <w:rsid w:val="00315668"/>
    <w:rsid w:val="003269D9"/>
    <w:rsid w:val="003322E7"/>
    <w:rsid w:val="003428F2"/>
    <w:rsid w:val="00342B37"/>
    <w:rsid w:val="00342DE3"/>
    <w:rsid w:val="003537BE"/>
    <w:rsid w:val="003539E6"/>
    <w:rsid w:val="0035408F"/>
    <w:rsid w:val="003547A5"/>
    <w:rsid w:val="0036097C"/>
    <w:rsid w:val="00364DA9"/>
    <w:rsid w:val="003722C6"/>
    <w:rsid w:val="0037242E"/>
    <w:rsid w:val="00381DDC"/>
    <w:rsid w:val="00382B78"/>
    <w:rsid w:val="00382C3F"/>
    <w:rsid w:val="00382DAB"/>
    <w:rsid w:val="00392E9F"/>
    <w:rsid w:val="00395A40"/>
    <w:rsid w:val="003A0AA9"/>
    <w:rsid w:val="003A15B6"/>
    <w:rsid w:val="003A5663"/>
    <w:rsid w:val="003A67AB"/>
    <w:rsid w:val="003B0A3A"/>
    <w:rsid w:val="003B1A35"/>
    <w:rsid w:val="003B41FA"/>
    <w:rsid w:val="003C2E2C"/>
    <w:rsid w:val="003C3C28"/>
    <w:rsid w:val="003C4DAD"/>
    <w:rsid w:val="003D3ECC"/>
    <w:rsid w:val="003D3F47"/>
    <w:rsid w:val="003D7334"/>
    <w:rsid w:val="003E58E8"/>
    <w:rsid w:val="00402EDF"/>
    <w:rsid w:val="0040628E"/>
    <w:rsid w:val="00407915"/>
    <w:rsid w:val="0041130E"/>
    <w:rsid w:val="00414B46"/>
    <w:rsid w:val="00416223"/>
    <w:rsid w:val="00423B90"/>
    <w:rsid w:val="004241E3"/>
    <w:rsid w:val="004242E1"/>
    <w:rsid w:val="004316B4"/>
    <w:rsid w:val="004320E7"/>
    <w:rsid w:val="0043368B"/>
    <w:rsid w:val="00433875"/>
    <w:rsid w:val="00437FF9"/>
    <w:rsid w:val="0044522C"/>
    <w:rsid w:val="00446860"/>
    <w:rsid w:val="004503D0"/>
    <w:rsid w:val="0045557A"/>
    <w:rsid w:val="00474E0D"/>
    <w:rsid w:val="00477783"/>
    <w:rsid w:val="00480CB3"/>
    <w:rsid w:val="00480CFF"/>
    <w:rsid w:val="00483BC5"/>
    <w:rsid w:val="004967F0"/>
    <w:rsid w:val="004A0ADE"/>
    <w:rsid w:val="004A25AD"/>
    <w:rsid w:val="004A6D43"/>
    <w:rsid w:val="004B1CBC"/>
    <w:rsid w:val="004B29E7"/>
    <w:rsid w:val="004C2B50"/>
    <w:rsid w:val="004D69DC"/>
    <w:rsid w:val="004E602C"/>
    <w:rsid w:val="004E7FB1"/>
    <w:rsid w:val="005005C6"/>
    <w:rsid w:val="005105BB"/>
    <w:rsid w:val="0051444E"/>
    <w:rsid w:val="00514B8C"/>
    <w:rsid w:val="00514BF8"/>
    <w:rsid w:val="00516463"/>
    <w:rsid w:val="0052263D"/>
    <w:rsid w:val="0053099A"/>
    <w:rsid w:val="00530BB2"/>
    <w:rsid w:val="00537C45"/>
    <w:rsid w:val="00547805"/>
    <w:rsid w:val="005725D5"/>
    <w:rsid w:val="005762CE"/>
    <w:rsid w:val="00581B32"/>
    <w:rsid w:val="005843CA"/>
    <w:rsid w:val="005878EA"/>
    <w:rsid w:val="0059548E"/>
    <w:rsid w:val="0059684F"/>
    <w:rsid w:val="0059740E"/>
    <w:rsid w:val="005A081C"/>
    <w:rsid w:val="005C0E4C"/>
    <w:rsid w:val="005C5FB7"/>
    <w:rsid w:val="005E2779"/>
    <w:rsid w:val="005F11F1"/>
    <w:rsid w:val="0060171A"/>
    <w:rsid w:val="00611ADB"/>
    <w:rsid w:val="006264C7"/>
    <w:rsid w:val="0063366C"/>
    <w:rsid w:val="0063436D"/>
    <w:rsid w:val="00641805"/>
    <w:rsid w:val="006447CE"/>
    <w:rsid w:val="0064569F"/>
    <w:rsid w:val="00667933"/>
    <w:rsid w:val="00670428"/>
    <w:rsid w:val="00675C35"/>
    <w:rsid w:val="00681786"/>
    <w:rsid w:val="00683B62"/>
    <w:rsid w:val="006A5538"/>
    <w:rsid w:val="006A7CCF"/>
    <w:rsid w:val="006B5AEA"/>
    <w:rsid w:val="006B6039"/>
    <w:rsid w:val="006C58B3"/>
    <w:rsid w:val="006C766B"/>
    <w:rsid w:val="006D438E"/>
    <w:rsid w:val="006F337B"/>
    <w:rsid w:val="006F635B"/>
    <w:rsid w:val="006F6745"/>
    <w:rsid w:val="00700B3F"/>
    <w:rsid w:val="00707E6B"/>
    <w:rsid w:val="00710A09"/>
    <w:rsid w:val="00713556"/>
    <w:rsid w:val="00715FC7"/>
    <w:rsid w:val="007449E5"/>
    <w:rsid w:val="00744A72"/>
    <w:rsid w:val="00756B13"/>
    <w:rsid w:val="00762818"/>
    <w:rsid w:val="00771ED2"/>
    <w:rsid w:val="007759A3"/>
    <w:rsid w:val="00783CDB"/>
    <w:rsid w:val="007841C7"/>
    <w:rsid w:val="007865A2"/>
    <w:rsid w:val="00787315"/>
    <w:rsid w:val="00791B1B"/>
    <w:rsid w:val="0079561E"/>
    <w:rsid w:val="00796590"/>
    <w:rsid w:val="007A1117"/>
    <w:rsid w:val="007A7D7B"/>
    <w:rsid w:val="007B2BDB"/>
    <w:rsid w:val="007B3813"/>
    <w:rsid w:val="007C4467"/>
    <w:rsid w:val="007C45BB"/>
    <w:rsid w:val="007D0C8E"/>
    <w:rsid w:val="007E3F0E"/>
    <w:rsid w:val="00802A43"/>
    <w:rsid w:val="00826596"/>
    <w:rsid w:val="00827E5D"/>
    <w:rsid w:val="00831B0E"/>
    <w:rsid w:val="008339C1"/>
    <w:rsid w:val="008353E6"/>
    <w:rsid w:val="0083784F"/>
    <w:rsid w:val="008407C9"/>
    <w:rsid w:val="00852142"/>
    <w:rsid w:val="0085234B"/>
    <w:rsid w:val="00863A7E"/>
    <w:rsid w:val="00873FF9"/>
    <w:rsid w:val="008761EC"/>
    <w:rsid w:val="00882169"/>
    <w:rsid w:val="0088347F"/>
    <w:rsid w:val="008843A5"/>
    <w:rsid w:val="00884F6E"/>
    <w:rsid w:val="008931BE"/>
    <w:rsid w:val="00897810"/>
    <w:rsid w:val="008A023E"/>
    <w:rsid w:val="008A0CDA"/>
    <w:rsid w:val="008A32D4"/>
    <w:rsid w:val="008A4C87"/>
    <w:rsid w:val="008B4558"/>
    <w:rsid w:val="008C1D32"/>
    <w:rsid w:val="008C254B"/>
    <w:rsid w:val="008C2A11"/>
    <w:rsid w:val="008D5C29"/>
    <w:rsid w:val="008E36CD"/>
    <w:rsid w:val="008E6D86"/>
    <w:rsid w:val="008F17D4"/>
    <w:rsid w:val="008F1BFF"/>
    <w:rsid w:val="008F3ED1"/>
    <w:rsid w:val="008F539B"/>
    <w:rsid w:val="009068E3"/>
    <w:rsid w:val="00906B90"/>
    <w:rsid w:val="00911B6A"/>
    <w:rsid w:val="00915CF9"/>
    <w:rsid w:val="00917C2F"/>
    <w:rsid w:val="009269E2"/>
    <w:rsid w:val="00934E76"/>
    <w:rsid w:val="00936717"/>
    <w:rsid w:val="00940DD7"/>
    <w:rsid w:val="0094388C"/>
    <w:rsid w:val="00946890"/>
    <w:rsid w:val="00952B64"/>
    <w:rsid w:val="00953E6D"/>
    <w:rsid w:val="00955C50"/>
    <w:rsid w:val="00960D3B"/>
    <w:rsid w:val="009620C5"/>
    <w:rsid w:val="00966890"/>
    <w:rsid w:val="0097086E"/>
    <w:rsid w:val="00981B6B"/>
    <w:rsid w:val="0099123A"/>
    <w:rsid w:val="009925F9"/>
    <w:rsid w:val="009946AF"/>
    <w:rsid w:val="00995575"/>
    <w:rsid w:val="00996E33"/>
    <w:rsid w:val="009A28D5"/>
    <w:rsid w:val="009D003A"/>
    <w:rsid w:val="009D19B2"/>
    <w:rsid w:val="009D3352"/>
    <w:rsid w:val="009D3E4E"/>
    <w:rsid w:val="009D42F9"/>
    <w:rsid w:val="009D7011"/>
    <w:rsid w:val="009D7381"/>
    <w:rsid w:val="009D772D"/>
    <w:rsid w:val="009E2C5C"/>
    <w:rsid w:val="009E3C21"/>
    <w:rsid w:val="009E4445"/>
    <w:rsid w:val="009E4AB1"/>
    <w:rsid w:val="009E62EE"/>
    <w:rsid w:val="009F13F9"/>
    <w:rsid w:val="009F2909"/>
    <w:rsid w:val="009F3CB1"/>
    <w:rsid w:val="009F6A02"/>
    <w:rsid w:val="00A00A4E"/>
    <w:rsid w:val="00A01B66"/>
    <w:rsid w:val="00A02F68"/>
    <w:rsid w:val="00A11BE5"/>
    <w:rsid w:val="00A13AAE"/>
    <w:rsid w:val="00A156C6"/>
    <w:rsid w:val="00A17061"/>
    <w:rsid w:val="00A22404"/>
    <w:rsid w:val="00A22734"/>
    <w:rsid w:val="00A2397C"/>
    <w:rsid w:val="00A27FCB"/>
    <w:rsid w:val="00A30BAA"/>
    <w:rsid w:val="00A3697F"/>
    <w:rsid w:val="00A46E53"/>
    <w:rsid w:val="00A47480"/>
    <w:rsid w:val="00A54027"/>
    <w:rsid w:val="00A5431A"/>
    <w:rsid w:val="00A61EEE"/>
    <w:rsid w:val="00A70DF7"/>
    <w:rsid w:val="00A836CD"/>
    <w:rsid w:val="00A8535B"/>
    <w:rsid w:val="00A86091"/>
    <w:rsid w:val="00AA1A39"/>
    <w:rsid w:val="00AA5AE8"/>
    <w:rsid w:val="00AA6916"/>
    <w:rsid w:val="00AB7A8D"/>
    <w:rsid w:val="00AC46B5"/>
    <w:rsid w:val="00AC62A6"/>
    <w:rsid w:val="00AD17AA"/>
    <w:rsid w:val="00AD3EDF"/>
    <w:rsid w:val="00AD5BD5"/>
    <w:rsid w:val="00AD68B7"/>
    <w:rsid w:val="00AE53A7"/>
    <w:rsid w:val="00AE7556"/>
    <w:rsid w:val="00AF30B7"/>
    <w:rsid w:val="00AF4B0D"/>
    <w:rsid w:val="00AF6410"/>
    <w:rsid w:val="00AF7A3E"/>
    <w:rsid w:val="00B01485"/>
    <w:rsid w:val="00B04378"/>
    <w:rsid w:val="00B06286"/>
    <w:rsid w:val="00B123B5"/>
    <w:rsid w:val="00B15039"/>
    <w:rsid w:val="00B216E3"/>
    <w:rsid w:val="00B372D0"/>
    <w:rsid w:val="00B46777"/>
    <w:rsid w:val="00B605AA"/>
    <w:rsid w:val="00B656F8"/>
    <w:rsid w:val="00B71EDD"/>
    <w:rsid w:val="00B75DAA"/>
    <w:rsid w:val="00B85869"/>
    <w:rsid w:val="00B915D5"/>
    <w:rsid w:val="00B94C77"/>
    <w:rsid w:val="00B97D03"/>
    <w:rsid w:val="00BA125F"/>
    <w:rsid w:val="00BA5E60"/>
    <w:rsid w:val="00BA7EE0"/>
    <w:rsid w:val="00BC446B"/>
    <w:rsid w:val="00BC5C08"/>
    <w:rsid w:val="00BC7085"/>
    <w:rsid w:val="00BE1126"/>
    <w:rsid w:val="00BE2D02"/>
    <w:rsid w:val="00BE3CE6"/>
    <w:rsid w:val="00C003B9"/>
    <w:rsid w:val="00C0437B"/>
    <w:rsid w:val="00C06002"/>
    <w:rsid w:val="00C13564"/>
    <w:rsid w:val="00C170F8"/>
    <w:rsid w:val="00C2513F"/>
    <w:rsid w:val="00C35091"/>
    <w:rsid w:val="00C379F1"/>
    <w:rsid w:val="00C37AA9"/>
    <w:rsid w:val="00C4104B"/>
    <w:rsid w:val="00C438DD"/>
    <w:rsid w:val="00C46D2C"/>
    <w:rsid w:val="00C535D1"/>
    <w:rsid w:val="00C56889"/>
    <w:rsid w:val="00C60F4A"/>
    <w:rsid w:val="00C65123"/>
    <w:rsid w:val="00C67156"/>
    <w:rsid w:val="00C74D7C"/>
    <w:rsid w:val="00C833B6"/>
    <w:rsid w:val="00C875BB"/>
    <w:rsid w:val="00C97569"/>
    <w:rsid w:val="00CA411F"/>
    <w:rsid w:val="00CA4C91"/>
    <w:rsid w:val="00CB3491"/>
    <w:rsid w:val="00CB5449"/>
    <w:rsid w:val="00CB5B2C"/>
    <w:rsid w:val="00CC4376"/>
    <w:rsid w:val="00CC54C0"/>
    <w:rsid w:val="00CC6FB9"/>
    <w:rsid w:val="00CD5BA4"/>
    <w:rsid w:val="00CE0195"/>
    <w:rsid w:val="00CE7F38"/>
    <w:rsid w:val="00CF1A58"/>
    <w:rsid w:val="00CF74BC"/>
    <w:rsid w:val="00D130E3"/>
    <w:rsid w:val="00D22BDC"/>
    <w:rsid w:val="00D25172"/>
    <w:rsid w:val="00D25A11"/>
    <w:rsid w:val="00D25F61"/>
    <w:rsid w:val="00D353C7"/>
    <w:rsid w:val="00D40794"/>
    <w:rsid w:val="00D41300"/>
    <w:rsid w:val="00D4382A"/>
    <w:rsid w:val="00D45248"/>
    <w:rsid w:val="00D64FCD"/>
    <w:rsid w:val="00D71248"/>
    <w:rsid w:val="00D728AB"/>
    <w:rsid w:val="00D7355F"/>
    <w:rsid w:val="00D739C3"/>
    <w:rsid w:val="00D75D4F"/>
    <w:rsid w:val="00D8060C"/>
    <w:rsid w:val="00D97A45"/>
    <w:rsid w:val="00DA1B5F"/>
    <w:rsid w:val="00DA540C"/>
    <w:rsid w:val="00DA66E2"/>
    <w:rsid w:val="00DB3439"/>
    <w:rsid w:val="00DB4146"/>
    <w:rsid w:val="00DC1D26"/>
    <w:rsid w:val="00DC28ED"/>
    <w:rsid w:val="00DD771F"/>
    <w:rsid w:val="00DE4C9A"/>
    <w:rsid w:val="00DF016B"/>
    <w:rsid w:val="00DF30FB"/>
    <w:rsid w:val="00DF649C"/>
    <w:rsid w:val="00E01AC9"/>
    <w:rsid w:val="00E07F21"/>
    <w:rsid w:val="00E13671"/>
    <w:rsid w:val="00E21A95"/>
    <w:rsid w:val="00E25612"/>
    <w:rsid w:val="00E2666E"/>
    <w:rsid w:val="00E27DA2"/>
    <w:rsid w:val="00E33132"/>
    <w:rsid w:val="00E35330"/>
    <w:rsid w:val="00E50C35"/>
    <w:rsid w:val="00E536D2"/>
    <w:rsid w:val="00E57C0E"/>
    <w:rsid w:val="00E60839"/>
    <w:rsid w:val="00E614F1"/>
    <w:rsid w:val="00E63E3B"/>
    <w:rsid w:val="00E64228"/>
    <w:rsid w:val="00E74FA6"/>
    <w:rsid w:val="00E86B4D"/>
    <w:rsid w:val="00E9172D"/>
    <w:rsid w:val="00EA2041"/>
    <w:rsid w:val="00EA3172"/>
    <w:rsid w:val="00EA7E50"/>
    <w:rsid w:val="00EB3253"/>
    <w:rsid w:val="00ED0C5F"/>
    <w:rsid w:val="00EE1D73"/>
    <w:rsid w:val="00EE4832"/>
    <w:rsid w:val="00EE4AA9"/>
    <w:rsid w:val="00EE536D"/>
    <w:rsid w:val="00EE5808"/>
    <w:rsid w:val="00EF1739"/>
    <w:rsid w:val="00EF6703"/>
    <w:rsid w:val="00F005F9"/>
    <w:rsid w:val="00F044B6"/>
    <w:rsid w:val="00F062EE"/>
    <w:rsid w:val="00F13C29"/>
    <w:rsid w:val="00F154AC"/>
    <w:rsid w:val="00F22E98"/>
    <w:rsid w:val="00F27BD4"/>
    <w:rsid w:val="00F32D2B"/>
    <w:rsid w:val="00F36E87"/>
    <w:rsid w:val="00F407EF"/>
    <w:rsid w:val="00F43817"/>
    <w:rsid w:val="00F47B80"/>
    <w:rsid w:val="00F51BBB"/>
    <w:rsid w:val="00F5682D"/>
    <w:rsid w:val="00F6079B"/>
    <w:rsid w:val="00F675C9"/>
    <w:rsid w:val="00F70D5F"/>
    <w:rsid w:val="00F72013"/>
    <w:rsid w:val="00F7659D"/>
    <w:rsid w:val="00F81CAF"/>
    <w:rsid w:val="00F83D04"/>
    <w:rsid w:val="00F847A2"/>
    <w:rsid w:val="00F848F1"/>
    <w:rsid w:val="00F858D1"/>
    <w:rsid w:val="00F86961"/>
    <w:rsid w:val="00F94DF8"/>
    <w:rsid w:val="00F950D8"/>
    <w:rsid w:val="00FA2A43"/>
    <w:rsid w:val="00FB1420"/>
    <w:rsid w:val="00FB3827"/>
    <w:rsid w:val="00FB4977"/>
    <w:rsid w:val="00FC0D71"/>
    <w:rsid w:val="00FD2058"/>
    <w:rsid w:val="00FD695D"/>
    <w:rsid w:val="00FD7EE9"/>
    <w:rsid w:val="00FD7FF7"/>
    <w:rsid w:val="00FD7FFB"/>
    <w:rsid w:val="00FE54A7"/>
    <w:rsid w:val="00FE667C"/>
    <w:rsid w:val="00FF68D9"/>
    <w:rsid w:val="03628064"/>
    <w:rsid w:val="0549B577"/>
    <w:rsid w:val="0891138B"/>
    <w:rsid w:val="0BB4534B"/>
    <w:rsid w:val="0CFD6580"/>
    <w:rsid w:val="12C24E17"/>
    <w:rsid w:val="16294FC2"/>
    <w:rsid w:val="16BE4D15"/>
    <w:rsid w:val="1AD9F1C2"/>
    <w:rsid w:val="1EB1EEB5"/>
    <w:rsid w:val="24A2F4D7"/>
    <w:rsid w:val="288E7F3D"/>
    <w:rsid w:val="28CABCBE"/>
    <w:rsid w:val="290942A1"/>
    <w:rsid w:val="297CBE38"/>
    <w:rsid w:val="346705DB"/>
    <w:rsid w:val="3AA32D25"/>
    <w:rsid w:val="3C5B0770"/>
    <w:rsid w:val="3F303538"/>
    <w:rsid w:val="43218947"/>
    <w:rsid w:val="46219187"/>
    <w:rsid w:val="46D26642"/>
    <w:rsid w:val="471B19BC"/>
    <w:rsid w:val="4AEBF369"/>
    <w:rsid w:val="4E24C4BB"/>
    <w:rsid w:val="4E4E4433"/>
    <w:rsid w:val="53AE8DA2"/>
    <w:rsid w:val="543B2124"/>
    <w:rsid w:val="54BAE390"/>
    <w:rsid w:val="556A6C74"/>
    <w:rsid w:val="55953290"/>
    <w:rsid w:val="5B69FDBB"/>
    <w:rsid w:val="5C2D0A58"/>
    <w:rsid w:val="5EE9521B"/>
    <w:rsid w:val="61E3DB16"/>
    <w:rsid w:val="64456B6A"/>
    <w:rsid w:val="69985324"/>
    <w:rsid w:val="6B369D4C"/>
    <w:rsid w:val="6CD34113"/>
    <w:rsid w:val="754F6136"/>
    <w:rsid w:val="779D1064"/>
    <w:rsid w:val="77CEF23A"/>
    <w:rsid w:val="78BBFB98"/>
    <w:rsid w:val="79883E1B"/>
    <w:rsid w:val="7A835CF4"/>
    <w:rsid w:val="7CD4A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0E86E4"/>
  <w15:chartTrackingRefBased/>
  <w15:docId w15:val="{17319478-DE4E-44EF-9324-3DE4F4CB7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6B4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154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154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154A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52B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52B64"/>
  </w:style>
  <w:style w:type="paragraph" w:styleId="Piedepgina">
    <w:name w:val="footer"/>
    <w:basedOn w:val="Normal"/>
    <w:link w:val="PiedepginaCar"/>
    <w:uiPriority w:val="99"/>
    <w:unhideWhenUsed/>
    <w:rsid w:val="00952B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52B64"/>
  </w:style>
  <w:style w:type="table" w:styleId="Tablaconcuadrcula">
    <w:name w:val="Table Grid"/>
    <w:basedOn w:val="Tablanormal"/>
    <w:uiPriority w:val="59"/>
    <w:rsid w:val="00952B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952B64"/>
    <w:pPr>
      <w:spacing w:after="200" w:line="276" w:lineRule="auto"/>
      <w:ind w:left="720"/>
      <w:contextualSpacing/>
    </w:pPr>
    <w:rPr>
      <w:lang w:val="es-CL"/>
    </w:rPr>
  </w:style>
  <w:style w:type="character" w:styleId="Hipervnculo">
    <w:name w:val="Hyperlink"/>
    <w:basedOn w:val="Fuentedeprrafopredeter"/>
    <w:uiPriority w:val="99"/>
    <w:unhideWhenUsed/>
    <w:rsid w:val="0045557A"/>
    <w:rPr>
      <w:color w:val="0000FF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07A6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207A68"/>
    <w:rPr>
      <w:color w:val="954F72" w:themeColor="followedHyperlink"/>
      <w:u w:val="single"/>
    </w:rPr>
  </w:style>
  <w:style w:type="character" w:customStyle="1" w:styleId="Ttulo4Car">
    <w:name w:val="Título 4 Car"/>
    <w:basedOn w:val="Fuentedeprrafopredeter"/>
    <w:link w:val="Ttulo4"/>
    <w:uiPriority w:val="9"/>
    <w:rsid w:val="00F154A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2Car">
    <w:name w:val="Título 2 Car"/>
    <w:basedOn w:val="Fuentedeprrafopredeter"/>
    <w:link w:val="Ttulo2"/>
    <w:uiPriority w:val="9"/>
    <w:rsid w:val="00F154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154A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ormaltextrun">
    <w:name w:val="normaltextrun"/>
    <w:basedOn w:val="Fuentedeprrafopredeter"/>
    <w:rsid w:val="002F06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ctorados.unab.cl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torados.unab.cl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fb94930-e20b-41f6-aa46-69fe657a6c3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8E50782B936764FAD1D7108ADEEA070" ma:contentTypeVersion="16" ma:contentTypeDescription="Crear nuevo documento." ma:contentTypeScope="" ma:versionID="29e7645a87aafc7bf151570b092ed132">
  <xsd:schema xmlns:xsd="http://www.w3.org/2001/XMLSchema" xmlns:xs="http://www.w3.org/2001/XMLSchema" xmlns:p="http://schemas.microsoft.com/office/2006/metadata/properties" xmlns:ns3="bfb94930-e20b-41f6-aa46-69fe657a6c3a" xmlns:ns4="073ecaac-6ffe-49e4-bdbb-941d76b604ec" targetNamespace="http://schemas.microsoft.com/office/2006/metadata/properties" ma:root="true" ma:fieldsID="ab4e4343e7194e6a1a3430b46777f772" ns3:_="" ns4:_="">
    <xsd:import namespace="bfb94930-e20b-41f6-aa46-69fe657a6c3a"/>
    <xsd:import namespace="073ecaac-6ffe-49e4-bdbb-941d76b604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SystemTags" minOccurs="0"/>
                <xsd:element ref="ns3:MediaServiceOCR" minOccurs="0"/>
                <xsd:element ref="ns3:MediaLengthInSeconds" minOccurs="0"/>
                <xsd:element ref="ns3:MediaServiceLocation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b94930-e20b-41f6-aa46-69fe657a6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4" nillable="true" ma:displayName="_activity" ma:hidden="true" ma:internalName="_activity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3ecaac-6ffe-49e4-bdbb-941d76b604e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ABB2F1-20A1-4356-93E1-00738FCE9A1C}">
  <ds:schemaRefs>
    <ds:schemaRef ds:uri="http://schemas.microsoft.com/office/2006/metadata/properties"/>
    <ds:schemaRef ds:uri="http://schemas.microsoft.com/office/infopath/2007/PartnerControls"/>
    <ds:schemaRef ds:uri="bfb94930-e20b-41f6-aa46-69fe657a6c3a"/>
  </ds:schemaRefs>
</ds:datastoreItem>
</file>

<file path=customXml/itemProps2.xml><?xml version="1.0" encoding="utf-8"?>
<ds:datastoreItem xmlns:ds="http://schemas.openxmlformats.org/officeDocument/2006/customXml" ds:itemID="{984A9177-20C8-4055-9D54-58ACAF91F9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6F436B-6871-4835-8629-0FB50D24E2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b94930-e20b-41f6-aa46-69fe657a6c3a"/>
    <ds:schemaRef ds:uri="073ecaac-6ffe-49e4-bdbb-941d76b604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57480F-70A3-42A5-B8B0-C26521B900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1069</Words>
  <Characters>5882</Characters>
  <Application>Microsoft Office Word</Application>
  <DocSecurity>0</DocSecurity>
  <Lines>49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8</CharactersWithSpaces>
  <SharedDoc>false</SharedDoc>
  <HLinks>
    <vt:vector size="12" baseType="variant">
      <vt:variant>
        <vt:i4>3735655</vt:i4>
      </vt:variant>
      <vt:variant>
        <vt:i4>3</vt:i4>
      </vt:variant>
      <vt:variant>
        <vt:i4>0</vt:i4>
      </vt:variant>
      <vt:variant>
        <vt:i4>5</vt:i4>
      </vt:variant>
      <vt:variant>
        <vt:lpwstr>https://doctorados.unab.cl/</vt:lpwstr>
      </vt:variant>
      <vt:variant>
        <vt:lpwstr/>
      </vt:variant>
      <vt:variant>
        <vt:i4>3735655</vt:i4>
      </vt:variant>
      <vt:variant>
        <vt:i4>0</vt:i4>
      </vt:variant>
      <vt:variant>
        <vt:i4>0</vt:i4>
      </vt:variant>
      <vt:variant>
        <vt:i4>5</vt:i4>
      </vt:variant>
      <vt:variant>
        <vt:lpwstr>https://doctorados.unab.c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Fuentes</dc:creator>
  <cp:keywords/>
  <dc:description/>
  <cp:lastModifiedBy>Daniela Paz Salas Castro</cp:lastModifiedBy>
  <cp:revision>9</cp:revision>
  <dcterms:created xsi:type="dcterms:W3CDTF">2026-07-14T17:32:00Z</dcterms:created>
  <dcterms:modified xsi:type="dcterms:W3CDTF">2026-07-14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E50782B936764FAD1D7108ADEEA070</vt:lpwstr>
  </property>
</Properties>
</file>